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96C2F" w14:textId="77777777" w:rsidR="001D69A9" w:rsidRDefault="00215C98">
      <w:pPr>
        <w:pStyle w:val="Title"/>
      </w:pPr>
      <w:r>
        <w:t>R Brown Bag session: tidyverse overview</w:t>
      </w:r>
    </w:p>
    <w:p w14:paraId="65681406" w14:textId="77777777" w:rsidR="001D69A9" w:rsidRDefault="00215C98">
      <w:pPr>
        <w:pStyle w:val="Author"/>
      </w:pPr>
      <w:r>
        <w:t>JMKlein</w:t>
      </w:r>
    </w:p>
    <w:p w14:paraId="64D518EC" w14:textId="77777777" w:rsidR="001D69A9" w:rsidRDefault="00215C98">
      <w:pPr>
        <w:pStyle w:val="Date"/>
      </w:pPr>
      <w:r>
        <w:t>04-19-2022</w:t>
      </w:r>
    </w:p>
    <w:p w14:paraId="5E2A0168" w14:textId="77777777" w:rsidR="001D69A9" w:rsidRDefault="00215C98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 project.org"</w:t>
      </w:r>
      <w:r>
        <w:rPr>
          <w:rStyle w:val="NormalTok"/>
        </w:rPr>
        <w:t>)</w:t>
      </w:r>
    </w:p>
    <w:p w14:paraId="0D5D4489" w14:textId="77777777" w:rsidR="001D69A9" w:rsidRDefault="00215C98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 project.org"</w:t>
      </w:r>
      <w:r>
        <w:rPr>
          <w:rStyle w:val="NormalTok"/>
        </w:rPr>
        <w:t>)</w:t>
      </w:r>
    </w:p>
    <w:p w14:paraId="46071BE8" w14:textId="77777777" w:rsidR="001D69A9" w:rsidRDefault="00215C9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</w:p>
    <w:p w14:paraId="19C67058" w14:textId="77777777" w:rsidR="001D69A9" w:rsidRDefault="00215C98">
      <w:pPr>
        <w:pStyle w:val="Heading1"/>
      </w:pPr>
      <w:bookmarkStart w:id="0" w:name="part-1-exploring-your-data"/>
      <w:r>
        <w:t>Part 1: Exploring your data</w:t>
      </w:r>
    </w:p>
    <w:p w14:paraId="6CD0AA5F" w14:textId="77777777" w:rsidR="001D69A9" w:rsidRDefault="00215C98">
      <w:pPr>
        <w:pStyle w:val="Heading2"/>
      </w:pPr>
      <w:bookmarkStart w:id="1" w:name="load-2020-census-population-dataset"/>
      <w:r>
        <w:t>Load 2020 Census Population dataset</w:t>
      </w:r>
    </w:p>
    <w:p w14:paraId="1C24E684" w14:textId="77777777" w:rsidR="001D69A9" w:rsidRDefault="00215C98">
      <w:pPr>
        <w:pStyle w:val="SourceCode"/>
      </w:pPr>
      <w:r>
        <w:rPr>
          <w:rStyle w:val="NormalTok"/>
        </w:rPr>
        <w:t xml:space="preserve">Census2020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2020 Census File.xlsx"</w:t>
      </w:r>
      <w:r>
        <w:rPr>
          <w:rStyle w:val="NormalTok"/>
        </w:rPr>
        <w:t>)</w:t>
      </w:r>
    </w:p>
    <w:p w14:paraId="4EAC0DED" w14:textId="77777777" w:rsidR="001D69A9" w:rsidRDefault="00215C98">
      <w:pPr>
        <w:pStyle w:val="Heading2"/>
      </w:pPr>
      <w:bookmarkStart w:id="2" w:name="investigate-with-glimpse"/>
      <w:bookmarkEnd w:id="1"/>
      <w:r>
        <w:t>Investigate with glimpse</w:t>
      </w:r>
    </w:p>
    <w:p w14:paraId="399F0AE0" w14:textId="77777777" w:rsidR="001D69A9" w:rsidRDefault="00215C98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Census2020)</w:t>
      </w:r>
    </w:p>
    <w:p w14:paraId="2570FBAF" w14:textId="77777777" w:rsidR="001D69A9" w:rsidRDefault="00215C98">
      <w:pPr>
        <w:pStyle w:val="SourceCode"/>
      </w:pPr>
      <w:r>
        <w:rPr>
          <w:rStyle w:val="VerbatimChar"/>
        </w:rPr>
        <w:t>## Rows: 51</w:t>
      </w:r>
      <w:r>
        <w:br/>
      </w:r>
      <w:r>
        <w:rPr>
          <w:rStyle w:val="VerbatimChar"/>
        </w:rPr>
        <w:t>## Columns: 10</w:t>
      </w:r>
      <w:r>
        <w:br/>
      </w:r>
      <w:r>
        <w:rPr>
          <w:rStyle w:val="VerbatimChar"/>
        </w:rPr>
        <w:t>## $ Area                                                  &lt;chr&gt; "Alabama", "Alas~</w:t>
      </w:r>
      <w:r>
        <w:br/>
      </w:r>
      <w:r>
        <w:rPr>
          <w:rStyle w:val="VerbatimChar"/>
        </w:rPr>
        <w:t>## $ Region                                                &lt;chr&gt; "South", "West",~</w:t>
      </w:r>
      <w:r>
        <w:br/>
      </w:r>
      <w:r>
        <w:rPr>
          <w:rStyle w:val="VerbatimChar"/>
        </w:rPr>
        <w:t>## $ `2020 Census Resident Population`                     &lt;dbl&gt; 5024279, 733391,~</w:t>
      </w:r>
      <w:r>
        <w:br/>
      </w:r>
      <w:r>
        <w:rPr>
          <w:rStyle w:val="VerbatimChar"/>
        </w:rPr>
        <w:t>## $ `2010 Census Resident Population`                     &lt;dbl&gt; 4779736, 710231,~</w:t>
      </w:r>
      <w:r>
        <w:br/>
      </w:r>
      <w:r>
        <w:rPr>
          <w:rStyle w:val="VerbatimChar"/>
        </w:rPr>
        <w:t>## $ `Numeric Change`                                      &lt;dbl&gt; 244543, 23160, 7~</w:t>
      </w:r>
      <w:r>
        <w:br/>
      </w:r>
      <w:r>
        <w:rPr>
          <w:rStyle w:val="VerbatimChar"/>
        </w:rPr>
        <w:t>## $ `Percent Change`                                      &lt;dbl&gt; 5.1, 3.3, 11.9, ~</w:t>
      </w:r>
      <w:r>
        <w:br/>
      </w:r>
      <w:r>
        <w:rPr>
          <w:rStyle w:val="VerbatimChar"/>
        </w:rPr>
        <w:t>## $ `State Rank Based on 2020 Census Resident Population` &lt;chr&gt; "24", "48", "14"~</w:t>
      </w:r>
      <w:r>
        <w:br/>
      </w:r>
      <w:r>
        <w:rPr>
          <w:rStyle w:val="VerbatimChar"/>
        </w:rPr>
        <w:t>## $ `State Rank Based on 2010 Census Resident Population` &lt;chr&gt; "23", "47", "16"~</w:t>
      </w:r>
      <w:r>
        <w:br/>
      </w:r>
      <w:r>
        <w:rPr>
          <w:rStyle w:val="VerbatimChar"/>
        </w:rPr>
        <w:t>## $ `State Rank Based on Numeric Change`                  &lt;chr&gt; "24", "45", "8",~</w:t>
      </w:r>
      <w:r>
        <w:br/>
      </w:r>
      <w:r>
        <w:rPr>
          <w:rStyle w:val="VerbatimChar"/>
        </w:rPr>
        <w:t>## $ `State Rank Based on Percent Change`                  &lt;chr&gt; "27", "36", "9",~</w:t>
      </w:r>
    </w:p>
    <w:p w14:paraId="7A7426E9" w14:textId="77777777" w:rsidR="001D69A9" w:rsidRDefault="00215C98">
      <w:pPr>
        <w:pStyle w:val="Heading2"/>
      </w:pPr>
      <w:bookmarkStart w:id="3" w:name="explore-the-dimensions"/>
      <w:bookmarkEnd w:id="2"/>
      <w:r>
        <w:t>Explore the dimensions</w:t>
      </w:r>
    </w:p>
    <w:p w14:paraId="5505BDA4" w14:textId="77777777" w:rsidR="001D69A9" w:rsidRDefault="00215C98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Census2020)</w:t>
      </w:r>
    </w:p>
    <w:p w14:paraId="5849264D" w14:textId="77777777" w:rsidR="001D69A9" w:rsidRDefault="00215C98">
      <w:pPr>
        <w:pStyle w:val="SourceCode"/>
      </w:pPr>
      <w:r>
        <w:rPr>
          <w:rStyle w:val="VerbatimChar"/>
        </w:rPr>
        <w:t>## [1] 51 10</w:t>
      </w:r>
    </w:p>
    <w:p w14:paraId="094F3D21" w14:textId="77777777" w:rsidR="001D69A9" w:rsidRDefault="00215C98">
      <w:pPr>
        <w:pStyle w:val="Heading2"/>
      </w:pPr>
      <w:bookmarkStart w:id="4" w:name="display-column-and-row-names"/>
      <w:bookmarkEnd w:id="3"/>
      <w:r>
        <w:t>Display column and row names</w:t>
      </w:r>
    </w:p>
    <w:p w14:paraId="3FE8D6B5" w14:textId="77777777" w:rsidR="001D69A9" w:rsidRDefault="00215C98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Census2020)</w:t>
      </w:r>
    </w:p>
    <w:p w14:paraId="6281AEAD" w14:textId="77777777" w:rsidR="001D69A9" w:rsidRDefault="00215C98">
      <w:pPr>
        <w:pStyle w:val="SourceCode"/>
      </w:pPr>
      <w:r>
        <w:rPr>
          <w:rStyle w:val="VerbatimChar"/>
        </w:rPr>
        <w:t xml:space="preserve">##  [1] "Area"                                               </w:t>
      </w:r>
      <w:r>
        <w:br/>
      </w:r>
      <w:r>
        <w:rPr>
          <w:rStyle w:val="VerbatimChar"/>
        </w:rPr>
        <w:t xml:space="preserve">##  [2] "Region"                                             </w:t>
      </w:r>
      <w:r>
        <w:br/>
      </w:r>
      <w:r>
        <w:rPr>
          <w:rStyle w:val="VerbatimChar"/>
        </w:rPr>
        <w:t xml:space="preserve">##  [3] "2020 Census Resident Population"                    </w:t>
      </w:r>
      <w:r>
        <w:br/>
      </w:r>
      <w:r>
        <w:rPr>
          <w:rStyle w:val="VerbatimChar"/>
        </w:rPr>
        <w:t xml:space="preserve">##  [4] "2010 Census Resident Population"                    </w:t>
      </w:r>
      <w:r>
        <w:br/>
      </w:r>
      <w:r>
        <w:rPr>
          <w:rStyle w:val="VerbatimChar"/>
        </w:rPr>
        <w:t xml:space="preserve">##  [5] "Numeric Change"                                     </w:t>
      </w:r>
      <w:r>
        <w:br/>
      </w:r>
      <w:r>
        <w:rPr>
          <w:rStyle w:val="VerbatimChar"/>
        </w:rPr>
        <w:t xml:space="preserve">##  [6] "Percent Change"                                     </w:t>
      </w:r>
      <w:r>
        <w:br/>
      </w:r>
      <w:r>
        <w:rPr>
          <w:rStyle w:val="VerbatimChar"/>
        </w:rPr>
        <w:t>##  [7] "State Rank Based on 2020 Census Resident Population"</w:t>
      </w:r>
      <w:r>
        <w:br/>
      </w:r>
      <w:r>
        <w:rPr>
          <w:rStyle w:val="VerbatimChar"/>
        </w:rPr>
        <w:t>##  [8] "State Rank Based on 2010 Census Resident Population"</w:t>
      </w:r>
      <w:r>
        <w:br/>
      </w:r>
      <w:r>
        <w:rPr>
          <w:rStyle w:val="VerbatimChar"/>
        </w:rPr>
        <w:t xml:space="preserve">##  [9] "State Rank Based on Numeric Change"                 </w:t>
      </w:r>
      <w:r>
        <w:br/>
      </w:r>
      <w:r>
        <w:rPr>
          <w:rStyle w:val="VerbatimChar"/>
        </w:rPr>
        <w:t>## [10] "State Rank Based on Percent Change"</w:t>
      </w:r>
    </w:p>
    <w:p w14:paraId="24170348" w14:textId="77777777" w:rsidR="001D69A9" w:rsidRDefault="00215C98">
      <w:pPr>
        <w:pStyle w:val="SourceCode"/>
      </w:pPr>
      <w:r>
        <w:rPr>
          <w:rStyle w:val="FunctionTok"/>
        </w:rPr>
        <w:lastRenderedPageBreak/>
        <w:t>rownames</w:t>
      </w:r>
      <w:r>
        <w:rPr>
          <w:rStyle w:val="NormalTok"/>
        </w:rPr>
        <w:t>(Census2020)</w:t>
      </w:r>
    </w:p>
    <w:p w14:paraId="21E5B23B" w14:textId="77777777" w:rsidR="001D69A9" w:rsidRDefault="00215C98">
      <w:pPr>
        <w:pStyle w:val="SourceCode"/>
      </w:pPr>
      <w:r>
        <w:rPr>
          <w:rStyle w:val="VerbatimChar"/>
        </w:rPr>
        <w:t>##  [1] "1"  "2"  "3"  "4"  "5"  "6"  "7"  "8"  "9"  "10" "11" "12" "13" "14" "15"</w:t>
      </w:r>
      <w:r>
        <w:br/>
      </w:r>
      <w:r>
        <w:rPr>
          <w:rStyle w:val="VerbatimChar"/>
        </w:rPr>
        <w:t>## [16] "16" "17" "18" "19" "20" "21" "22" "23" "24" "25" "26" "27" "28" "29" "30"</w:t>
      </w:r>
      <w:r>
        <w:br/>
      </w:r>
      <w:r>
        <w:rPr>
          <w:rStyle w:val="VerbatimChar"/>
        </w:rPr>
        <w:t>## [31] "31" "32" "33" "34" "35" "36" "37" "38" "39" "40" "41" "42" "43" "44" "45"</w:t>
      </w:r>
      <w:r>
        <w:br/>
      </w:r>
      <w:r>
        <w:rPr>
          <w:rStyle w:val="VerbatimChar"/>
        </w:rPr>
        <w:t>## [46] "46" "47" "48" "49" "50" "51"</w:t>
      </w:r>
    </w:p>
    <w:p w14:paraId="03F34972" w14:textId="77777777" w:rsidR="001D69A9" w:rsidRDefault="00215C98">
      <w:pPr>
        <w:pStyle w:val="Heading2"/>
      </w:pPr>
      <w:bookmarkStart w:id="5" w:name="view-top-and-bottom-observations"/>
      <w:bookmarkEnd w:id="4"/>
      <w:r>
        <w:t>View top and bottom observations</w:t>
      </w:r>
    </w:p>
    <w:p w14:paraId="27553CE2" w14:textId="77777777" w:rsidR="001D69A9" w:rsidRDefault="00215C98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ensus2020)</w:t>
      </w:r>
    </w:p>
    <w:p w14:paraId="0C0D72DC" w14:textId="77777777" w:rsidR="001D69A9" w:rsidRDefault="00215C98">
      <w:pPr>
        <w:pStyle w:val="SourceCode"/>
      </w:pPr>
      <w:r>
        <w:rPr>
          <w:rStyle w:val="VerbatimChar"/>
        </w:rPr>
        <w:t>## # A tibble: 6 x 10</w:t>
      </w:r>
      <w:r>
        <w:br/>
      </w:r>
      <w:r>
        <w:rPr>
          <w:rStyle w:val="VerbatimChar"/>
        </w:rPr>
        <w:t>##   Area    Region `2020 Census Resident ~ `2010 Census Resident~ `Numeric Change`</w:t>
      </w:r>
      <w:r>
        <w:br/>
      </w:r>
      <w:r>
        <w:rPr>
          <w:rStyle w:val="VerbatimChar"/>
        </w:rPr>
        <w:t>##   &lt;chr&gt;   &lt;chr&gt;                    &lt;dbl&gt;                  &lt;dbl&gt;            &lt;dbl&gt;</w:t>
      </w:r>
      <w:r>
        <w:br/>
      </w:r>
      <w:r>
        <w:rPr>
          <w:rStyle w:val="VerbatimChar"/>
        </w:rPr>
        <w:t>## 1 Alabama South                  5024279                4779736           244543</w:t>
      </w:r>
      <w:r>
        <w:br/>
      </w:r>
      <w:r>
        <w:rPr>
          <w:rStyle w:val="VerbatimChar"/>
        </w:rPr>
        <w:t>## 2 Alaska  West                    733391                 710231            23160</w:t>
      </w:r>
      <w:r>
        <w:br/>
      </w:r>
      <w:r>
        <w:rPr>
          <w:rStyle w:val="VerbatimChar"/>
        </w:rPr>
        <w:t>## 3 Arizona West                   7151502                6392017           759485</w:t>
      </w:r>
      <w:r>
        <w:br/>
      </w:r>
      <w:r>
        <w:rPr>
          <w:rStyle w:val="VerbatimChar"/>
        </w:rPr>
        <w:t>## 4 Arkans~ South                  3011524                2915918            95606</w:t>
      </w:r>
      <w:r>
        <w:br/>
      </w:r>
      <w:r>
        <w:rPr>
          <w:rStyle w:val="VerbatimChar"/>
        </w:rPr>
        <w:t>## 5 Califo~ West                  39538223               37253956          2284267</w:t>
      </w:r>
      <w:r>
        <w:br/>
      </w:r>
      <w:r>
        <w:rPr>
          <w:rStyle w:val="VerbatimChar"/>
        </w:rPr>
        <w:t>## 6 Colora~ West                   5773714                5029196           744518</w:t>
      </w:r>
      <w:r>
        <w:br/>
      </w:r>
      <w:r>
        <w:rPr>
          <w:rStyle w:val="VerbatimChar"/>
        </w:rPr>
        <w:t>## # ... with 5 more variables: Percent Change &lt;dbl&gt;,</w:t>
      </w:r>
      <w:r>
        <w:br/>
      </w:r>
      <w:r>
        <w:rPr>
          <w:rStyle w:val="VerbatimChar"/>
        </w:rPr>
        <w:t>## #   State Rank Based on 2020 Census Resident Population &lt;chr&gt;,</w:t>
      </w:r>
      <w:r>
        <w:br/>
      </w:r>
      <w:r>
        <w:rPr>
          <w:rStyle w:val="VerbatimChar"/>
        </w:rPr>
        <w:t>## #   State Rank Based on 2010 Census Resident Population &lt;chr&gt;,</w:t>
      </w:r>
      <w:r>
        <w:br/>
      </w:r>
      <w:r>
        <w:rPr>
          <w:rStyle w:val="VerbatimChar"/>
        </w:rPr>
        <w:t>## #   State Rank Based on Numeric Change &lt;chr&gt;,</w:t>
      </w:r>
      <w:r>
        <w:br/>
      </w:r>
      <w:r>
        <w:rPr>
          <w:rStyle w:val="VerbatimChar"/>
        </w:rPr>
        <w:t>## #   State Rank Based on Percent Change &lt;chr&gt;</w:t>
      </w:r>
    </w:p>
    <w:p w14:paraId="7AFC23B5" w14:textId="77777777" w:rsidR="001D69A9" w:rsidRDefault="00215C98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Census2020)</w:t>
      </w:r>
    </w:p>
    <w:p w14:paraId="35F2C307" w14:textId="77777777" w:rsidR="001D69A9" w:rsidRDefault="00215C98">
      <w:pPr>
        <w:pStyle w:val="SourceCode"/>
      </w:pPr>
      <w:r>
        <w:rPr>
          <w:rStyle w:val="VerbatimChar"/>
        </w:rPr>
        <w:t>## # A tibble: 6 x 10</w:t>
      </w:r>
      <w:r>
        <w:br/>
      </w:r>
      <w:r>
        <w:rPr>
          <w:rStyle w:val="VerbatimChar"/>
        </w:rPr>
        <w:t>##   Area     Region  `2020 Census Resident~ `2010 Census Residen~ `Numeric Change`</w:t>
      </w:r>
      <w:r>
        <w:br/>
      </w:r>
      <w:r>
        <w:rPr>
          <w:rStyle w:val="VerbatimChar"/>
        </w:rPr>
        <w:t>##   &lt;chr&gt;    &lt;chr&gt;                    &lt;dbl&gt;                 &lt;dbl&gt;            &lt;dbl&gt;</w:t>
      </w:r>
      <w:r>
        <w:br/>
      </w:r>
      <w:r>
        <w:rPr>
          <w:rStyle w:val="VerbatimChar"/>
        </w:rPr>
        <w:t>## 1 Vermont  North                   643077                625741            17336</w:t>
      </w:r>
      <w:r>
        <w:br/>
      </w:r>
      <w:r>
        <w:rPr>
          <w:rStyle w:val="VerbatimChar"/>
        </w:rPr>
        <w:t>## 2 Virginia South                  8631393               8001024           630369</w:t>
      </w:r>
      <w:r>
        <w:br/>
      </w:r>
      <w:r>
        <w:rPr>
          <w:rStyle w:val="VerbatimChar"/>
        </w:rPr>
        <w:t>## 3 Washing~ West                   7705281               6724540           980741</w:t>
      </w:r>
      <w:r>
        <w:br/>
      </w:r>
      <w:r>
        <w:rPr>
          <w:rStyle w:val="VerbatimChar"/>
        </w:rPr>
        <w:t>## 4 West Vi~ South                  1793716               1852994           -59278</w:t>
      </w:r>
      <w:r>
        <w:br/>
      </w:r>
      <w:r>
        <w:rPr>
          <w:rStyle w:val="VerbatimChar"/>
        </w:rPr>
        <w:t>## 5 Wiscons~ Midwest                5893718               5686986           206732</w:t>
      </w:r>
      <w:r>
        <w:br/>
      </w:r>
      <w:r>
        <w:rPr>
          <w:rStyle w:val="VerbatimChar"/>
        </w:rPr>
        <w:t>## 6 Wyoming  West                    576851                563626            13225</w:t>
      </w:r>
      <w:r>
        <w:br/>
      </w:r>
      <w:r>
        <w:rPr>
          <w:rStyle w:val="VerbatimChar"/>
        </w:rPr>
        <w:t>## # ... with 5 more variables: Percent Change &lt;dbl&gt;,</w:t>
      </w:r>
      <w:r>
        <w:br/>
      </w:r>
      <w:r>
        <w:rPr>
          <w:rStyle w:val="VerbatimChar"/>
        </w:rPr>
        <w:t>## #   State Rank Based on 2020 Census Resident Population &lt;chr&gt;,</w:t>
      </w:r>
      <w:r>
        <w:br/>
      </w:r>
      <w:r>
        <w:rPr>
          <w:rStyle w:val="VerbatimChar"/>
        </w:rPr>
        <w:t>## #   State Rank Based on 2010 Census Resident Population &lt;chr&gt;,</w:t>
      </w:r>
      <w:r>
        <w:br/>
      </w:r>
      <w:r>
        <w:rPr>
          <w:rStyle w:val="VerbatimChar"/>
        </w:rPr>
        <w:t>## #   State Rank Based on Numeric Change &lt;chr&gt;,</w:t>
      </w:r>
      <w:r>
        <w:br/>
      </w:r>
      <w:r>
        <w:rPr>
          <w:rStyle w:val="VerbatimChar"/>
        </w:rPr>
        <w:t>## #   State Rank Based on Percent Change &lt;chr&gt;</w:t>
      </w:r>
    </w:p>
    <w:p w14:paraId="3D30A927" w14:textId="77777777" w:rsidR="001D69A9" w:rsidRDefault="00215C98">
      <w:pPr>
        <w:pStyle w:val="Heading2"/>
      </w:pPr>
      <w:bookmarkStart w:id="6" w:name="X116f0ee8eb81cf9595cedb772df0243d2ec9342"/>
      <w:bookmarkEnd w:id="5"/>
      <w:r>
        <w:t>Explore largest and smallest values in a column</w:t>
      </w:r>
    </w:p>
    <w:p w14:paraId="0ED60D32" w14:textId="77777777" w:rsidR="001D69A9" w:rsidRDefault="00215C98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Census2020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44C4EA57" w14:textId="77777777" w:rsidR="001D69A9" w:rsidRDefault="00215C98">
      <w:pPr>
        <w:pStyle w:val="SourceCode"/>
      </w:pPr>
      <w:r>
        <w:rPr>
          <w:rStyle w:val="VerbatimChar"/>
        </w:rPr>
        <w:t>## [1] 39538223</w:t>
      </w:r>
    </w:p>
    <w:p w14:paraId="515EE7C4" w14:textId="77777777" w:rsidR="001D69A9" w:rsidRDefault="00215C98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Census2020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40EE3414" w14:textId="77777777" w:rsidR="001D69A9" w:rsidRDefault="00215C98">
      <w:pPr>
        <w:pStyle w:val="SourceCode"/>
      </w:pPr>
      <w:r>
        <w:rPr>
          <w:rStyle w:val="VerbatimChar"/>
        </w:rPr>
        <w:t>## [1] 576851</w:t>
      </w:r>
    </w:p>
    <w:p w14:paraId="0D50AFFF" w14:textId="77777777" w:rsidR="001D69A9" w:rsidRDefault="00215C98">
      <w:pPr>
        <w:pStyle w:val="Heading2"/>
      </w:pPr>
      <w:bookmarkStart w:id="7" w:name="display-summary-stats"/>
      <w:bookmarkEnd w:id="6"/>
      <w:r>
        <w:t>Display summary stats</w:t>
      </w:r>
    </w:p>
    <w:p w14:paraId="6B7C7D1C" w14:textId="77777777" w:rsidR="001D69A9" w:rsidRDefault="00215C9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ensus2020)</w:t>
      </w:r>
    </w:p>
    <w:p w14:paraId="3EE59020" w14:textId="77777777" w:rsidR="00246D6C" w:rsidRDefault="00215C98" w:rsidP="00246D6C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##      Area              Region          2020 Census Resident Population</w:t>
      </w:r>
      <w:r>
        <w:br/>
      </w:r>
      <w:r>
        <w:rPr>
          <w:rStyle w:val="VerbatimChar"/>
        </w:rPr>
        <w:t xml:space="preserve">##  Length:51          Length:51          Min.   :  576851               </w:t>
      </w:r>
      <w:r>
        <w:br/>
      </w:r>
      <w:r>
        <w:rPr>
          <w:rStyle w:val="VerbatimChar"/>
        </w:rPr>
        <w:t xml:space="preserve">##  Class :character   Class :character   1st Qu.: 1816411               </w:t>
      </w:r>
      <w:r>
        <w:br/>
      </w:r>
      <w:r>
        <w:rPr>
          <w:rStyle w:val="VerbatimChar"/>
        </w:rPr>
        <w:lastRenderedPageBreak/>
        <w:t xml:space="preserve">##  Mode  :character   Mode  :character   Median : 4505836               </w:t>
      </w:r>
      <w:r>
        <w:br/>
      </w:r>
      <w:r>
        <w:rPr>
          <w:rStyle w:val="VerbatimChar"/>
        </w:rPr>
        <w:t xml:space="preserve">##                                        Mean   : 6499006               </w:t>
      </w:r>
      <w:r>
        <w:br/>
      </w:r>
      <w:r>
        <w:rPr>
          <w:rStyle w:val="VerbatimChar"/>
        </w:rPr>
        <w:t xml:space="preserve">##                                        3rd Qu.: 7428392               </w:t>
      </w:r>
      <w:r>
        <w:br/>
      </w:r>
      <w:r>
        <w:rPr>
          <w:rStyle w:val="VerbatimChar"/>
        </w:rPr>
        <w:t xml:space="preserve">##                                        Max.   :39538223   </w:t>
      </w:r>
    </w:p>
    <w:p w14:paraId="516E8E5A" w14:textId="76B74E74" w:rsidR="00246D6C" w:rsidRDefault="00246D6C" w:rsidP="00246D6C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##</w:t>
      </w:r>
      <w:r w:rsidR="00215C98">
        <w:rPr>
          <w:rStyle w:val="VerbatimChar"/>
        </w:rPr>
        <w:t xml:space="preserve">            </w:t>
      </w:r>
      <w:r w:rsidR="00215C98">
        <w:br/>
      </w:r>
      <w:r w:rsidR="00215C98">
        <w:rPr>
          <w:rStyle w:val="VerbatimChar"/>
        </w:rPr>
        <w:t xml:space="preserve">##  2010 Census Resident Population Numeric Change    Percent Change  </w:t>
      </w:r>
      <w:r w:rsidR="00215C98">
        <w:br/>
      </w:r>
      <w:r w:rsidR="00215C98">
        <w:rPr>
          <w:rStyle w:val="VerbatimChar"/>
        </w:rPr>
        <w:t xml:space="preserve">##  Min.   :  563626                Min.   : -59278   Min.   :-3.200  </w:t>
      </w:r>
      <w:r w:rsidR="00215C98">
        <w:br/>
      </w:r>
      <w:r w:rsidR="00215C98">
        <w:rPr>
          <w:rStyle w:val="VerbatimChar"/>
        </w:rPr>
        <w:t xml:space="preserve">##  1st Qu.: 1696962                1st Qu.:  86292   1st Qu.: 2.900  </w:t>
      </w:r>
      <w:r w:rsidR="00215C98">
        <w:br/>
      </w:r>
      <w:r w:rsidR="00215C98">
        <w:rPr>
          <w:rStyle w:val="VerbatimChar"/>
        </w:rPr>
        <w:t xml:space="preserve">##  Median : 4339367                Median : 206732   Median : 5.700  </w:t>
      </w:r>
      <w:r w:rsidR="00215C98">
        <w:br/>
      </w:r>
      <w:r w:rsidR="00215C98">
        <w:rPr>
          <w:rStyle w:val="VerbatimChar"/>
        </w:rPr>
        <w:t xml:space="preserve">##  Mean   : 6053834                Mean   : 445171   Mean   : 7.024  </w:t>
      </w:r>
      <w:r w:rsidR="00215C98">
        <w:br/>
      </w:r>
      <w:r w:rsidR="00215C98">
        <w:rPr>
          <w:rStyle w:val="VerbatimChar"/>
        </w:rPr>
        <w:t xml:space="preserve">##  3rd Qu.: 6636084                3rd Qu.: 495080   3rd Qu.:10.400  </w:t>
      </w:r>
      <w:r w:rsidR="00215C98">
        <w:br/>
      </w:r>
      <w:r w:rsidR="00215C98">
        <w:rPr>
          <w:rStyle w:val="VerbatimChar"/>
        </w:rPr>
        <w:t xml:space="preserve">##  Max.   :37253956                Max.   :3999944   Max.   :18.400  </w:t>
      </w:r>
    </w:p>
    <w:p w14:paraId="21D89336" w14:textId="46AAE860" w:rsidR="001D69A9" w:rsidRDefault="00246D6C" w:rsidP="00246D6C">
      <w:pPr>
        <w:pStyle w:val="SourceCode"/>
        <w:spacing w:after="0"/>
      </w:pPr>
      <w:r>
        <w:rPr>
          <w:rStyle w:val="VerbatimChar"/>
        </w:rPr>
        <w:t>##</w:t>
      </w:r>
      <w:r w:rsidR="00215C98">
        <w:br/>
      </w:r>
      <w:r w:rsidR="00215C98">
        <w:rPr>
          <w:rStyle w:val="VerbatimChar"/>
        </w:rPr>
        <w:t>##  State Rank Based on 2020 Census Resident Population</w:t>
      </w:r>
      <w:r w:rsidR="00215C98">
        <w:br/>
      </w:r>
      <w:r w:rsidR="00215C98">
        <w:rPr>
          <w:rStyle w:val="VerbatimChar"/>
        </w:rPr>
        <w:t xml:space="preserve">##  Length:51                                          </w:t>
      </w:r>
      <w:r w:rsidR="00215C98">
        <w:br/>
      </w:r>
      <w:r w:rsidR="00215C98">
        <w:rPr>
          <w:rStyle w:val="VerbatimChar"/>
        </w:rPr>
        <w:t xml:space="preserve">##  Class :character                                   </w:t>
      </w:r>
      <w:r w:rsidR="00215C98">
        <w:br/>
      </w:r>
      <w:r w:rsidR="00215C98">
        <w:rPr>
          <w:rStyle w:val="VerbatimChar"/>
        </w:rPr>
        <w:t xml:space="preserve">##  Mode  :character                                   </w:t>
      </w:r>
      <w:r w:rsidR="00215C98">
        <w:br/>
      </w:r>
      <w:r w:rsidR="00215C98">
        <w:rPr>
          <w:rStyle w:val="VerbatimChar"/>
        </w:rPr>
        <w:t xml:space="preserve">##                                                     </w:t>
      </w:r>
      <w:r w:rsidR="00215C98">
        <w:br/>
      </w:r>
      <w:r w:rsidR="00215C98">
        <w:rPr>
          <w:rStyle w:val="VerbatimChar"/>
        </w:rPr>
        <w:t xml:space="preserve">##                                                     </w:t>
      </w:r>
      <w:r w:rsidR="00215C98">
        <w:br/>
      </w:r>
      <w:r w:rsidR="00215C98">
        <w:rPr>
          <w:rStyle w:val="VerbatimChar"/>
        </w:rPr>
        <w:t xml:space="preserve">##                                                     </w:t>
      </w:r>
      <w:r w:rsidR="00215C98">
        <w:br/>
      </w:r>
      <w:r w:rsidR="00215C98">
        <w:rPr>
          <w:rStyle w:val="VerbatimChar"/>
        </w:rPr>
        <w:t>##  State Rank Based on 2010 Census Resident Population</w:t>
      </w:r>
      <w:r w:rsidR="00215C98">
        <w:br/>
      </w:r>
      <w:r w:rsidR="00215C98">
        <w:rPr>
          <w:rStyle w:val="VerbatimChar"/>
        </w:rPr>
        <w:t xml:space="preserve">##  Length:51                                          </w:t>
      </w:r>
      <w:r w:rsidR="00215C98">
        <w:br/>
      </w:r>
      <w:r w:rsidR="00215C98">
        <w:rPr>
          <w:rStyle w:val="VerbatimChar"/>
        </w:rPr>
        <w:t xml:space="preserve">##  Class :character                                   </w:t>
      </w:r>
      <w:r w:rsidR="00215C98">
        <w:br/>
      </w:r>
      <w:r w:rsidR="00215C98">
        <w:rPr>
          <w:rStyle w:val="VerbatimChar"/>
        </w:rPr>
        <w:t xml:space="preserve">##  Mode  :character                                   </w:t>
      </w:r>
      <w:r w:rsidR="00215C98">
        <w:br/>
      </w:r>
      <w:r w:rsidR="00215C98">
        <w:rPr>
          <w:rStyle w:val="VerbatimChar"/>
        </w:rPr>
        <w:t xml:space="preserve">##                                                     </w:t>
      </w:r>
      <w:r w:rsidR="00215C98">
        <w:br/>
      </w:r>
      <w:r w:rsidR="00215C98">
        <w:rPr>
          <w:rStyle w:val="VerbatimChar"/>
        </w:rPr>
        <w:t xml:space="preserve">##                                                     </w:t>
      </w:r>
      <w:r w:rsidR="00215C98">
        <w:br/>
      </w:r>
      <w:r w:rsidR="00215C98">
        <w:rPr>
          <w:rStyle w:val="VerbatimChar"/>
        </w:rPr>
        <w:t xml:space="preserve">##                                                     </w:t>
      </w:r>
      <w:r w:rsidR="00215C98">
        <w:br/>
      </w:r>
      <w:r w:rsidR="00215C98">
        <w:rPr>
          <w:rStyle w:val="VerbatimChar"/>
        </w:rPr>
        <w:t>##  State Rank Based on Numeric Change State Rank Based on Percent Change</w:t>
      </w:r>
      <w:r w:rsidR="00215C98">
        <w:br/>
      </w:r>
      <w:r w:rsidR="00215C98">
        <w:rPr>
          <w:rStyle w:val="VerbatimChar"/>
        </w:rPr>
        <w:t xml:space="preserve">##  Length:51                          Length:51                         </w:t>
      </w:r>
      <w:r w:rsidR="00215C98">
        <w:br/>
      </w:r>
      <w:r w:rsidR="00215C98">
        <w:rPr>
          <w:rStyle w:val="VerbatimChar"/>
        </w:rPr>
        <w:t xml:space="preserve">##  Class :character                   Class :character                  </w:t>
      </w:r>
      <w:r w:rsidR="00215C98">
        <w:br/>
      </w:r>
      <w:r w:rsidR="00215C98">
        <w:rPr>
          <w:rStyle w:val="VerbatimChar"/>
        </w:rPr>
        <w:t xml:space="preserve">##  Mode  :character                   Mode  :character                  </w:t>
      </w:r>
      <w:r w:rsidR="00215C98">
        <w:br/>
      </w:r>
      <w:r w:rsidR="00215C98">
        <w:rPr>
          <w:rStyle w:val="VerbatimChar"/>
        </w:rPr>
        <w:t xml:space="preserve">##                                                                       </w:t>
      </w:r>
      <w:r w:rsidR="00215C98">
        <w:br/>
      </w:r>
      <w:r w:rsidR="00215C98">
        <w:rPr>
          <w:rStyle w:val="VerbatimChar"/>
        </w:rPr>
        <w:t xml:space="preserve">##                                                                       </w:t>
      </w:r>
      <w:r w:rsidR="00215C98">
        <w:br/>
      </w:r>
      <w:r w:rsidR="00215C98">
        <w:rPr>
          <w:rStyle w:val="VerbatimChar"/>
        </w:rPr>
        <w:t xml:space="preserve">## </w:t>
      </w:r>
    </w:p>
    <w:p w14:paraId="0C9431CC" w14:textId="77777777" w:rsidR="001D69A9" w:rsidRDefault="00215C98">
      <w:pPr>
        <w:pStyle w:val="Heading2"/>
      </w:pPr>
      <w:bookmarkStart w:id="8" w:name="Xfb5610bca73c10da791f8b4843a3b1a9ab1fc2f"/>
      <w:bookmarkEnd w:id="7"/>
      <w:r>
        <w:t>Open and explore the dataset in a new pane- with filtering options</w:t>
      </w:r>
    </w:p>
    <w:p w14:paraId="2C4714E9" w14:textId="77777777" w:rsidR="001D69A9" w:rsidRDefault="00215C98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Census2020)</w:t>
      </w:r>
    </w:p>
    <w:p w14:paraId="3DF9F228" w14:textId="77777777" w:rsidR="001D69A9" w:rsidRDefault="00215C98">
      <w:pPr>
        <w:pStyle w:val="Heading2"/>
      </w:pPr>
      <w:bookmarkStart w:id="9" w:name="identify-a-column"/>
      <w:bookmarkEnd w:id="8"/>
      <w:r>
        <w:t>Identify a column</w:t>
      </w:r>
    </w:p>
    <w:p w14:paraId="38CBB542" w14:textId="77777777" w:rsidR="001D69A9" w:rsidRDefault="00215C98">
      <w:pPr>
        <w:pStyle w:val="SourceCode"/>
      </w:pPr>
      <w:r>
        <w:rPr>
          <w:rStyle w:val="NormalTok"/>
        </w:rPr>
        <w:t>Census2020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</w:p>
    <w:p w14:paraId="79F57ED0" w14:textId="77777777" w:rsidR="001D69A9" w:rsidRDefault="00215C98">
      <w:pPr>
        <w:pStyle w:val="SourceCode"/>
      </w:pPr>
      <w:r>
        <w:rPr>
          <w:rStyle w:val="VerbatimChar"/>
        </w:rPr>
        <w:t>##  [1]  5024279   733391  7151502  3011524 39538223  5773714  3605944   989948</w:t>
      </w:r>
      <w:r>
        <w:br/>
      </w:r>
      <w:r>
        <w:rPr>
          <w:rStyle w:val="VerbatimChar"/>
        </w:rPr>
        <w:t>##  [9]   689545 21538187 10711908  1455271  1839106 12812508  6785528  3190369</w:t>
      </w:r>
      <w:r>
        <w:br/>
      </w:r>
      <w:r>
        <w:rPr>
          <w:rStyle w:val="VerbatimChar"/>
        </w:rPr>
        <w:t>## [17]  2937880  4505836  4657757  1362359  6177224  7029917 10077331  5706494</w:t>
      </w:r>
      <w:r>
        <w:br/>
      </w:r>
      <w:r>
        <w:rPr>
          <w:rStyle w:val="VerbatimChar"/>
        </w:rPr>
        <w:t>## [25]  2961279  6154913  1084225  1961504  3104614  1377529  9288994  2117522</w:t>
      </w:r>
      <w:r>
        <w:br/>
      </w:r>
      <w:r>
        <w:rPr>
          <w:rStyle w:val="VerbatimChar"/>
        </w:rPr>
        <w:t>## [33] 20201249 10439388   779094 11799448  3959353  4237256 13002700  1097379</w:t>
      </w:r>
      <w:r>
        <w:br/>
      </w:r>
      <w:r>
        <w:rPr>
          <w:rStyle w:val="VerbatimChar"/>
        </w:rPr>
        <w:t>## [41]  5118425   886667  6910840 29145505  3271616   643077  8631393  7705281</w:t>
      </w:r>
      <w:r>
        <w:br/>
      </w:r>
      <w:r>
        <w:rPr>
          <w:rStyle w:val="VerbatimChar"/>
        </w:rPr>
        <w:t>## [49]  1793716  5893718   576851</w:t>
      </w:r>
    </w:p>
    <w:p w14:paraId="5A0EE999" w14:textId="77777777" w:rsidR="001D69A9" w:rsidRDefault="00215C98">
      <w:pPr>
        <w:pStyle w:val="SourceCode"/>
      </w:pPr>
      <w:r>
        <w:rPr>
          <w:rStyle w:val="NormalTok"/>
        </w:rPr>
        <w:t>Census2020</w:t>
      </w:r>
      <w:r>
        <w:rPr>
          <w:rStyle w:val="SpecialCharTok"/>
        </w:rPr>
        <w:t>$</w:t>
      </w:r>
      <w:r>
        <w:rPr>
          <w:rStyle w:val="NormalTok"/>
        </w:rPr>
        <w:t>Region</w:t>
      </w:r>
    </w:p>
    <w:p w14:paraId="09246C20" w14:textId="77777777" w:rsidR="001D69A9" w:rsidRDefault="00215C98">
      <w:pPr>
        <w:pStyle w:val="SourceCode"/>
      </w:pPr>
      <w:r>
        <w:rPr>
          <w:rStyle w:val="VerbatimChar"/>
        </w:rPr>
        <w:t xml:space="preserve">##  [1] "South"   "West"    "West"    "South"   "West"    "West"    "North"  </w:t>
      </w:r>
      <w:r>
        <w:br/>
      </w:r>
      <w:r>
        <w:rPr>
          <w:rStyle w:val="VerbatimChar"/>
        </w:rPr>
        <w:t>##  [8] "South"   "South"   "South"   "South"   "West"    "West"    "Midwest"</w:t>
      </w:r>
      <w:r>
        <w:br/>
      </w:r>
      <w:r>
        <w:rPr>
          <w:rStyle w:val="VerbatimChar"/>
        </w:rPr>
        <w:t xml:space="preserve">## [15] "Midwest" "Midwest" "Midwest" "South"   "South"   "North"   "South"  </w:t>
      </w:r>
      <w:r>
        <w:br/>
      </w:r>
      <w:r>
        <w:rPr>
          <w:rStyle w:val="VerbatimChar"/>
        </w:rPr>
        <w:t>## [22] "North"   "Midwest" "Midwest" "South"   "Midwest" "West"    "Midwest"</w:t>
      </w:r>
      <w:r>
        <w:br/>
      </w:r>
      <w:r>
        <w:rPr>
          <w:rStyle w:val="VerbatimChar"/>
        </w:rPr>
        <w:t>## [29] "West"    "North"   "North"   "West"    "North"   "South"   "Midwest"</w:t>
      </w:r>
      <w:r>
        <w:br/>
      </w:r>
      <w:r>
        <w:rPr>
          <w:rStyle w:val="VerbatimChar"/>
        </w:rPr>
        <w:lastRenderedPageBreak/>
        <w:t>## [36] "Midwest" "South"   "West"    "North"   "North"   "South"   "Midwest"</w:t>
      </w:r>
      <w:r>
        <w:br/>
      </w:r>
      <w:r>
        <w:rPr>
          <w:rStyle w:val="VerbatimChar"/>
        </w:rPr>
        <w:t xml:space="preserve">## [43] "South"   "South"   "West"    "North"   "South"   "West"    "South"  </w:t>
      </w:r>
      <w:r>
        <w:br/>
      </w:r>
      <w:r>
        <w:rPr>
          <w:rStyle w:val="VerbatimChar"/>
        </w:rPr>
        <w:t>## [50] "Midwest" "West"</w:t>
      </w:r>
    </w:p>
    <w:p w14:paraId="5554BD6C" w14:textId="77777777" w:rsidR="001D69A9" w:rsidRDefault="00215C98">
      <w:pPr>
        <w:pStyle w:val="Heading2"/>
      </w:pPr>
      <w:bookmarkStart w:id="10" w:name="display-contents-of-column-as-a-table"/>
      <w:bookmarkEnd w:id="9"/>
      <w:r>
        <w:t>Display contents of column as a table</w:t>
      </w:r>
    </w:p>
    <w:p w14:paraId="2EF3C21C" w14:textId="77777777" w:rsidR="001D69A9" w:rsidRDefault="00215C98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Census2020</w:t>
      </w:r>
      <w:r>
        <w:rPr>
          <w:rStyle w:val="SpecialCharTok"/>
        </w:rPr>
        <w:t>$</w:t>
      </w:r>
      <w:r>
        <w:rPr>
          <w:rStyle w:val="NormalTok"/>
        </w:rPr>
        <w:t>Region)</w:t>
      </w:r>
    </w:p>
    <w:p w14:paraId="586A78E6" w14:textId="77777777" w:rsidR="001D69A9" w:rsidRDefault="00215C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dwest   North   South    West </w:t>
      </w:r>
      <w:r>
        <w:br/>
      </w:r>
      <w:r>
        <w:rPr>
          <w:rStyle w:val="VerbatimChar"/>
        </w:rPr>
        <w:t>##      12       9      17      13</w:t>
      </w:r>
    </w:p>
    <w:p w14:paraId="07ACE966" w14:textId="77777777" w:rsidR="001D69A9" w:rsidRDefault="00215C98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Census2020</w:t>
      </w:r>
      <w:r>
        <w:rPr>
          <w:rStyle w:val="SpecialCharTok"/>
        </w:rPr>
        <w:t>$</w:t>
      </w:r>
      <w:r>
        <w:rPr>
          <w:rStyle w:val="NormalTok"/>
        </w:rPr>
        <w:t>Area, Census2020</w:t>
      </w:r>
      <w:r>
        <w:rPr>
          <w:rStyle w:val="SpecialCharTok"/>
        </w:rPr>
        <w:t>$</w:t>
      </w:r>
      <w:r>
        <w:rPr>
          <w:rStyle w:val="NormalTok"/>
        </w:rPr>
        <w:t>Region)</w:t>
      </w:r>
    </w:p>
    <w:p w14:paraId="0F82995E" w14:textId="77777777" w:rsidR="001D69A9" w:rsidRDefault="00215C98">
      <w:pPr>
        <w:pStyle w:val="SourceCode"/>
      </w:pP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>##                        Midwest North South West</w:t>
      </w:r>
      <w:r>
        <w:br/>
      </w:r>
      <w:r>
        <w:rPr>
          <w:rStyle w:val="VerbatimChar"/>
        </w:rPr>
        <w:t>##   Alabama                    0     0     1    0</w:t>
      </w:r>
      <w:r>
        <w:br/>
      </w:r>
      <w:r>
        <w:rPr>
          <w:rStyle w:val="VerbatimChar"/>
        </w:rPr>
        <w:t>##   Alaska                     0     0     0    1</w:t>
      </w:r>
      <w:r>
        <w:br/>
      </w:r>
      <w:r>
        <w:rPr>
          <w:rStyle w:val="VerbatimChar"/>
        </w:rPr>
        <w:t>##   Arizona                    0     0     0    1</w:t>
      </w:r>
      <w:r>
        <w:br/>
      </w:r>
      <w:r>
        <w:rPr>
          <w:rStyle w:val="VerbatimChar"/>
        </w:rPr>
        <w:t>##   Arkansas                   0     0     1    0</w:t>
      </w:r>
      <w:r>
        <w:br/>
      </w:r>
      <w:r>
        <w:rPr>
          <w:rStyle w:val="VerbatimChar"/>
        </w:rPr>
        <w:t>##   California                 0     0     0    1</w:t>
      </w:r>
      <w:r>
        <w:br/>
      </w:r>
      <w:r>
        <w:rPr>
          <w:rStyle w:val="VerbatimChar"/>
        </w:rPr>
        <w:t>##   Colorado                   0     0     0    1</w:t>
      </w:r>
      <w:r>
        <w:br/>
      </w:r>
      <w:r>
        <w:rPr>
          <w:rStyle w:val="VerbatimChar"/>
        </w:rPr>
        <w:t>##   Connecticut                0     1     0    0</w:t>
      </w:r>
      <w:r>
        <w:br/>
      </w:r>
      <w:r>
        <w:rPr>
          <w:rStyle w:val="VerbatimChar"/>
        </w:rPr>
        <w:t>##   Delaware                   0     0     1    0</w:t>
      </w:r>
      <w:r>
        <w:br/>
      </w:r>
      <w:r>
        <w:rPr>
          <w:rStyle w:val="VerbatimChar"/>
        </w:rPr>
        <w:t>##   District of Columbia       0     0     1    0</w:t>
      </w:r>
      <w:r>
        <w:br/>
      </w:r>
      <w:r>
        <w:rPr>
          <w:rStyle w:val="VerbatimChar"/>
        </w:rPr>
        <w:t>##   Florida                    0     0     1    0</w:t>
      </w:r>
      <w:r>
        <w:br/>
      </w:r>
      <w:r>
        <w:rPr>
          <w:rStyle w:val="VerbatimChar"/>
        </w:rPr>
        <w:t>##   Georgia                    0     0     1    0</w:t>
      </w:r>
      <w:r>
        <w:br/>
      </w:r>
      <w:r>
        <w:rPr>
          <w:rStyle w:val="VerbatimChar"/>
        </w:rPr>
        <w:t>##   Hawaii                     0     0     0    1</w:t>
      </w:r>
      <w:r>
        <w:br/>
      </w:r>
      <w:r>
        <w:rPr>
          <w:rStyle w:val="VerbatimChar"/>
        </w:rPr>
        <w:t>##   Idaho                      0     0     0    1</w:t>
      </w:r>
      <w:r>
        <w:br/>
      </w:r>
      <w:r>
        <w:rPr>
          <w:rStyle w:val="VerbatimChar"/>
        </w:rPr>
        <w:t>##   Illinois                   1     0     0    0</w:t>
      </w:r>
      <w:r>
        <w:br/>
      </w:r>
      <w:r>
        <w:rPr>
          <w:rStyle w:val="VerbatimChar"/>
        </w:rPr>
        <w:t>##   Indiana                    1     0     0    0</w:t>
      </w:r>
      <w:r>
        <w:br/>
      </w:r>
      <w:r>
        <w:rPr>
          <w:rStyle w:val="VerbatimChar"/>
        </w:rPr>
        <w:t>##   Iowa                       1     0     0    0</w:t>
      </w:r>
      <w:r>
        <w:br/>
      </w:r>
      <w:r>
        <w:rPr>
          <w:rStyle w:val="VerbatimChar"/>
        </w:rPr>
        <w:t>##   Kansas                     1     0     0    0</w:t>
      </w:r>
      <w:r>
        <w:br/>
      </w:r>
      <w:r>
        <w:rPr>
          <w:rStyle w:val="VerbatimChar"/>
        </w:rPr>
        <w:t>##   Kentucky                   0     0     1    0</w:t>
      </w:r>
      <w:r>
        <w:br/>
      </w:r>
      <w:r>
        <w:rPr>
          <w:rStyle w:val="VerbatimChar"/>
        </w:rPr>
        <w:t>##   Louisiana                  0     0     1    0</w:t>
      </w:r>
      <w:r>
        <w:br/>
      </w:r>
      <w:r>
        <w:rPr>
          <w:rStyle w:val="VerbatimChar"/>
        </w:rPr>
        <w:t>##   Maine                      0     1     0    0</w:t>
      </w:r>
      <w:r>
        <w:br/>
      </w:r>
      <w:r>
        <w:rPr>
          <w:rStyle w:val="VerbatimChar"/>
        </w:rPr>
        <w:t>##   Maryland                   0     0     1    0</w:t>
      </w:r>
      <w:r>
        <w:br/>
      </w:r>
      <w:r>
        <w:rPr>
          <w:rStyle w:val="VerbatimChar"/>
        </w:rPr>
        <w:t>##   Massachusetts              0     1     0    0</w:t>
      </w:r>
      <w:r>
        <w:br/>
      </w:r>
      <w:r>
        <w:rPr>
          <w:rStyle w:val="VerbatimChar"/>
        </w:rPr>
        <w:t>##   Michigan                   1     0     0    0</w:t>
      </w:r>
      <w:r>
        <w:br/>
      </w:r>
      <w:r>
        <w:rPr>
          <w:rStyle w:val="VerbatimChar"/>
        </w:rPr>
        <w:t>##   Minnesota                  1     0     0    0</w:t>
      </w:r>
      <w:r>
        <w:br/>
      </w:r>
      <w:r>
        <w:rPr>
          <w:rStyle w:val="VerbatimChar"/>
        </w:rPr>
        <w:t>##   Mississippi                0     0     1    0</w:t>
      </w:r>
      <w:r>
        <w:br/>
      </w:r>
      <w:r>
        <w:rPr>
          <w:rStyle w:val="VerbatimChar"/>
        </w:rPr>
        <w:t>##   Missouri                   1     0     0    0</w:t>
      </w:r>
      <w:r>
        <w:br/>
      </w:r>
      <w:r>
        <w:rPr>
          <w:rStyle w:val="VerbatimChar"/>
        </w:rPr>
        <w:t>##   Montana                    0     0     0    1</w:t>
      </w:r>
      <w:r>
        <w:br/>
      </w:r>
      <w:r>
        <w:rPr>
          <w:rStyle w:val="VerbatimChar"/>
        </w:rPr>
        <w:t>##   Nebraska                   1     0     0    0</w:t>
      </w:r>
      <w:r>
        <w:br/>
      </w:r>
      <w:r>
        <w:rPr>
          <w:rStyle w:val="VerbatimChar"/>
        </w:rPr>
        <w:t>##   Nevada                     0     0     0    1</w:t>
      </w:r>
      <w:r>
        <w:br/>
      </w:r>
      <w:r>
        <w:rPr>
          <w:rStyle w:val="VerbatimChar"/>
        </w:rPr>
        <w:t>##   New Hampshire              0     1     0    0</w:t>
      </w:r>
      <w:r>
        <w:br/>
      </w:r>
      <w:r>
        <w:rPr>
          <w:rStyle w:val="VerbatimChar"/>
        </w:rPr>
        <w:t>##   New Jersey                 0     1     0    0</w:t>
      </w:r>
      <w:r>
        <w:br/>
      </w:r>
      <w:r>
        <w:rPr>
          <w:rStyle w:val="VerbatimChar"/>
        </w:rPr>
        <w:t>##   New Mexico                 0     0     0    1</w:t>
      </w:r>
      <w:r>
        <w:br/>
      </w:r>
      <w:r>
        <w:rPr>
          <w:rStyle w:val="VerbatimChar"/>
        </w:rPr>
        <w:t>##   New York                   0     1     0    0</w:t>
      </w:r>
      <w:r>
        <w:br/>
      </w:r>
      <w:r>
        <w:rPr>
          <w:rStyle w:val="VerbatimChar"/>
        </w:rPr>
        <w:t>##   North Carolina             0     0     1    0</w:t>
      </w:r>
      <w:r>
        <w:br/>
      </w:r>
      <w:r>
        <w:rPr>
          <w:rStyle w:val="VerbatimChar"/>
        </w:rPr>
        <w:t>##   North Dakota               1     0     0    0</w:t>
      </w:r>
      <w:r>
        <w:br/>
      </w:r>
      <w:r>
        <w:rPr>
          <w:rStyle w:val="VerbatimChar"/>
        </w:rPr>
        <w:t>##   Ohio                       1     0     0    0</w:t>
      </w:r>
      <w:r>
        <w:br/>
      </w:r>
      <w:r>
        <w:rPr>
          <w:rStyle w:val="VerbatimChar"/>
        </w:rPr>
        <w:t>##   Oklahoma                   0     0     1    0</w:t>
      </w:r>
      <w:r>
        <w:br/>
      </w:r>
      <w:r>
        <w:rPr>
          <w:rStyle w:val="VerbatimChar"/>
        </w:rPr>
        <w:t>##   Oregon                     0     0     0    1</w:t>
      </w:r>
      <w:r>
        <w:br/>
      </w:r>
      <w:r>
        <w:rPr>
          <w:rStyle w:val="VerbatimChar"/>
        </w:rPr>
        <w:t>##   Pennsylvania               0     1     0    0</w:t>
      </w:r>
      <w:r>
        <w:br/>
      </w:r>
      <w:r>
        <w:rPr>
          <w:rStyle w:val="VerbatimChar"/>
        </w:rPr>
        <w:t>##   Rhode Island               0     1     0    0</w:t>
      </w:r>
      <w:r>
        <w:br/>
      </w:r>
      <w:r>
        <w:rPr>
          <w:rStyle w:val="VerbatimChar"/>
        </w:rPr>
        <w:t>##   South Carolina             0     0     1    0</w:t>
      </w:r>
      <w:r>
        <w:br/>
      </w:r>
      <w:r>
        <w:rPr>
          <w:rStyle w:val="VerbatimChar"/>
        </w:rPr>
        <w:lastRenderedPageBreak/>
        <w:t>##   South Dakota               1     0     0    0</w:t>
      </w:r>
      <w:r>
        <w:br/>
      </w:r>
      <w:r>
        <w:rPr>
          <w:rStyle w:val="VerbatimChar"/>
        </w:rPr>
        <w:t>##   Tennessee                  0     0     1    0</w:t>
      </w:r>
      <w:r>
        <w:br/>
      </w:r>
      <w:r>
        <w:rPr>
          <w:rStyle w:val="VerbatimChar"/>
        </w:rPr>
        <w:t>##   Texas                      0     0     1    0</w:t>
      </w:r>
      <w:r>
        <w:br/>
      </w:r>
      <w:r>
        <w:rPr>
          <w:rStyle w:val="VerbatimChar"/>
        </w:rPr>
        <w:t>##   Utah                       0     0     0    1</w:t>
      </w:r>
      <w:r>
        <w:br/>
      </w:r>
      <w:r>
        <w:rPr>
          <w:rStyle w:val="VerbatimChar"/>
        </w:rPr>
        <w:t>##   Vermont                    0     1     0    0</w:t>
      </w:r>
      <w:r>
        <w:br/>
      </w:r>
      <w:r>
        <w:rPr>
          <w:rStyle w:val="VerbatimChar"/>
        </w:rPr>
        <w:t>##   Virginia                   0     0     1    0</w:t>
      </w:r>
      <w:r>
        <w:br/>
      </w:r>
      <w:r>
        <w:rPr>
          <w:rStyle w:val="VerbatimChar"/>
        </w:rPr>
        <w:t>##   Washington                 0     0     0    1</w:t>
      </w:r>
      <w:r>
        <w:br/>
      </w:r>
      <w:r>
        <w:rPr>
          <w:rStyle w:val="VerbatimChar"/>
        </w:rPr>
        <w:t>##   West Virginia              0     0     1    0</w:t>
      </w:r>
      <w:r>
        <w:br/>
      </w:r>
      <w:r>
        <w:rPr>
          <w:rStyle w:val="VerbatimChar"/>
        </w:rPr>
        <w:t>##   Wisconsin                  1     0     0    0</w:t>
      </w:r>
      <w:r>
        <w:br/>
      </w:r>
      <w:r>
        <w:rPr>
          <w:rStyle w:val="VerbatimChar"/>
        </w:rPr>
        <w:t>##   Wyoming                    0     0     0    1</w:t>
      </w:r>
    </w:p>
    <w:p w14:paraId="20425E2D" w14:textId="77777777" w:rsidR="001D69A9" w:rsidRDefault="00215C98">
      <w:pPr>
        <w:pStyle w:val="Heading2"/>
      </w:pPr>
      <w:bookmarkStart w:id="11" w:name="identify-an-exact-position-rows-columns"/>
      <w:bookmarkEnd w:id="10"/>
      <w:r>
        <w:t>Identify an exact position, [rows, columns]</w:t>
      </w:r>
    </w:p>
    <w:p w14:paraId="2D23B293" w14:textId="77777777" w:rsidR="001D69A9" w:rsidRDefault="00215C98">
      <w:pPr>
        <w:pStyle w:val="SourceCode"/>
      </w:pPr>
      <w:r>
        <w:rPr>
          <w:rStyle w:val="NormalTok"/>
        </w:rPr>
        <w:t>Census2020[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4D867D28" w14:textId="77777777" w:rsidR="001D69A9" w:rsidRDefault="00215C98">
      <w:pPr>
        <w:pStyle w:val="SourceCode"/>
      </w:pPr>
      <w:r>
        <w:rPr>
          <w:rStyle w:val="VerbatimChar"/>
        </w:rPr>
        <w:t>## # A tibble: 51 x 1</w:t>
      </w:r>
      <w:r>
        <w:br/>
      </w:r>
      <w:r>
        <w:rPr>
          <w:rStyle w:val="VerbatimChar"/>
        </w:rPr>
        <w:t xml:space="preserve">##    Area                </w:t>
      </w:r>
      <w:r>
        <w:br/>
      </w:r>
      <w:r>
        <w:rPr>
          <w:rStyle w:val="VerbatimChar"/>
        </w:rPr>
        <w:t xml:space="preserve">##    &lt;chr&gt;               </w:t>
      </w:r>
      <w:r>
        <w:br/>
      </w:r>
      <w:r>
        <w:rPr>
          <w:rStyle w:val="VerbatimChar"/>
        </w:rPr>
        <w:t xml:space="preserve">##  1 Alabama             </w:t>
      </w:r>
      <w:r>
        <w:br/>
      </w:r>
      <w:r>
        <w:rPr>
          <w:rStyle w:val="VerbatimChar"/>
        </w:rPr>
        <w:t xml:space="preserve">##  2 Alaska              </w:t>
      </w:r>
      <w:r>
        <w:br/>
      </w:r>
      <w:r>
        <w:rPr>
          <w:rStyle w:val="VerbatimChar"/>
        </w:rPr>
        <w:t xml:space="preserve">##  3 Arizona             </w:t>
      </w:r>
      <w:r>
        <w:br/>
      </w:r>
      <w:r>
        <w:rPr>
          <w:rStyle w:val="VerbatimChar"/>
        </w:rPr>
        <w:t xml:space="preserve">##  4 Arkansas            </w:t>
      </w:r>
      <w:r>
        <w:br/>
      </w:r>
      <w:r>
        <w:rPr>
          <w:rStyle w:val="VerbatimChar"/>
        </w:rPr>
        <w:t xml:space="preserve">##  5 California          </w:t>
      </w:r>
      <w:r>
        <w:br/>
      </w:r>
      <w:r>
        <w:rPr>
          <w:rStyle w:val="VerbatimChar"/>
        </w:rPr>
        <w:t xml:space="preserve">##  6 Colorado            </w:t>
      </w:r>
      <w:r>
        <w:br/>
      </w:r>
      <w:r>
        <w:rPr>
          <w:rStyle w:val="VerbatimChar"/>
        </w:rPr>
        <w:t xml:space="preserve">##  7 Connecticut         </w:t>
      </w:r>
      <w:r>
        <w:br/>
      </w:r>
      <w:r>
        <w:rPr>
          <w:rStyle w:val="VerbatimChar"/>
        </w:rPr>
        <w:t xml:space="preserve">##  8 Delaware            </w:t>
      </w:r>
      <w:r>
        <w:br/>
      </w:r>
      <w:r>
        <w:rPr>
          <w:rStyle w:val="VerbatimChar"/>
        </w:rPr>
        <w:t>##  9 District of Columbia</w:t>
      </w:r>
      <w:r>
        <w:br/>
      </w:r>
      <w:r>
        <w:rPr>
          <w:rStyle w:val="VerbatimChar"/>
        </w:rPr>
        <w:t xml:space="preserve">## 10 Florida             </w:t>
      </w:r>
      <w:r>
        <w:br/>
      </w:r>
      <w:r>
        <w:rPr>
          <w:rStyle w:val="VerbatimChar"/>
        </w:rPr>
        <w:t>## # ... with 41 more rows</w:t>
      </w:r>
    </w:p>
    <w:p w14:paraId="3B7C3382" w14:textId="77777777" w:rsidR="001D69A9" w:rsidRDefault="00215C98">
      <w:pPr>
        <w:pStyle w:val="SourceCode"/>
      </w:pPr>
      <w:r>
        <w:rPr>
          <w:rStyle w:val="NormalTok"/>
        </w:rPr>
        <w:t>Census2020[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26D0E31C" w14:textId="77777777" w:rsidR="001D69A9" w:rsidRDefault="00215C98">
      <w:pPr>
        <w:pStyle w:val="SourceCode"/>
      </w:pPr>
      <w:r>
        <w:rPr>
          <w:rStyle w:val="VerbatimChar"/>
        </w:rPr>
        <w:t>## # A tibble: 1 x 10</w:t>
      </w:r>
      <w:r>
        <w:br/>
      </w:r>
      <w:r>
        <w:rPr>
          <w:rStyle w:val="VerbatimChar"/>
        </w:rPr>
        <w:t>##   Area   Region `2020 Census Resident ~ `2010 Census Resident ~ `Numeric Change`</w:t>
      </w:r>
      <w:r>
        <w:br/>
      </w:r>
      <w:r>
        <w:rPr>
          <w:rStyle w:val="VerbatimChar"/>
        </w:rPr>
        <w:t>##   &lt;chr&gt;  &lt;chr&gt;                    &lt;dbl&gt;                   &lt;dbl&gt;            &lt;dbl&gt;</w:t>
      </w:r>
      <w:r>
        <w:br/>
      </w:r>
      <w:r>
        <w:rPr>
          <w:rStyle w:val="VerbatimChar"/>
        </w:rPr>
        <w:t>## 1 Alaba~ South                  5024279                 4779736           244543</w:t>
      </w:r>
      <w:r>
        <w:br/>
      </w:r>
      <w:r>
        <w:rPr>
          <w:rStyle w:val="VerbatimChar"/>
        </w:rPr>
        <w:t>## # ... with 5 more variables: Percent Change &lt;dbl&gt;,</w:t>
      </w:r>
      <w:r>
        <w:br/>
      </w:r>
      <w:r>
        <w:rPr>
          <w:rStyle w:val="VerbatimChar"/>
        </w:rPr>
        <w:t>## #   State Rank Based on 2020 Census Resident Population &lt;chr&gt;,</w:t>
      </w:r>
      <w:r>
        <w:br/>
      </w:r>
      <w:r>
        <w:rPr>
          <w:rStyle w:val="VerbatimChar"/>
        </w:rPr>
        <w:t>## #   State Rank Based on 2010 Census Resident Population &lt;chr&gt;,</w:t>
      </w:r>
      <w:r>
        <w:br/>
      </w:r>
      <w:r>
        <w:rPr>
          <w:rStyle w:val="VerbatimChar"/>
        </w:rPr>
        <w:t>## #   State Rank Based on Numeric Change &lt;chr&gt;,</w:t>
      </w:r>
      <w:r>
        <w:br/>
      </w:r>
      <w:r>
        <w:rPr>
          <w:rStyle w:val="VerbatimChar"/>
        </w:rPr>
        <w:t>## #   State Rank Based on Percent Change &lt;chr&gt;</w:t>
      </w:r>
    </w:p>
    <w:p w14:paraId="36A57DB1" w14:textId="77777777" w:rsidR="001D69A9" w:rsidRDefault="00215C98">
      <w:pPr>
        <w:pStyle w:val="SourceCode"/>
      </w:pPr>
      <w:r>
        <w:rPr>
          <w:rStyle w:val="NormalTok"/>
        </w:rPr>
        <w:t>Census2020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05D3C4F3" w14:textId="77777777" w:rsidR="001D69A9" w:rsidRDefault="00215C98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 xml:space="preserve">##   Area   </w:t>
      </w:r>
      <w:r>
        <w:br/>
      </w:r>
      <w:r>
        <w:rPr>
          <w:rStyle w:val="VerbatimChar"/>
        </w:rPr>
        <w:t xml:space="preserve">##   &lt;chr&gt;  </w:t>
      </w:r>
      <w:r>
        <w:br/>
      </w:r>
      <w:r>
        <w:rPr>
          <w:rStyle w:val="VerbatimChar"/>
        </w:rPr>
        <w:t>## 1 Alabama</w:t>
      </w:r>
    </w:p>
    <w:p w14:paraId="283742FE" w14:textId="77777777" w:rsidR="001D69A9" w:rsidRDefault="00215C98">
      <w:pPr>
        <w:pStyle w:val="Heading2"/>
      </w:pPr>
      <w:bookmarkStart w:id="12" w:name="export-to-csv"/>
      <w:bookmarkEnd w:id="11"/>
      <w:r>
        <w:t>Export to csv</w:t>
      </w:r>
    </w:p>
    <w:p w14:paraId="6B11E443" w14:textId="77777777" w:rsidR="001D69A9" w:rsidRDefault="00215C98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 xml:space="preserve">(Census2020, </w:t>
      </w:r>
      <w:r>
        <w:rPr>
          <w:rStyle w:val="StringTok"/>
        </w:rPr>
        <w:t>"Census2020.csv"</w:t>
      </w:r>
      <w:r>
        <w:rPr>
          <w:rStyle w:val="NormalTok"/>
        </w:rPr>
        <w:t>)</w:t>
      </w:r>
    </w:p>
    <w:p w14:paraId="286EBDF3" w14:textId="77777777" w:rsidR="001D69A9" w:rsidRDefault="00215C98">
      <w:pPr>
        <w:pStyle w:val="Heading1"/>
      </w:pPr>
      <w:bookmarkStart w:id="13" w:name="X427583b93a1491289bb83779da6268d42ae31ea"/>
      <w:bookmarkEnd w:id="0"/>
      <w:bookmarkEnd w:id="12"/>
      <w:r>
        <w:lastRenderedPageBreak/>
        <w:t>Part 2: Manipulate and transform with Tidyverse: intro to dplyr commands using select, rename, filter, arrange, mutate, summarize</w:t>
      </w:r>
    </w:p>
    <w:p w14:paraId="3B79E46D" w14:textId="77777777" w:rsidR="001D69A9" w:rsidRDefault="00215C98">
      <w:pPr>
        <w:pStyle w:val="Heading2"/>
      </w:pPr>
      <w:bookmarkStart w:id="14" w:name="X8f962f7980766d999071f8d80bec540c75881a0"/>
      <w:r>
        <w:t>Read-in two ACS files: 2019 population and 2019 poverty rate</w:t>
      </w:r>
    </w:p>
    <w:p w14:paraId="4E3CF892" w14:textId="77777777" w:rsidR="001D69A9" w:rsidRDefault="00215C98">
      <w:pPr>
        <w:pStyle w:val="SourceCode"/>
      </w:pPr>
      <w:r>
        <w:rPr>
          <w:rStyle w:val="NormalTok"/>
        </w:rPr>
        <w:t xml:space="preserve">Census2019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19Pop.csv"</w:t>
      </w:r>
      <w:r>
        <w:rPr>
          <w:rStyle w:val="NormalTok"/>
        </w:rPr>
        <w:t>)</w:t>
      </w:r>
    </w:p>
    <w:p w14:paraId="1418E41D" w14:textId="77777777" w:rsidR="001D69A9" w:rsidRDefault="00215C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State = col_character(),</w:t>
      </w:r>
      <w:r>
        <w:br/>
      </w:r>
      <w:r>
        <w:rPr>
          <w:rStyle w:val="VerbatimChar"/>
        </w:rPr>
        <w:t>##   Estimate = col_double()</w:t>
      </w:r>
      <w:r>
        <w:br/>
      </w:r>
      <w:r>
        <w:rPr>
          <w:rStyle w:val="VerbatimChar"/>
        </w:rPr>
        <w:t>## )</w:t>
      </w:r>
    </w:p>
    <w:p w14:paraId="19F3F5AB" w14:textId="77777777" w:rsidR="001D69A9" w:rsidRDefault="00215C98">
      <w:pPr>
        <w:pStyle w:val="SourceCode"/>
      </w:pPr>
      <w:r>
        <w:rPr>
          <w:rStyle w:val="NormalTok"/>
        </w:rPr>
        <w:t xml:space="preserve">Poverty2019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19Poverty.csv"</w:t>
      </w:r>
      <w:r>
        <w:rPr>
          <w:rStyle w:val="NormalTok"/>
        </w:rPr>
        <w:t>)</w:t>
      </w:r>
    </w:p>
    <w:p w14:paraId="3F245F63" w14:textId="77777777" w:rsidR="001D69A9" w:rsidRDefault="00215C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State = col_character(),</w:t>
      </w:r>
      <w:r>
        <w:br/>
      </w:r>
      <w:r>
        <w:rPr>
          <w:rStyle w:val="VerbatimChar"/>
        </w:rPr>
        <w:t>##   PovertyStatus = col_double(),</w:t>
      </w:r>
      <w:r>
        <w:br/>
      </w:r>
      <w:r>
        <w:rPr>
          <w:rStyle w:val="VerbatimChar"/>
        </w:rPr>
        <w:t>##   BelowPoverty = col_double(),</w:t>
      </w:r>
      <w:r>
        <w:br/>
      </w:r>
      <w:r>
        <w:rPr>
          <w:rStyle w:val="VerbatimChar"/>
        </w:rPr>
        <w:t>##   AbovePoverty = col_double()</w:t>
      </w:r>
      <w:r>
        <w:br/>
      </w:r>
      <w:r>
        <w:rPr>
          <w:rStyle w:val="VerbatimChar"/>
        </w:rPr>
        <w:t>## )</w:t>
      </w:r>
    </w:p>
    <w:p w14:paraId="716C30A1" w14:textId="77777777" w:rsidR="001D69A9" w:rsidRDefault="00215C98">
      <w:pPr>
        <w:pStyle w:val="Heading2"/>
      </w:pPr>
      <w:bookmarkStart w:id="15" w:name="X14d5b64983a909fb61b173efa7fdaf603da3283"/>
      <w:bookmarkEnd w:id="14"/>
      <w:r>
        <w:t>Use the select function to keep/select the columns: state name, region, 2020 population,numeric change, percent change, and state rank</w:t>
      </w:r>
    </w:p>
    <w:p w14:paraId="5E927E42" w14:textId="77777777" w:rsidR="001D69A9" w:rsidRDefault="00215C98">
      <w:pPr>
        <w:pStyle w:val="SourceCode"/>
      </w:pPr>
      <w:r>
        <w:rPr>
          <w:rStyle w:val="NormalTok"/>
        </w:rPr>
        <w:t xml:space="preserve">Census2020Sub1 </w:t>
      </w:r>
      <w:r>
        <w:rPr>
          <w:rStyle w:val="OtherTok"/>
        </w:rPr>
        <w:t>&lt;-</w:t>
      </w:r>
      <w:r>
        <w:rPr>
          <w:rStyle w:val="NormalTok"/>
        </w:rPr>
        <w:t xml:space="preserve">  Census20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Area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Region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Numeric Chang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Percent Chang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State Rank Based on 2020 Census Resident Populatio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350287DD" w14:textId="77777777" w:rsidR="001D69A9" w:rsidRDefault="00215C98">
      <w:pPr>
        <w:pStyle w:val="Heading2"/>
      </w:pPr>
      <w:bookmarkStart w:id="16" w:name="view-the-subsetted-object"/>
      <w:bookmarkEnd w:id="15"/>
      <w:r>
        <w:t>View the subsetted object</w:t>
      </w:r>
    </w:p>
    <w:p w14:paraId="3D22F39D" w14:textId="77777777" w:rsidR="001D69A9" w:rsidRDefault="00215C98">
      <w:pPr>
        <w:pStyle w:val="SourceCode"/>
      </w:pPr>
      <w:r>
        <w:rPr>
          <w:rStyle w:val="NormalTok"/>
        </w:rPr>
        <w:t>Census2020Sub1</w:t>
      </w:r>
    </w:p>
    <w:p w14:paraId="00E8AF12" w14:textId="77777777" w:rsidR="001D69A9" w:rsidRDefault="00215C98">
      <w:pPr>
        <w:pStyle w:val="SourceCode"/>
      </w:pPr>
      <w:r>
        <w:rPr>
          <w:rStyle w:val="VerbatimChar"/>
        </w:rPr>
        <w:t>## # A tibble: 51 x 6</w:t>
      </w:r>
      <w:r>
        <w:br/>
      </w:r>
      <w:r>
        <w:rPr>
          <w:rStyle w:val="VerbatimChar"/>
        </w:rPr>
        <w:t>##    Area         Region `2020 Census Resident ~ `Numeric Change` `Percent Change`</w:t>
      </w:r>
      <w:r>
        <w:br/>
      </w:r>
      <w:r>
        <w:rPr>
          <w:rStyle w:val="VerbatimChar"/>
        </w:rPr>
        <w:t>##    &lt;chr&gt;        &lt;chr&gt;                    &lt;dbl&gt;            &lt;dbl&gt;            &lt;dbl&gt;</w:t>
      </w:r>
      <w:r>
        <w:br/>
      </w:r>
      <w:r>
        <w:rPr>
          <w:rStyle w:val="VerbatimChar"/>
        </w:rPr>
        <w:t>##  1 Alabama      South                  5024279           244543              5.1</w:t>
      </w:r>
      <w:r>
        <w:br/>
      </w:r>
      <w:r>
        <w:rPr>
          <w:rStyle w:val="VerbatimChar"/>
        </w:rPr>
        <w:t>##  2 Alaska       West                    733391            23160              3.3</w:t>
      </w:r>
      <w:r>
        <w:br/>
      </w:r>
      <w:r>
        <w:rPr>
          <w:rStyle w:val="VerbatimChar"/>
        </w:rPr>
        <w:t>##  3 Arizona      West                   7151502           759485             11.9</w:t>
      </w:r>
      <w:r>
        <w:br/>
      </w:r>
      <w:r>
        <w:rPr>
          <w:rStyle w:val="VerbatimChar"/>
        </w:rPr>
        <w:t>##  4 Arkansas     South                  3011524            95606              3.3</w:t>
      </w:r>
      <w:r>
        <w:br/>
      </w:r>
      <w:r>
        <w:rPr>
          <w:rStyle w:val="VerbatimChar"/>
        </w:rPr>
        <w:t>##  5 California   West                  39538223          2284267              6.1</w:t>
      </w:r>
      <w:r>
        <w:br/>
      </w:r>
      <w:r>
        <w:rPr>
          <w:rStyle w:val="VerbatimChar"/>
        </w:rPr>
        <w:t>##  6 Colorado     West                   5773714           744518             14.8</w:t>
      </w:r>
      <w:r>
        <w:br/>
      </w:r>
      <w:r>
        <w:rPr>
          <w:rStyle w:val="VerbatimChar"/>
        </w:rPr>
        <w:t>##  7 Connecticut  North                  3605944            31847              0.9</w:t>
      </w:r>
      <w:r>
        <w:br/>
      </w:r>
      <w:r>
        <w:rPr>
          <w:rStyle w:val="VerbatimChar"/>
        </w:rPr>
        <w:t>##  8 Delaware     South                   989948            92014             10.2</w:t>
      </w:r>
      <w:r>
        <w:br/>
      </w:r>
      <w:r>
        <w:rPr>
          <w:rStyle w:val="VerbatimChar"/>
        </w:rPr>
        <w:t>##  9 District of~ South                   689545            87822             14.6</w:t>
      </w:r>
      <w:r>
        <w:br/>
      </w:r>
      <w:r>
        <w:rPr>
          <w:rStyle w:val="VerbatimChar"/>
        </w:rPr>
        <w:t>## 10 Florida      South                 21538187          2736877             14.6</w:t>
      </w:r>
      <w:r>
        <w:br/>
      </w:r>
      <w:r>
        <w:rPr>
          <w:rStyle w:val="VerbatimChar"/>
        </w:rPr>
        <w:t>## # ... with 41 more rows, and 1 more variable:</w:t>
      </w:r>
      <w:r>
        <w:br/>
      </w:r>
      <w:r>
        <w:rPr>
          <w:rStyle w:val="VerbatimChar"/>
        </w:rPr>
        <w:t>## #   State Rank Based on 2020 Census Resident Population &lt;chr&gt;</w:t>
      </w:r>
    </w:p>
    <w:p w14:paraId="799101A1" w14:textId="77777777" w:rsidR="001D69A9" w:rsidRDefault="00215C98">
      <w:pPr>
        <w:pStyle w:val="Heading2"/>
      </w:pPr>
      <w:bookmarkStart w:id="17" w:name="X16b003bfae75c630760277a3bdeeafb9e9c4375"/>
      <w:bookmarkEnd w:id="16"/>
      <w:r>
        <w:lastRenderedPageBreak/>
        <w:t>Use the rename function to rename columns to easy to work with names</w:t>
      </w:r>
    </w:p>
    <w:p w14:paraId="4AF87141" w14:textId="77777777" w:rsidR="001D69A9" w:rsidRDefault="00215C98">
      <w:pPr>
        <w:pStyle w:val="SourceCode"/>
      </w:pPr>
      <w:r>
        <w:rPr>
          <w:rStyle w:val="NormalTok"/>
        </w:rPr>
        <w:t xml:space="preserve">Census2020Sub1 </w:t>
      </w:r>
      <w:r>
        <w:rPr>
          <w:rStyle w:val="OtherTok"/>
        </w:rPr>
        <w:t>&lt;-</w:t>
      </w:r>
      <w:r>
        <w:rPr>
          <w:rStyle w:val="NormalTok"/>
        </w:rPr>
        <w:t xml:space="preserve">  Census2020Sub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Area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p2020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umChange2020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Numeric Chang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Change2020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Percent Chang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tateRank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State Rank Based on 2020 Census Resident Populatio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381DA20E" w14:textId="77777777" w:rsidR="001D69A9" w:rsidRDefault="00215C98">
      <w:pPr>
        <w:pStyle w:val="Heading2"/>
      </w:pPr>
      <w:bookmarkStart w:id="18" w:name="view-new-column-names"/>
      <w:bookmarkEnd w:id="17"/>
      <w:r>
        <w:t>View new column names</w:t>
      </w:r>
    </w:p>
    <w:p w14:paraId="63DECBF3" w14:textId="77777777" w:rsidR="001D69A9" w:rsidRDefault="00215C9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Census2020Sub1)</w:t>
      </w:r>
    </w:p>
    <w:p w14:paraId="75431373" w14:textId="77777777" w:rsidR="001D69A9" w:rsidRDefault="00215C98">
      <w:pPr>
        <w:pStyle w:val="SourceCode"/>
      </w:pPr>
      <w:r>
        <w:rPr>
          <w:rStyle w:val="VerbatimChar"/>
        </w:rPr>
        <w:t>## tibble [51 x 6] (S3: tbl_df/tbl/data.frame)</w:t>
      </w:r>
      <w:r>
        <w:br/>
      </w:r>
      <w:r>
        <w:rPr>
          <w:rStyle w:val="VerbatimChar"/>
        </w:rPr>
        <w:t>##  $ State            : chr [1:51] "Alabama" "Alaska" "Arizona" "Arkansas" ...</w:t>
      </w:r>
      <w:r>
        <w:br/>
      </w:r>
      <w:r>
        <w:rPr>
          <w:rStyle w:val="VerbatimChar"/>
        </w:rPr>
        <w:t>##  $ Region           : chr [1:51] "South" "West" "West" "South" ...</w:t>
      </w:r>
      <w:r>
        <w:br/>
      </w:r>
      <w:r>
        <w:rPr>
          <w:rStyle w:val="VerbatimChar"/>
        </w:rPr>
        <w:t>##  $ Pop2020          : num [1:51] 5024279 733391 7151502 3011524 39538223 ...</w:t>
      </w:r>
      <w:r>
        <w:br/>
      </w:r>
      <w:r>
        <w:rPr>
          <w:rStyle w:val="VerbatimChar"/>
        </w:rPr>
        <w:t>##  $ NumChange2020    : num [1:51] 244543 23160 759485 95606 2284267 ...</w:t>
      </w:r>
      <w:r>
        <w:br/>
      </w:r>
      <w:r>
        <w:rPr>
          <w:rStyle w:val="VerbatimChar"/>
        </w:rPr>
        <w:t>##  $ PercentChange2020: num [1:51] 5.1 3.3 11.9 3.3 6.1 14.8 0.9 10.2 14.6 14.6 ...</w:t>
      </w:r>
      <w:r>
        <w:br/>
      </w:r>
      <w:r>
        <w:rPr>
          <w:rStyle w:val="VerbatimChar"/>
        </w:rPr>
        <w:t>##  $ StateRank        : chr [1:51] "24" "48" "14" "33" ...</w:t>
      </w:r>
    </w:p>
    <w:p w14:paraId="294E0B61" w14:textId="77777777" w:rsidR="001D69A9" w:rsidRDefault="00215C98">
      <w:pPr>
        <w:pStyle w:val="Heading2"/>
      </w:pPr>
      <w:bookmarkStart w:id="19" w:name="Xae9fbe11139f39431dfed96d9383069b0cfe6ec"/>
      <w:bookmarkEnd w:id="18"/>
      <w:r>
        <w:t>Use the filter function to subset rows by pop size, using 9999999 as the limit</w:t>
      </w:r>
    </w:p>
    <w:p w14:paraId="32175198" w14:textId="77777777" w:rsidR="001D69A9" w:rsidRDefault="00215C98">
      <w:pPr>
        <w:pStyle w:val="SourceCode"/>
      </w:pPr>
      <w:r>
        <w:rPr>
          <w:rStyle w:val="NormalTok"/>
        </w:rPr>
        <w:t xml:space="preserve">PopAboveLimit </w:t>
      </w:r>
      <w:r>
        <w:rPr>
          <w:rStyle w:val="OtherTok"/>
        </w:rPr>
        <w:t>&lt;-</w:t>
      </w:r>
      <w:r>
        <w:rPr>
          <w:rStyle w:val="NormalTok"/>
        </w:rPr>
        <w:t xml:space="preserve">  Census2020Sub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op2020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999999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opBelowLimit </w:t>
      </w:r>
      <w:r>
        <w:rPr>
          <w:rStyle w:val="OtherTok"/>
        </w:rPr>
        <w:t>&lt;-</w:t>
      </w:r>
      <w:r>
        <w:rPr>
          <w:rStyle w:val="NormalTok"/>
        </w:rPr>
        <w:t xml:space="preserve">  Census2020Sub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op2020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9999999</w:t>
      </w:r>
      <w:r>
        <w:rPr>
          <w:rStyle w:val="NormalTok"/>
        </w:rPr>
        <w:t>)</w:t>
      </w:r>
    </w:p>
    <w:p w14:paraId="43A20764" w14:textId="77777777" w:rsidR="001D69A9" w:rsidRDefault="00215C98">
      <w:pPr>
        <w:pStyle w:val="Heading2"/>
      </w:pPr>
      <w:bookmarkStart w:id="20" w:name="view-dimenstions-of-the-new-objects"/>
      <w:bookmarkEnd w:id="19"/>
      <w:r>
        <w:t>View dimenstions of the new objects</w:t>
      </w:r>
    </w:p>
    <w:p w14:paraId="3A0252A2" w14:textId="77777777" w:rsidR="001D69A9" w:rsidRDefault="00215C98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PopAboveLimit)</w:t>
      </w:r>
    </w:p>
    <w:p w14:paraId="0628D963" w14:textId="77777777" w:rsidR="001D69A9" w:rsidRDefault="00215C98">
      <w:pPr>
        <w:pStyle w:val="SourceCode"/>
      </w:pPr>
      <w:r>
        <w:rPr>
          <w:rStyle w:val="VerbatimChar"/>
        </w:rPr>
        <w:t>## [1] 10  6</w:t>
      </w:r>
    </w:p>
    <w:p w14:paraId="682857D8" w14:textId="77777777" w:rsidR="001D69A9" w:rsidRDefault="00215C98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PopBelowLimit)</w:t>
      </w:r>
    </w:p>
    <w:p w14:paraId="6EBEF21A" w14:textId="77777777" w:rsidR="001D69A9" w:rsidRDefault="00215C98">
      <w:pPr>
        <w:pStyle w:val="SourceCode"/>
      </w:pPr>
      <w:r>
        <w:rPr>
          <w:rStyle w:val="VerbatimChar"/>
        </w:rPr>
        <w:t>## [1] 41  6</w:t>
      </w:r>
    </w:p>
    <w:p w14:paraId="2E5ABA38" w14:textId="77777777" w:rsidR="001D69A9" w:rsidRDefault="00215C98">
      <w:pPr>
        <w:pStyle w:val="Heading2"/>
      </w:pPr>
      <w:bookmarkStart w:id="21" w:name="Xd2e7a9c04633883f79c74241732b14c9d9f96e9"/>
      <w:bookmarkEnd w:id="20"/>
      <w:r>
        <w:t>Use filter to subset rows by two conditions, using population and state rank</w:t>
      </w:r>
    </w:p>
    <w:p w14:paraId="69A6CA09" w14:textId="77777777" w:rsidR="001D69A9" w:rsidRDefault="00215C98">
      <w:pPr>
        <w:pStyle w:val="Compact"/>
        <w:numPr>
          <w:ilvl w:val="0"/>
          <w:numId w:val="2"/>
        </w:numPr>
      </w:pPr>
      <w:r>
        <w:t>Use a population limit of 9999999 and state rank limits to narrow down data</w:t>
      </w:r>
    </w:p>
    <w:p w14:paraId="3EA1B75A" w14:textId="77777777" w:rsidR="001D69A9" w:rsidRDefault="00215C98">
      <w:pPr>
        <w:pStyle w:val="SourceCode"/>
      </w:pPr>
      <w:r>
        <w:rPr>
          <w:rStyle w:val="NormalTok"/>
        </w:rPr>
        <w:t xml:space="preserve">PopAboveLimitAND </w:t>
      </w:r>
      <w:r>
        <w:rPr>
          <w:rStyle w:val="OtherTok"/>
        </w:rPr>
        <w:t>&lt;-</w:t>
      </w:r>
      <w:r>
        <w:rPr>
          <w:rStyle w:val="NormalTok"/>
        </w:rPr>
        <w:t xml:space="preserve">  Census2020Sub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op2020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9999999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StateRan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opAboveLimitOR </w:t>
      </w:r>
      <w:r>
        <w:rPr>
          <w:rStyle w:val="OtherTok"/>
        </w:rPr>
        <w:t>&lt;-</w:t>
      </w:r>
      <w:r>
        <w:rPr>
          <w:rStyle w:val="NormalTok"/>
        </w:rPr>
        <w:t xml:space="preserve">  Census2020Sub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op2020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9999999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tateRan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5D03C9BE" w14:textId="77777777" w:rsidR="001D69A9" w:rsidRDefault="00215C98">
      <w:pPr>
        <w:pStyle w:val="Heading2"/>
      </w:pPr>
      <w:bookmarkStart w:id="22" w:name="view-the-contents-of-the-new-object"/>
      <w:bookmarkEnd w:id="21"/>
      <w:r>
        <w:t>View the contents of the new object</w:t>
      </w:r>
    </w:p>
    <w:p w14:paraId="755F53E3" w14:textId="77777777" w:rsidR="001D69A9" w:rsidRDefault="00215C98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PopAboveLimitAND)</w:t>
      </w:r>
    </w:p>
    <w:p w14:paraId="652231CF" w14:textId="77777777" w:rsidR="001D69A9" w:rsidRDefault="00215C98">
      <w:pPr>
        <w:pStyle w:val="SourceCode"/>
      </w:pPr>
      <w:r>
        <w:rPr>
          <w:rStyle w:val="VerbatimChar"/>
        </w:rPr>
        <w:t>## Rows: 1</w:t>
      </w:r>
      <w:r>
        <w:br/>
      </w:r>
      <w:r>
        <w:rPr>
          <w:rStyle w:val="VerbatimChar"/>
        </w:rPr>
        <w:t>## Columns: 6</w:t>
      </w:r>
      <w:r>
        <w:br/>
      </w:r>
      <w:r>
        <w:rPr>
          <w:rStyle w:val="VerbatimChar"/>
        </w:rPr>
        <w:t>## $ State             &lt;chr&gt; "North Carolina"</w:t>
      </w:r>
      <w:r>
        <w:br/>
      </w:r>
      <w:r>
        <w:rPr>
          <w:rStyle w:val="VerbatimChar"/>
        </w:rPr>
        <w:t>## $ Region            &lt;chr&gt; "South"</w:t>
      </w:r>
      <w:r>
        <w:br/>
      </w:r>
      <w:r>
        <w:rPr>
          <w:rStyle w:val="VerbatimChar"/>
        </w:rPr>
        <w:t>## $ Pop2020           &lt;dbl&gt; 10439388</w:t>
      </w:r>
      <w:r>
        <w:br/>
      </w:r>
      <w:r>
        <w:rPr>
          <w:rStyle w:val="VerbatimChar"/>
        </w:rPr>
        <w:t>## $ NumChange2020     &lt;dbl&gt; 903905</w:t>
      </w:r>
      <w:r>
        <w:br/>
      </w:r>
      <w:r>
        <w:rPr>
          <w:rStyle w:val="VerbatimChar"/>
        </w:rPr>
        <w:t>## $ PercentChange2020 &lt;dbl&gt; 9.5</w:t>
      </w:r>
      <w:r>
        <w:br/>
      </w:r>
      <w:r>
        <w:rPr>
          <w:rStyle w:val="VerbatimChar"/>
        </w:rPr>
        <w:t>## $ StateRank         &lt;chr&gt; "9"</w:t>
      </w:r>
    </w:p>
    <w:p w14:paraId="6BDDC643" w14:textId="77777777" w:rsidR="001D69A9" w:rsidRDefault="00215C98">
      <w:pPr>
        <w:pStyle w:val="SourceCode"/>
      </w:pPr>
      <w:r>
        <w:rPr>
          <w:rStyle w:val="FunctionTok"/>
        </w:rPr>
        <w:lastRenderedPageBreak/>
        <w:t>glimpse</w:t>
      </w:r>
      <w:r>
        <w:rPr>
          <w:rStyle w:val="NormalTok"/>
        </w:rPr>
        <w:t>(PopAboveLimitOR)</w:t>
      </w:r>
    </w:p>
    <w:p w14:paraId="360BE00B" w14:textId="77777777" w:rsidR="001D69A9" w:rsidRDefault="00215C98">
      <w:pPr>
        <w:pStyle w:val="SourceCode"/>
      </w:pPr>
      <w:r>
        <w:rPr>
          <w:rStyle w:val="VerbatimChar"/>
        </w:rPr>
        <w:t>## Rows: 11</w:t>
      </w:r>
      <w:r>
        <w:br/>
      </w:r>
      <w:r>
        <w:rPr>
          <w:rStyle w:val="VerbatimChar"/>
        </w:rPr>
        <w:t>## Columns: 6</w:t>
      </w:r>
      <w:r>
        <w:br/>
      </w:r>
      <w:r>
        <w:rPr>
          <w:rStyle w:val="VerbatimChar"/>
        </w:rPr>
        <w:t>## $ State             &lt;chr&gt; "California", "District of Columbia", "Florida", "Ge~</w:t>
      </w:r>
      <w:r>
        <w:br/>
      </w:r>
      <w:r>
        <w:rPr>
          <w:rStyle w:val="VerbatimChar"/>
        </w:rPr>
        <w:t>## $ Region            &lt;chr&gt; "West", "South", "South", "South", "Midwest", "Midwe~</w:t>
      </w:r>
      <w:r>
        <w:br/>
      </w:r>
      <w:r>
        <w:rPr>
          <w:rStyle w:val="VerbatimChar"/>
        </w:rPr>
        <w:t>## $ Pop2020           &lt;dbl&gt; 39538223, 689545, 21538187, 10711908, 12812508, 1007~</w:t>
      </w:r>
      <w:r>
        <w:br/>
      </w:r>
      <w:r>
        <w:rPr>
          <w:rStyle w:val="VerbatimChar"/>
        </w:rPr>
        <w:t>## $ NumChange2020     &lt;dbl&gt; 2284267, 87822, 2736877, 1024255, -18124, 193691, 82~</w:t>
      </w:r>
      <w:r>
        <w:br/>
      </w:r>
      <w:r>
        <w:rPr>
          <w:rStyle w:val="VerbatimChar"/>
        </w:rPr>
        <w:t>## $ PercentChange2020 &lt;dbl&gt; 6.1, 14.6, 14.6, 10.6, -0.1, 2.0, 4.2, 9.5, 2.3, 2.4~</w:t>
      </w:r>
      <w:r>
        <w:br/>
      </w:r>
      <w:r>
        <w:rPr>
          <w:rStyle w:val="VerbatimChar"/>
        </w:rPr>
        <w:t>## $ StateRank         &lt;chr&gt; "1", "X", "3", "8", "6", "10", "4", "9", "7", "5", "~</w:t>
      </w:r>
    </w:p>
    <w:p w14:paraId="009EC876" w14:textId="77777777" w:rsidR="001D69A9" w:rsidRDefault="00215C98">
      <w:pPr>
        <w:pStyle w:val="Heading2"/>
      </w:pPr>
      <w:bookmarkStart w:id="23" w:name="Xd462f0de090798b4b9545e3070f4324f1b1fdb4"/>
      <w:bookmarkEnd w:id="22"/>
      <w:r>
        <w:t>Convert state rank from integer to numeric</w:t>
      </w:r>
    </w:p>
    <w:p w14:paraId="667D0EC3" w14:textId="77777777" w:rsidR="001D69A9" w:rsidRDefault="00215C9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Census2020Sub1</w:t>
      </w:r>
      <w:r>
        <w:rPr>
          <w:rStyle w:val="SpecialCharTok"/>
        </w:rPr>
        <w:t>$</w:t>
      </w:r>
      <w:r>
        <w:rPr>
          <w:rStyle w:val="NormalTok"/>
        </w:rPr>
        <w:t>StateRank)</w:t>
      </w:r>
    </w:p>
    <w:p w14:paraId="66AC3C02" w14:textId="77777777" w:rsidR="001D69A9" w:rsidRDefault="00215C98">
      <w:pPr>
        <w:pStyle w:val="SourceCode"/>
      </w:pPr>
      <w:r>
        <w:rPr>
          <w:rStyle w:val="VerbatimChar"/>
        </w:rPr>
        <w:t>##  chr [1:51] "24" "48" "14" "33" "1" "21" "29" "45" "X" "3" "8" "40" "38" ...</w:t>
      </w:r>
    </w:p>
    <w:p w14:paraId="788716FA" w14:textId="77777777" w:rsidR="001D69A9" w:rsidRDefault="00215C98">
      <w:pPr>
        <w:pStyle w:val="SourceCode"/>
      </w:pPr>
      <w:r>
        <w:rPr>
          <w:rStyle w:val="NormalTok"/>
        </w:rPr>
        <w:t>Census2020Sub1</w:t>
      </w:r>
      <w:r>
        <w:rPr>
          <w:rStyle w:val="SpecialCharTok"/>
        </w:rPr>
        <w:t>$</w:t>
      </w:r>
      <w:r>
        <w:rPr>
          <w:rStyle w:val="NormalTok"/>
        </w:rPr>
        <w:t xml:space="preserve">StateRank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as.numeric</w:t>
      </w:r>
      <w:r>
        <w:rPr>
          <w:rStyle w:val="NormalTok"/>
        </w:rPr>
        <w:t>(Census2020Sub1</w:t>
      </w:r>
      <w:r>
        <w:rPr>
          <w:rStyle w:val="SpecialCharTok"/>
        </w:rPr>
        <w:t>$</w:t>
      </w:r>
      <w:r>
        <w:rPr>
          <w:rStyle w:val="NormalTok"/>
        </w:rPr>
        <w:t xml:space="preserve">StateRank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189777E" w14:textId="77777777" w:rsidR="001D69A9" w:rsidRDefault="00215C98">
      <w:pPr>
        <w:pStyle w:val="SourceCode"/>
      </w:pPr>
      <w:r>
        <w:rPr>
          <w:rStyle w:val="VerbatimChar"/>
        </w:rPr>
        <w:t>## Warning: NAs introduced by coercion</w:t>
      </w:r>
    </w:p>
    <w:p w14:paraId="41BA1496" w14:textId="77777777" w:rsidR="001D69A9" w:rsidRDefault="00215C98">
      <w:pPr>
        <w:pStyle w:val="Heading2"/>
      </w:pPr>
      <w:bookmarkStart w:id="24" w:name="Xda85fae7ee4064652cfe4ee2ae2f28f13e0ea24"/>
      <w:bookmarkEnd w:id="23"/>
      <w:r>
        <w:t>Use the arrange function to sort the two population objects by state rank</w:t>
      </w:r>
    </w:p>
    <w:p w14:paraId="1AB4830E" w14:textId="77777777" w:rsidR="001D69A9" w:rsidRDefault="00215C98">
      <w:pPr>
        <w:pStyle w:val="Compact"/>
        <w:numPr>
          <w:ilvl w:val="0"/>
          <w:numId w:val="3"/>
        </w:numPr>
      </w:pPr>
      <w:r>
        <w:t>Order the filtered objects by ascending</w:t>
      </w:r>
    </w:p>
    <w:p w14:paraId="1A146B48" w14:textId="77777777" w:rsidR="001D69A9" w:rsidRDefault="00215C98">
      <w:pPr>
        <w:pStyle w:val="SourceCode"/>
      </w:pPr>
      <w:r>
        <w:rPr>
          <w:rStyle w:val="NormalTok"/>
        </w:rPr>
        <w:t xml:space="preserve">TopPopAsce </w:t>
      </w:r>
      <w:r>
        <w:rPr>
          <w:rStyle w:val="OtherTok"/>
        </w:rPr>
        <w:t>&lt;-</w:t>
      </w:r>
      <w:r>
        <w:rPr>
          <w:rStyle w:val="NormalTok"/>
        </w:rPr>
        <w:t xml:space="preserve">  PopAboveLim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StateRank)   </w:t>
      </w:r>
      <w:r>
        <w:br/>
      </w:r>
      <w:r>
        <w:br/>
      </w:r>
      <w:r>
        <w:rPr>
          <w:rStyle w:val="NormalTok"/>
        </w:rPr>
        <w:t xml:space="preserve">LowPopAsce </w:t>
      </w:r>
      <w:r>
        <w:rPr>
          <w:rStyle w:val="OtherTok"/>
        </w:rPr>
        <w:t>&lt;-</w:t>
      </w:r>
      <w:r>
        <w:rPr>
          <w:rStyle w:val="NormalTok"/>
        </w:rPr>
        <w:t xml:space="preserve">  PopBelowLim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StateRank)  </w:t>
      </w:r>
    </w:p>
    <w:p w14:paraId="1C646FAB" w14:textId="77777777" w:rsidR="001D69A9" w:rsidRDefault="00215C98">
      <w:pPr>
        <w:pStyle w:val="Heading2"/>
      </w:pPr>
      <w:bookmarkStart w:id="25" w:name="Xf6e85f82a483308c9aa98d828dbeba3222745b5"/>
      <w:bookmarkEnd w:id="24"/>
      <w:r>
        <w:t>View new object containing large states arranged by state rank- ascending</w:t>
      </w:r>
    </w:p>
    <w:p w14:paraId="541CA3AC" w14:textId="77777777" w:rsidR="001D69A9" w:rsidRDefault="00215C98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TopPopAsce)</w:t>
      </w:r>
    </w:p>
    <w:p w14:paraId="69BFF24C" w14:textId="77777777" w:rsidR="001D69A9" w:rsidRDefault="00215C98">
      <w:pPr>
        <w:pStyle w:val="SourceCode"/>
      </w:pPr>
      <w:r>
        <w:rPr>
          <w:rStyle w:val="VerbatimChar"/>
        </w:rPr>
        <w:t>## # A tibble: 6 x 6</w:t>
      </w:r>
      <w:r>
        <w:br/>
      </w:r>
      <w:r>
        <w:rPr>
          <w:rStyle w:val="VerbatimChar"/>
        </w:rPr>
        <w:t>##   State        Region   Pop2020 NumChange2020 PercentChange2020 StateRank</w:t>
      </w:r>
      <w:r>
        <w:br/>
      </w:r>
      <w:r>
        <w:rPr>
          <w:rStyle w:val="VerbatimChar"/>
        </w:rPr>
        <w:t xml:space="preserve">##   &lt;chr&gt;        &lt;chr&gt;      &lt;dbl&gt;         &lt;dbl&gt;             &lt;dbl&gt; &lt;chr&gt;    </w:t>
      </w:r>
      <w:r>
        <w:br/>
      </w:r>
      <w:r>
        <w:rPr>
          <w:rStyle w:val="VerbatimChar"/>
        </w:rPr>
        <w:t xml:space="preserve">## 1 California   West    39538223       2284267               6.1 1        </w:t>
      </w:r>
      <w:r>
        <w:br/>
      </w:r>
      <w:r>
        <w:rPr>
          <w:rStyle w:val="VerbatimChar"/>
        </w:rPr>
        <w:t xml:space="preserve">## 2 Michigan     Midwest 10077331        193691               2   10       </w:t>
      </w:r>
      <w:r>
        <w:br/>
      </w:r>
      <w:r>
        <w:rPr>
          <w:rStyle w:val="VerbatimChar"/>
        </w:rPr>
        <w:t xml:space="preserve">## 3 Texas        South   29145505       3999944              15.9 2        </w:t>
      </w:r>
      <w:r>
        <w:br/>
      </w:r>
      <w:r>
        <w:rPr>
          <w:rStyle w:val="VerbatimChar"/>
        </w:rPr>
        <w:t xml:space="preserve">## 4 Florida      South   21538187       2736877              14.6 3        </w:t>
      </w:r>
      <w:r>
        <w:br/>
      </w:r>
      <w:r>
        <w:rPr>
          <w:rStyle w:val="VerbatimChar"/>
        </w:rPr>
        <w:t xml:space="preserve">## 5 New York     North   20201249        823147               4.2 4        </w:t>
      </w:r>
      <w:r>
        <w:br/>
      </w:r>
      <w:r>
        <w:rPr>
          <w:rStyle w:val="VerbatimChar"/>
        </w:rPr>
        <w:t>## 6 Pennsylvania North   13002700        300321               2.4 5</w:t>
      </w:r>
    </w:p>
    <w:p w14:paraId="03BF2E45" w14:textId="77777777" w:rsidR="001D69A9" w:rsidRDefault="00215C98">
      <w:pPr>
        <w:pStyle w:val="Heading2"/>
      </w:pPr>
      <w:bookmarkStart w:id="26" w:name="X6141d9d6cf800044d933a100bb383d3bd079ba1"/>
      <w:bookmarkEnd w:id="25"/>
      <w:r>
        <w:t>View new object containing small states arranged by state rank- ascending</w:t>
      </w:r>
    </w:p>
    <w:p w14:paraId="585ECCAE" w14:textId="77777777" w:rsidR="001D69A9" w:rsidRDefault="00215C98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LowPopAsce)</w:t>
      </w:r>
    </w:p>
    <w:p w14:paraId="47DF1138" w14:textId="77777777" w:rsidR="001D69A9" w:rsidRDefault="00215C98">
      <w:pPr>
        <w:pStyle w:val="SourceCode"/>
      </w:pPr>
      <w:r>
        <w:rPr>
          <w:rStyle w:val="VerbatimChar"/>
        </w:rPr>
        <w:t>## # A tibble: 6 x 6</w:t>
      </w:r>
      <w:r>
        <w:br/>
      </w:r>
      <w:r>
        <w:rPr>
          <w:rStyle w:val="VerbatimChar"/>
        </w:rPr>
        <w:t>##   State         Region Pop2020 NumChange2020 PercentChange2020 StateRank</w:t>
      </w:r>
      <w:r>
        <w:br/>
      </w:r>
      <w:r>
        <w:rPr>
          <w:rStyle w:val="VerbatimChar"/>
        </w:rPr>
        <w:t xml:space="preserve">##   &lt;chr&gt;         &lt;chr&gt;    &lt;dbl&gt;         &lt;dbl&gt;             &lt;dbl&gt; &lt;chr&gt;    </w:t>
      </w:r>
      <w:r>
        <w:br/>
      </w:r>
      <w:r>
        <w:rPr>
          <w:rStyle w:val="VerbatimChar"/>
        </w:rPr>
        <w:t xml:space="preserve">## 1 New Jersey    North  9288994        497100               5.7 11       </w:t>
      </w:r>
      <w:r>
        <w:br/>
      </w:r>
      <w:r>
        <w:rPr>
          <w:rStyle w:val="VerbatimChar"/>
        </w:rPr>
        <w:t xml:space="preserve">## 2 Virginia      South  8631393        630369               7.9 12       </w:t>
      </w:r>
      <w:r>
        <w:br/>
      </w:r>
      <w:r>
        <w:rPr>
          <w:rStyle w:val="VerbatimChar"/>
        </w:rPr>
        <w:t xml:space="preserve">## 3 Washington    West   7705281        980741              14.6 13       </w:t>
      </w:r>
      <w:r>
        <w:br/>
      </w:r>
      <w:r>
        <w:rPr>
          <w:rStyle w:val="VerbatimChar"/>
        </w:rPr>
        <w:t xml:space="preserve">## 4 Arizona       West   7151502        759485              11.9 14       </w:t>
      </w:r>
      <w:r>
        <w:br/>
      </w:r>
      <w:r>
        <w:rPr>
          <w:rStyle w:val="VerbatimChar"/>
        </w:rPr>
        <w:t xml:space="preserve">## 5 Massachusetts North  7029917        482288               7.4 15       </w:t>
      </w:r>
      <w:r>
        <w:br/>
      </w:r>
      <w:r>
        <w:rPr>
          <w:rStyle w:val="VerbatimChar"/>
        </w:rPr>
        <w:t>## 6 Tennessee     South  6910840        564735               8.9 16</w:t>
      </w:r>
    </w:p>
    <w:p w14:paraId="53A45B4C" w14:textId="77777777" w:rsidR="001D69A9" w:rsidRDefault="00215C98">
      <w:pPr>
        <w:pStyle w:val="Heading2"/>
      </w:pPr>
      <w:bookmarkStart w:id="27" w:name="Xe1100c896fd65bc3fd3e2baecb21621fa19ff35"/>
      <w:bookmarkEnd w:id="26"/>
      <w:r>
        <w:t>Use the arrange function to sort the two population objects by state rank</w:t>
      </w:r>
    </w:p>
    <w:p w14:paraId="634F5729" w14:textId="77777777" w:rsidR="001D69A9" w:rsidRDefault="00215C98">
      <w:pPr>
        <w:pStyle w:val="Compact"/>
        <w:numPr>
          <w:ilvl w:val="0"/>
          <w:numId w:val="4"/>
        </w:numPr>
      </w:pPr>
      <w:r>
        <w:t>Order the filtered objects by descending</w:t>
      </w:r>
    </w:p>
    <w:p w14:paraId="75CFB6F4" w14:textId="77777777" w:rsidR="001D69A9" w:rsidRDefault="00215C98">
      <w:pPr>
        <w:pStyle w:val="SourceCode"/>
      </w:pPr>
      <w:r>
        <w:rPr>
          <w:rStyle w:val="NormalTok"/>
        </w:rPr>
        <w:lastRenderedPageBreak/>
        <w:t xml:space="preserve">TopPopDesc </w:t>
      </w:r>
      <w:r>
        <w:rPr>
          <w:rStyle w:val="OtherTok"/>
        </w:rPr>
        <w:t>&lt;-</w:t>
      </w:r>
      <w:r>
        <w:rPr>
          <w:rStyle w:val="NormalTok"/>
        </w:rPr>
        <w:t xml:space="preserve">  PopAboveLim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StateRank))</w:t>
      </w:r>
      <w:r>
        <w:br/>
      </w:r>
      <w:r>
        <w:br/>
      </w:r>
      <w:r>
        <w:rPr>
          <w:rStyle w:val="NormalTok"/>
        </w:rPr>
        <w:t xml:space="preserve">LowPopDesc </w:t>
      </w:r>
      <w:r>
        <w:rPr>
          <w:rStyle w:val="OtherTok"/>
        </w:rPr>
        <w:t>&lt;-</w:t>
      </w:r>
      <w:r>
        <w:rPr>
          <w:rStyle w:val="NormalTok"/>
        </w:rPr>
        <w:t xml:space="preserve">  PopBelowLim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StateRank))</w:t>
      </w:r>
    </w:p>
    <w:p w14:paraId="3CAAA088" w14:textId="77777777" w:rsidR="001D69A9" w:rsidRDefault="00215C98">
      <w:pPr>
        <w:pStyle w:val="Heading2"/>
      </w:pPr>
      <w:bookmarkStart w:id="28" w:name="Xe4efe3cf0086610f494fe20a0f271233f59966e"/>
      <w:bookmarkEnd w:id="27"/>
      <w:r>
        <w:t>View new object with large states arranged by state rank- descending</w:t>
      </w:r>
    </w:p>
    <w:p w14:paraId="78DD5ED7" w14:textId="77777777" w:rsidR="001D69A9" w:rsidRDefault="00215C98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TopPopDesc)</w:t>
      </w:r>
    </w:p>
    <w:p w14:paraId="5F8C4B59" w14:textId="77777777" w:rsidR="001D69A9" w:rsidRDefault="00215C98">
      <w:pPr>
        <w:pStyle w:val="SourceCode"/>
      </w:pPr>
      <w:r>
        <w:rPr>
          <w:rStyle w:val="VerbatimChar"/>
        </w:rPr>
        <w:t>## # A tibble: 6 x 6</w:t>
      </w:r>
      <w:r>
        <w:br/>
      </w:r>
      <w:r>
        <w:rPr>
          <w:rStyle w:val="VerbatimChar"/>
        </w:rPr>
        <w:t>##   State          Region   Pop2020 NumChange2020 PercentChange2020 StateRank</w:t>
      </w:r>
      <w:r>
        <w:br/>
      </w:r>
      <w:r>
        <w:rPr>
          <w:rStyle w:val="VerbatimChar"/>
        </w:rPr>
        <w:t xml:space="preserve">##   &lt;chr&gt;          &lt;chr&gt;      &lt;dbl&gt;         &lt;dbl&gt;             &lt;dbl&gt; &lt;chr&gt;    </w:t>
      </w:r>
      <w:r>
        <w:br/>
      </w:r>
      <w:r>
        <w:rPr>
          <w:rStyle w:val="VerbatimChar"/>
        </w:rPr>
        <w:t xml:space="preserve">## 1 North Carolina South   10439388        903905               9.5 9        </w:t>
      </w:r>
      <w:r>
        <w:br/>
      </w:r>
      <w:r>
        <w:rPr>
          <w:rStyle w:val="VerbatimChar"/>
        </w:rPr>
        <w:t xml:space="preserve">## 2 Georgia        South   10711908       1024255              10.6 8        </w:t>
      </w:r>
      <w:r>
        <w:br/>
      </w:r>
      <w:r>
        <w:rPr>
          <w:rStyle w:val="VerbatimChar"/>
        </w:rPr>
        <w:t xml:space="preserve">## 3 Ohio           Midwest 11799448        262944               2.3 7        </w:t>
      </w:r>
      <w:r>
        <w:br/>
      </w:r>
      <w:r>
        <w:rPr>
          <w:rStyle w:val="VerbatimChar"/>
        </w:rPr>
        <w:t xml:space="preserve">## 4 Illinois       Midwest 12812508        -18124              -0.1 6        </w:t>
      </w:r>
      <w:r>
        <w:br/>
      </w:r>
      <w:r>
        <w:rPr>
          <w:rStyle w:val="VerbatimChar"/>
        </w:rPr>
        <w:t xml:space="preserve">## 5 Pennsylvania   North   13002700        300321               2.4 5        </w:t>
      </w:r>
      <w:r>
        <w:br/>
      </w:r>
      <w:r>
        <w:rPr>
          <w:rStyle w:val="VerbatimChar"/>
        </w:rPr>
        <w:t>## 6 New York       North   20201249        823147               4.2 4</w:t>
      </w:r>
    </w:p>
    <w:p w14:paraId="24338F3E" w14:textId="77777777" w:rsidR="001D69A9" w:rsidRDefault="00215C98">
      <w:pPr>
        <w:pStyle w:val="Heading2"/>
      </w:pPr>
      <w:bookmarkStart w:id="29" w:name="Xeec303460a22295a642dbad456c227f3d445f4f"/>
      <w:bookmarkEnd w:id="28"/>
      <w:r>
        <w:t>View new object with small states arranged by state rank- descending</w:t>
      </w:r>
    </w:p>
    <w:p w14:paraId="690B054D" w14:textId="77777777" w:rsidR="001D69A9" w:rsidRDefault="00215C98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LowPopDesc)</w:t>
      </w:r>
    </w:p>
    <w:p w14:paraId="66D75B9F" w14:textId="77777777" w:rsidR="001D69A9" w:rsidRDefault="00215C98">
      <w:pPr>
        <w:pStyle w:val="SourceCode"/>
      </w:pPr>
      <w:r>
        <w:rPr>
          <w:rStyle w:val="VerbatimChar"/>
        </w:rPr>
        <w:t>## # A tibble: 6 x 6</w:t>
      </w:r>
      <w:r>
        <w:br/>
      </w:r>
      <w:r>
        <w:rPr>
          <w:rStyle w:val="VerbatimChar"/>
        </w:rPr>
        <w:t>##   State                Region  Pop2020 NumChange2020 PercentChange2020 StateRank</w:t>
      </w:r>
      <w:r>
        <w:br/>
      </w:r>
      <w:r>
        <w:rPr>
          <w:rStyle w:val="VerbatimChar"/>
        </w:rPr>
        <w:t xml:space="preserve">##   &lt;chr&gt;                &lt;chr&gt;     &lt;dbl&gt;         &lt;dbl&gt;             &lt;dbl&gt; &lt;chr&gt;    </w:t>
      </w:r>
      <w:r>
        <w:br/>
      </w:r>
      <w:r>
        <w:rPr>
          <w:rStyle w:val="VerbatimChar"/>
        </w:rPr>
        <w:t xml:space="preserve">## 1 District of Columbia South    689545         87822              14.6 X        </w:t>
      </w:r>
      <w:r>
        <w:br/>
      </w:r>
      <w:r>
        <w:rPr>
          <w:rStyle w:val="VerbatimChar"/>
        </w:rPr>
        <w:t xml:space="preserve">## 2 Wyoming              West     576851         13225               2.3 50       </w:t>
      </w:r>
      <w:r>
        <w:br/>
      </w:r>
      <w:r>
        <w:rPr>
          <w:rStyle w:val="VerbatimChar"/>
        </w:rPr>
        <w:t xml:space="preserve">## 3 Vermont              North    643077         17336               2.8 49       </w:t>
      </w:r>
      <w:r>
        <w:br/>
      </w:r>
      <w:r>
        <w:rPr>
          <w:rStyle w:val="VerbatimChar"/>
        </w:rPr>
        <w:t xml:space="preserve">## 4 Alaska               West     733391         23160               3.3 48       </w:t>
      </w:r>
      <w:r>
        <w:br/>
      </w:r>
      <w:r>
        <w:rPr>
          <w:rStyle w:val="VerbatimChar"/>
        </w:rPr>
        <w:t xml:space="preserve">## 5 North Dakota         Midwest  779094        106503              15.8 47       </w:t>
      </w:r>
      <w:r>
        <w:br/>
      </w:r>
      <w:r>
        <w:rPr>
          <w:rStyle w:val="VerbatimChar"/>
        </w:rPr>
        <w:t>## 6 South Dakota         Midwest  886667         72487               8.9 46</w:t>
      </w:r>
    </w:p>
    <w:p w14:paraId="6EE2DE3E" w14:textId="77777777" w:rsidR="001D69A9" w:rsidRDefault="00215C98">
      <w:pPr>
        <w:pStyle w:val="Heading2"/>
      </w:pPr>
      <w:bookmarkStart w:id="30" w:name="X6e4391148a9a221dd8e08b5decc0eea57bf07c2"/>
      <w:bookmarkEnd w:id="29"/>
      <w:r>
        <w:t>Use the mutate function to add a new column</w:t>
      </w:r>
    </w:p>
    <w:p w14:paraId="1074D78E" w14:textId="77777777" w:rsidR="001D69A9" w:rsidRDefault="00215C98">
      <w:pPr>
        <w:pStyle w:val="Compact"/>
        <w:numPr>
          <w:ilvl w:val="0"/>
          <w:numId w:val="5"/>
        </w:numPr>
      </w:pPr>
      <w:r>
        <w:t>Calculate the 2010 pop using the 2020 pop and numeric change columns</w:t>
      </w:r>
    </w:p>
    <w:p w14:paraId="6D7E0CC5" w14:textId="77777777" w:rsidR="001D69A9" w:rsidRDefault="00215C98">
      <w:pPr>
        <w:pStyle w:val="SourceCode"/>
      </w:pPr>
      <w:r>
        <w:rPr>
          <w:rStyle w:val="NormalTok"/>
        </w:rPr>
        <w:t xml:space="preserve">Census2020Mutate </w:t>
      </w:r>
      <w:r>
        <w:rPr>
          <w:rStyle w:val="OtherTok"/>
        </w:rPr>
        <w:t>&lt;-</w:t>
      </w:r>
      <w:r>
        <w:rPr>
          <w:rStyle w:val="NormalTok"/>
        </w:rPr>
        <w:t xml:space="preserve">  Census2020Sub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op2010 =</w:t>
      </w:r>
      <w:r>
        <w:rPr>
          <w:rStyle w:val="NormalTok"/>
        </w:rPr>
        <w:t xml:space="preserve"> Pop2020 </w:t>
      </w:r>
      <w:r>
        <w:rPr>
          <w:rStyle w:val="SpecialCharTok"/>
        </w:rPr>
        <w:t>-</w:t>
      </w:r>
      <w:r>
        <w:rPr>
          <w:rStyle w:val="NormalTok"/>
        </w:rPr>
        <w:t xml:space="preserve"> NumChange2020)</w:t>
      </w:r>
    </w:p>
    <w:p w14:paraId="17BCC586" w14:textId="77777777" w:rsidR="001D69A9" w:rsidRDefault="00215C98">
      <w:pPr>
        <w:pStyle w:val="Heading2"/>
      </w:pPr>
      <w:bookmarkStart w:id="31" w:name="view-top-observations-of-new-object"/>
      <w:bookmarkEnd w:id="30"/>
      <w:r>
        <w:t>View top observations of new object</w:t>
      </w:r>
    </w:p>
    <w:p w14:paraId="3FF26525" w14:textId="77777777" w:rsidR="001D69A9" w:rsidRDefault="00215C98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ensus2020Mutate)</w:t>
      </w:r>
    </w:p>
    <w:p w14:paraId="511F1083" w14:textId="77777777" w:rsidR="001D69A9" w:rsidRDefault="00215C98">
      <w:pPr>
        <w:pStyle w:val="SourceCode"/>
      </w:pPr>
      <w:r>
        <w:rPr>
          <w:rStyle w:val="VerbatimChar"/>
        </w:rPr>
        <w:t>## # A tibble: 6 x 7</w:t>
      </w:r>
      <w:r>
        <w:br/>
      </w:r>
      <w:r>
        <w:rPr>
          <w:rStyle w:val="VerbatimChar"/>
        </w:rPr>
        <w:t>##   State      Region  Pop2020 NumChange2020 PercentChange2020 StateRank  Pop2010</w:t>
      </w:r>
      <w:r>
        <w:br/>
      </w:r>
      <w:r>
        <w:rPr>
          <w:rStyle w:val="VerbatimChar"/>
        </w:rPr>
        <w:t>##   &lt;chr&gt;      &lt;chr&gt;     &lt;dbl&gt;         &lt;dbl&gt;             &lt;dbl&gt;     &lt;dbl&gt;    &lt;dbl&gt;</w:t>
      </w:r>
      <w:r>
        <w:br/>
      </w:r>
      <w:r>
        <w:rPr>
          <w:rStyle w:val="VerbatimChar"/>
        </w:rPr>
        <w:t>## 1 Alabama    South   5024279        244543               5.1        24  4779736</w:t>
      </w:r>
      <w:r>
        <w:br/>
      </w:r>
      <w:r>
        <w:rPr>
          <w:rStyle w:val="VerbatimChar"/>
        </w:rPr>
        <w:t>## 2 Alaska     West     733391         23160               3.3        48   710231</w:t>
      </w:r>
      <w:r>
        <w:br/>
      </w:r>
      <w:r>
        <w:rPr>
          <w:rStyle w:val="VerbatimChar"/>
        </w:rPr>
        <w:t>## 3 Arizona    West    7151502        759485              11.9        14  6392017</w:t>
      </w:r>
      <w:r>
        <w:br/>
      </w:r>
      <w:r>
        <w:rPr>
          <w:rStyle w:val="VerbatimChar"/>
        </w:rPr>
        <w:t>## 4 Arkansas   South   3011524         95606               3.3        33  2915918</w:t>
      </w:r>
      <w:r>
        <w:br/>
      </w:r>
      <w:r>
        <w:rPr>
          <w:rStyle w:val="VerbatimChar"/>
        </w:rPr>
        <w:t>## 5 California West   39538223       2284267               6.1         1 37253956</w:t>
      </w:r>
      <w:r>
        <w:br/>
      </w:r>
      <w:r>
        <w:rPr>
          <w:rStyle w:val="VerbatimChar"/>
        </w:rPr>
        <w:t>## 6 Colorado   West    5773714        744518              14.8        21  5029196</w:t>
      </w:r>
    </w:p>
    <w:p w14:paraId="2FC943CA" w14:textId="77777777" w:rsidR="001D69A9" w:rsidRDefault="00215C98">
      <w:pPr>
        <w:pStyle w:val="Heading2"/>
      </w:pPr>
      <w:bookmarkStart w:id="32" w:name="X6aaec79456b7dc93dd8726bcc22be5c963fcd9b"/>
      <w:bookmarkEnd w:id="31"/>
      <w:r>
        <w:t>Use the summarise function to determine the total population in the US across all states, for 2020 and 2010</w:t>
      </w:r>
    </w:p>
    <w:p w14:paraId="573A59D3" w14:textId="77777777" w:rsidR="001D69A9" w:rsidRDefault="00215C98">
      <w:pPr>
        <w:pStyle w:val="Compact"/>
        <w:numPr>
          <w:ilvl w:val="0"/>
          <w:numId w:val="6"/>
        </w:numPr>
      </w:pPr>
      <w:r>
        <w:t>2020</w:t>
      </w:r>
    </w:p>
    <w:p w14:paraId="7494CB64" w14:textId="77777777" w:rsidR="001D69A9" w:rsidRDefault="00215C98">
      <w:pPr>
        <w:pStyle w:val="SourceCode"/>
      </w:pPr>
      <w:r>
        <w:rPr>
          <w:rStyle w:val="NormalTok"/>
        </w:rPr>
        <w:lastRenderedPageBreak/>
        <w:t xml:space="preserve">Census2020PopSum </w:t>
      </w:r>
      <w:r>
        <w:rPr>
          <w:rStyle w:val="OtherTok"/>
        </w:rPr>
        <w:t>&lt;-</w:t>
      </w:r>
      <w:r>
        <w:rPr>
          <w:rStyle w:val="NormalTok"/>
        </w:rPr>
        <w:t xml:space="preserve">  Census2020Mutat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2020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op2020))</w:t>
      </w:r>
    </w:p>
    <w:p w14:paraId="0B4BB012" w14:textId="77777777" w:rsidR="001D69A9" w:rsidRDefault="00215C98">
      <w:pPr>
        <w:pStyle w:val="Compact"/>
        <w:numPr>
          <w:ilvl w:val="0"/>
          <w:numId w:val="7"/>
        </w:numPr>
      </w:pPr>
      <w:r>
        <w:t>2010</w:t>
      </w:r>
    </w:p>
    <w:p w14:paraId="71AE5603" w14:textId="77777777" w:rsidR="001D69A9" w:rsidRDefault="00215C98">
      <w:pPr>
        <w:pStyle w:val="SourceCode"/>
      </w:pPr>
      <w:r>
        <w:rPr>
          <w:rStyle w:val="NormalTok"/>
        </w:rPr>
        <w:t xml:space="preserve">Census2010PopSum </w:t>
      </w:r>
      <w:r>
        <w:rPr>
          <w:rStyle w:val="OtherTok"/>
        </w:rPr>
        <w:t>&lt;-</w:t>
      </w:r>
      <w:r>
        <w:rPr>
          <w:rStyle w:val="NormalTok"/>
        </w:rPr>
        <w:t xml:space="preserve">  Census2020Mutat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2010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op2010))</w:t>
      </w:r>
    </w:p>
    <w:p w14:paraId="4826A920" w14:textId="77777777" w:rsidR="001D69A9" w:rsidRDefault="00215C98">
      <w:pPr>
        <w:pStyle w:val="Heading2"/>
      </w:pPr>
      <w:bookmarkStart w:id="33" w:name="X4ea8ba881d27ae254bc76d650482e5f9a7b6951"/>
      <w:bookmarkEnd w:id="32"/>
      <w:r>
        <w:t>View new objects with totals of 2020 and 2010 population size</w:t>
      </w:r>
    </w:p>
    <w:p w14:paraId="0E330A2B" w14:textId="77777777" w:rsidR="001D69A9" w:rsidRDefault="00215C98">
      <w:pPr>
        <w:pStyle w:val="Compact"/>
        <w:numPr>
          <w:ilvl w:val="0"/>
          <w:numId w:val="8"/>
        </w:numPr>
      </w:pPr>
      <w:r>
        <w:t>2020</w:t>
      </w:r>
    </w:p>
    <w:p w14:paraId="5719C96B" w14:textId="77777777" w:rsidR="001D69A9" w:rsidRDefault="00215C98">
      <w:pPr>
        <w:pStyle w:val="SourceCode"/>
      </w:pPr>
      <w:r>
        <w:rPr>
          <w:rStyle w:val="NormalTok"/>
        </w:rPr>
        <w:t>Census2020PopSum</w:t>
      </w:r>
    </w:p>
    <w:p w14:paraId="1350F7BF" w14:textId="77777777" w:rsidR="001D69A9" w:rsidRDefault="00215C98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Total2020</w:t>
      </w:r>
      <w:r>
        <w:br/>
      </w:r>
      <w:r>
        <w:rPr>
          <w:rStyle w:val="VerbatimChar"/>
        </w:rPr>
        <w:t>##       &lt;dbl&gt;</w:t>
      </w:r>
      <w:r>
        <w:br/>
      </w:r>
      <w:r>
        <w:rPr>
          <w:rStyle w:val="VerbatimChar"/>
        </w:rPr>
        <w:t>## 1 331449281</w:t>
      </w:r>
    </w:p>
    <w:p w14:paraId="243D271E" w14:textId="77777777" w:rsidR="001D69A9" w:rsidRDefault="00215C98">
      <w:pPr>
        <w:pStyle w:val="Compact"/>
        <w:numPr>
          <w:ilvl w:val="0"/>
          <w:numId w:val="9"/>
        </w:numPr>
      </w:pPr>
      <w:r>
        <w:t>2010</w:t>
      </w:r>
    </w:p>
    <w:p w14:paraId="59125D5F" w14:textId="77777777" w:rsidR="001D69A9" w:rsidRDefault="00215C98">
      <w:pPr>
        <w:pStyle w:val="SourceCode"/>
      </w:pPr>
      <w:r>
        <w:rPr>
          <w:rStyle w:val="NormalTok"/>
        </w:rPr>
        <w:t>Census2010PopSum</w:t>
      </w:r>
    </w:p>
    <w:p w14:paraId="3094FD8C" w14:textId="77777777" w:rsidR="001D69A9" w:rsidRDefault="00215C98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Total2010</w:t>
      </w:r>
      <w:r>
        <w:br/>
      </w:r>
      <w:r>
        <w:rPr>
          <w:rStyle w:val="VerbatimChar"/>
        </w:rPr>
        <w:t>##       &lt;dbl&gt;</w:t>
      </w:r>
      <w:r>
        <w:br/>
      </w:r>
      <w:r>
        <w:rPr>
          <w:rStyle w:val="VerbatimChar"/>
        </w:rPr>
        <w:t>## 1 308745538</w:t>
      </w:r>
    </w:p>
    <w:p w14:paraId="5ECFBD3F" w14:textId="77777777" w:rsidR="001D69A9" w:rsidRDefault="00215C98">
      <w:pPr>
        <w:pStyle w:val="Heading2"/>
      </w:pPr>
      <w:bookmarkStart w:id="34" w:name="X122bd1eb0734ac053610c138763789ce3761c08"/>
      <w:bookmarkEnd w:id="33"/>
      <w:r>
        <w:t>Use the summarise function to determine the total population in the US across all states, for 2020 and 2010. Include group_by region</w:t>
      </w:r>
    </w:p>
    <w:p w14:paraId="629C0E79" w14:textId="77777777" w:rsidR="001D69A9" w:rsidRDefault="00215C98">
      <w:pPr>
        <w:pStyle w:val="Compact"/>
        <w:numPr>
          <w:ilvl w:val="0"/>
          <w:numId w:val="10"/>
        </w:numPr>
      </w:pPr>
      <w:r>
        <w:t>2020</w:t>
      </w:r>
    </w:p>
    <w:p w14:paraId="17E42A13" w14:textId="77777777" w:rsidR="001D69A9" w:rsidRDefault="00215C98">
      <w:pPr>
        <w:pStyle w:val="SourceCode"/>
      </w:pPr>
      <w:r>
        <w:rPr>
          <w:rStyle w:val="NormalTok"/>
        </w:rPr>
        <w:t xml:space="preserve">Census2020PopbyRegion </w:t>
      </w:r>
      <w:r>
        <w:rPr>
          <w:rStyle w:val="OtherTok"/>
        </w:rPr>
        <w:t>&lt;-</w:t>
      </w:r>
      <w:r>
        <w:rPr>
          <w:rStyle w:val="NormalTok"/>
        </w:rPr>
        <w:t xml:space="preserve">  Census2020Mutat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g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2020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op2020))</w:t>
      </w:r>
    </w:p>
    <w:p w14:paraId="272EE6E2" w14:textId="77777777" w:rsidR="001D69A9" w:rsidRDefault="00215C98">
      <w:pPr>
        <w:pStyle w:val="Compact"/>
        <w:numPr>
          <w:ilvl w:val="0"/>
          <w:numId w:val="11"/>
        </w:numPr>
      </w:pPr>
      <w:r>
        <w:t>2010</w:t>
      </w:r>
    </w:p>
    <w:p w14:paraId="4D5C269F" w14:textId="77777777" w:rsidR="001D69A9" w:rsidRDefault="00215C98">
      <w:pPr>
        <w:pStyle w:val="SourceCode"/>
      </w:pPr>
      <w:r>
        <w:rPr>
          <w:rStyle w:val="NormalTok"/>
        </w:rPr>
        <w:t xml:space="preserve">Census2010PopbyRegion </w:t>
      </w:r>
      <w:r>
        <w:rPr>
          <w:rStyle w:val="OtherTok"/>
        </w:rPr>
        <w:t>&lt;-</w:t>
      </w:r>
      <w:r>
        <w:rPr>
          <w:rStyle w:val="NormalTok"/>
        </w:rPr>
        <w:t xml:space="preserve">  Census2020Mutat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g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2010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op2010))</w:t>
      </w:r>
    </w:p>
    <w:p w14:paraId="63427647" w14:textId="77777777" w:rsidR="001D69A9" w:rsidRDefault="00215C98">
      <w:pPr>
        <w:pStyle w:val="Heading2"/>
      </w:pPr>
      <w:bookmarkStart w:id="35" w:name="X87831212d65f5327aff221d814dd213d6648b4b"/>
      <w:bookmarkEnd w:id="34"/>
      <w:r>
        <w:t>View new objects with totals of 2020 and 2010 population size, grouped by region</w:t>
      </w:r>
    </w:p>
    <w:p w14:paraId="07C07DCE" w14:textId="77777777" w:rsidR="001D69A9" w:rsidRDefault="00215C98">
      <w:pPr>
        <w:pStyle w:val="Compact"/>
        <w:numPr>
          <w:ilvl w:val="0"/>
          <w:numId w:val="12"/>
        </w:numPr>
      </w:pPr>
      <w:r>
        <w:t>2020</w:t>
      </w:r>
    </w:p>
    <w:p w14:paraId="7EA6EC8C" w14:textId="77777777" w:rsidR="001D69A9" w:rsidRDefault="00215C98">
      <w:pPr>
        <w:pStyle w:val="SourceCode"/>
      </w:pPr>
      <w:r>
        <w:rPr>
          <w:rStyle w:val="NormalTok"/>
        </w:rPr>
        <w:t>Census2020PopbyRegion</w:t>
      </w:r>
    </w:p>
    <w:p w14:paraId="64CDB736" w14:textId="77777777" w:rsidR="001D69A9" w:rsidRDefault="00215C98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Region  Total2020</w:t>
      </w:r>
      <w:r>
        <w:br/>
      </w:r>
      <w:r>
        <w:rPr>
          <w:rStyle w:val="VerbatimChar"/>
        </w:rPr>
        <w:t>##   &lt;chr&gt;       &lt;dbl&gt;</w:t>
      </w:r>
      <w:r>
        <w:br/>
      </w:r>
      <w:r>
        <w:rPr>
          <w:rStyle w:val="VerbatimChar"/>
        </w:rPr>
        <w:t>## 1 Midwest  68985454</w:t>
      </w:r>
      <w:r>
        <w:br/>
      </w:r>
      <w:r>
        <w:rPr>
          <w:rStyle w:val="VerbatimChar"/>
        </w:rPr>
        <w:t>## 2 North    57609148</w:t>
      </w:r>
      <w:r>
        <w:br/>
      </w:r>
      <w:r>
        <w:rPr>
          <w:rStyle w:val="VerbatimChar"/>
        </w:rPr>
        <w:t>## 3 South   126266107</w:t>
      </w:r>
      <w:r>
        <w:br/>
      </w:r>
      <w:r>
        <w:rPr>
          <w:rStyle w:val="VerbatimChar"/>
        </w:rPr>
        <w:t>## 4 West     78588572</w:t>
      </w:r>
    </w:p>
    <w:p w14:paraId="42FA724D" w14:textId="77777777" w:rsidR="001D69A9" w:rsidRDefault="00215C98">
      <w:pPr>
        <w:pStyle w:val="Compact"/>
        <w:numPr>
          <w:ilvl w:val="0"/>
          <w:numId w:val="13"/>
        </w:numPr>
      </w:pPr>
      <w:r>
        <w:t>2010</w:t>
      </w:r>
    </w:p>
    <w:p w14:paraId="1CFFCC17" w14:textId="77777777" w:rsidR="001D69A9" w:rsidRDefault="00215C98">
      <w:pPr>
        <w:pStyle w:val="SourceCode"/>
      </w:pPr>
      <w:r>
        <w:rPr>
          <w:rStyle w:val="NormalTok"/>
        </w:rPr>
        <w:t>Census2010PopbyRegion</w:t>
      </w:r>
    </w:p>
    <w:p w14:paraId="1C455936" w14:textId="77777777" w:rsidR="001D69A9" w:rsidRDefault="00215C98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Region  Total2010</w:t>
      </w:r>
      <w:r>
        <w:br/>
      </w:r>
      <w:r>
        <w:rPr>
          <w:rStyle w:val="VerbatimChar"/>
        </w:rPr>
        <w:t>##   &lt;chr&gt;       &lt;dbl&gt;</w:t>
      </w:r>
      <w:r>
        <w:br/>
      </w:r>
      <w:r>
        <w:rPr>
          <w:rStyle w:val="VerbatimChar"/>
        </w:rPr>
        <w:t>## 1 Midwest  66927001</w:t>
      </w:r>
      <w:r>
        <w:br/>
      </w:r>
      <w:r>
        <w:rPr>
          <w:rStyle w:val="VerbatimChar"/>
        </w:rPr>
        <w:lastRenderedPageBreak/>
        <w:t>## 2 North    55317240</w:t>
      </w:r>
      <w:r>
        <w:br/>
      </w:r>
      <w:r>
        <w:rPr>
          <w:rStyle w:val="VerbatimChar"/>
        </w:rPr>
        <w:t>## 3 South   114555744</w:t>
      </w:r>
      <w:r>
        <w:br/>
      </w:r>
      <w:r>
        <w:rPr>
          <w:rStyle w:val="VerbatimChar"/>
        </w:rPr>
        <w:t>## 4 West     71945553</w:t>
      </w:r>
    </w:p>
    <w:p w14:paraId="2B7C31B4" w14:textId="77777777" w:rsidR="001D69A9" w:rsidRDefault="00215C98">
      <w:pPr>
        <w:pStyle w:val="Heading2"/>
      </w:pPr>
      <w:bookmarkStart w:id="36" w:name="X20815faf33418260e99624e8cd9011fee93fe03"/>
      <w:bookmarkEnd w:id="35"/>
      <w:r>
        <w:t>Calculate the average national population for 2020 and 2010, include group_by region</w:t>
      </w:r>
    </w:p>
    <w:p w14:paraId="568B8BFF" w14:textId="77777777" w:rsidR="001D69A9" w:rsidRDefault="00215C98">
      <w:pPr>
        <w:pStyle w:val="Compact"/>
        <w:numPr>
          <w:ilvl w:val="0"/>
          <w:numId w:val="14"/>
        </w:numPr>
      </w:pPr>
      <w:r>
        <w:t>2020</w:t>
      </w:r>
    </w:p>
    <w:p w14:paraId="4286AC06" w14:textId="77777777" w:rsidR="001D69A9" w:rsidRDefault="00215C98">
      <w:pPr>
        <w:pStyle w:val="SourceCode"/>
      </w:pPr>
      <w:r>
        <w:rPr>
          <w:rStyle w:val="NormalTok"/>
        </w:rPr>
        <w:t xml:space="preserve">Census2020PopbyRegion </w:t>
      </w:r>
      <w:r>
        <w:rPr>
          <w:rStyle w:val="OtherTok"/>
        </w:rPr>
        <w:t>&lt;-</w:t>
      </w:r>
      <w:r>
        <w:rPr>
          <w:rStyle w:val="NormalTok"/>
        </w:rPr>
        <w:t xml:space="preserve">  Census2020Mutat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g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2020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p2020))</w:t>
      </w:r>
    </w:p>
    <w:p w14:paraId="43823BB8" w14:textId="77777777" w:rsidR="001D69A9" w:rsidRDefault="00215C98">
      <w:pPr>
        <w:pStyle w:val="Compact"/>
        <w:numPr>
          <w:ilvl w:val="0"/>
          <w:numId w:val="15"/>
        </w:numPr>
      </w:pPr>
      <w:r>
        <w:t>2010</w:t>
      </w:r>
    </w:p>
    <w:p w14:paraId="7639DE01" w14:textId="77777777" w:rsidR="001D69A9" w:rsidRDefault="00215C98">
      <w:pPr>
        <w:pStyle w:val="SourceCode"/>
      </w:pPr>
      <w:r>
        <w:rPr>
          <w:rStyle w:val="NormalTok"/>
        </w:rPr>
        <w:t xml:space="preserve">Census2010PopbyRegion </w:t>
      </w:r>
      <w:r>
        <w:rPr>
          <w:rStyle w:val="OtherTok"/>
        </w:rPr>
        <w:t>&lt;-</w:t>
      </w:r>
      <w:r>
        <w:rPr>
          <w:rStyle w:val="NormalTok"/>
        </w:rPr>
        <w:t xml:space="preserve">  Census2020Mutat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g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2010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p2010))</w:t>
      </w:r>
    </w:p>
    <w:p w14:paraId="2506B63D" w14:textId="77777777" w:rsidR="001D69A9" w:rsidRDefault="00215C98">
      <w:pPr>
        <w:pStyle w:val="Heading2"/>
      </w:pPr>
      <w:bookmarkStart w:id="37" w:name="X67b356914a50b3445115cca73cb6630bdb5bd40"/>
      <w:bookmarkEnd w:id="36"/>
      <w:r>
        <w:t>View new objects with averages of 2020 and 2010 population size, grouped by region</w:t>
      </w:r>
    </w:p>
    <w:p w14:paraId="0D8A0EF7" w14:textId="77777777" w:rsidR="001D69A9" w:rsidRDefault="00215C98">
      <w:pPr>
        <w:pStyle w:val="Compact"/>
        <w:numPr>
          <w:ilvl w:val="0"/>
          <w:numId w:val="16"/>
        </w:numPr>
      </w:pPr>
      <w:r>
        <w:t>2020</w:t>
      </w:r>
    </w:p>
    <w:p w14:paraId="046CD42E" w14:textId="77777777" w:rsidR="001D69A9" w:rsidRDefault="00215C98">
      <w:pPr>
        <w:pStyle w:val="SourceCode"/>
      </w:pPr>
      <w:r>
        <w:rPr>
          <w:rStyle w:val="NormalTok"/>
        </w:rPr>
        <w:t>Census2020PopbyRegion</w:t>
      </w:r>
    </w:p>
    <w:p w14:paraId="5E148FE6" w14:textId="77777777" w:rsidR="001D69A9" w:rsidRDefault="00215C98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Region  Total2020</w:t>
      </w:r>
      <w:r>
        <w:br/>
      </w:r>
      <w:r>
        <w:rPr>
          <w:rStyle w:val="VerbatimChar"/>
        </w:rPr>
        <w:t>##   &lt;chr&gt;       &lt;dbl&gt;</w:t>
      </w:r>
      <w:r>
        <w:br/>
      </w:r>
      <w:r>
        <w:rPr>
          <w:rStyle w:val="VerbatimChar"/>
        </w:rPr>
        <w:t>## 1 Midwest  5748788.</w:t>
      </w:r>
      <w:r>
        <w:br/>
      </w:r>
      <w:r>
        <w:rPr>
          <w:rStyle w:val="VerbatimChar"/>
        </w:rPr>
        <w:t>## 2 North    6401016.</w:t>
      </w:r>
      <w:r>
        <w:br/>
      </w:r>
      <w:r>
        <w:rPr>
          <w:rStyle w:val="VerbatimChar"/>
        </w:rPr>
        <w:t>## 3 South    7427418.</w:t>
      </w:r>
      <w:r>
        <w:br/>
      </w:r>
      <w:r>
        <w:rPr>
          <w:rStyle w:val="VerbatimChar"/>
        </w:rPr>
        <w:t>## 4 West     6045275.</w:t>
      </w:r>
    </w:p>
    <w:p w14:paraId="55E14451" w14:textId="77777777" w:rsidR="001D69A9" w:rsidRDefault="00215C98">
      <w:pPr>
        <w:pStyle w:val="Compact"/>
        <w:numPr>
          <w:ilvl w:val="0"/>
          <w:numId w:val="17"/>
        </w:numPr>
      </w:pPr>
      <w:r>
        <w:t>2010</w:t>
      </w:r>
    </w:p>
    <w:p w14:paraId="3E06C87E" w14:textId="77777777" w:rsidR="001D69A9" w:rsidRDefault="00215C98">
      <w:pPr>
        <w:pStyle w:val="SourceCode"/>
      </w:pPr>
      <w:r>
        <w:rPr>
          <w:rStyle w:val="NormalTok"/>
        </w:rPr>
        <w:t>Census2010PopbyRegion</w:t>
      </w:r>
    </w:p>
    <w:p w14:paraId="25466749" w14:textId="77777777" w:rsidR="001D69A9" w:rsidRDefault="00215C98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Region  Total2010</w:t>
      </w:r>
      <w:r>
        <w:br/>
      </w:r>
      <w:r>
        <w:rPr>
          <w:rStyle w:val="VerbatimChar"/>
        </w:rPr>
        <w:t>##   &lt;chr&gt;       &lt;dbl&gt;</w:t>
      </w:r>
      <w:r>
        <w:br/>
      </w:r>
      <w:r>
        <w:rPr>
          <w:rStyle w:val="VerbatimChar"/>
        </w:rPr>
        <w:t>## 1 Midwest  5577250.</w:t>
      </w:r>
      <w:r>
        <w:br/>
      </w:r>
      <w:r>
        <w:rPr>
          <w:rStyle w:val="VerbatimChar"/>
        </w:rPr>
        <w:t xml:space="preserve">## 2 North    6146360 </w:t>
      </w:r>
      <w:r>
        <w:br/>
      </w:r>
      <w:r>
        <w:rPr>
          <w:rStyle w:val="VerbatimChar"/>
        </w:rPr>
        <w:t>## 3 South    6738573.</w:t>
      </w:r>
      <w:r>
        <w:br/>
      </w:r>
      <w:r>
        <w:rPr>
          <w:rStyle w:val="VerbatimChar"/>
        </w:rPr>
        <w:t>## 4 West     5534273.</w:t>
      </w:r>
    </w:p>
    <w:p w14:paraId="18F5295F" w14:textId="77777777" w:rsidR="001D69A9" w:rsidRDefault="00215C98">
      <w:pPr>
        <w:pStyle w:val="Heading2"/>
      </w:pPr>
      <w:bookmarkStart w:id="38" w:name="X2808723b15ef2662777e7b4e190a6b3c2c71dc4"/>
      <w:bookmarkEnd w:id="37"/>
      <w:r>
        <w:t>Calculate the sum of large states, include group_by region</w:t>
      </w:r>
    </w:p>
    <w:p w14:paraId="1040F0CA" w14:textId="77777777" w:rsidR="001D69A9" w:rsidRDefault="00215C98">
      <w:pPr>
        <w:pStyle w:val="SourceCode"/>
      </w:pPr>
      <w:r>
        <w:rPr>
          <w:rStyle w:val="NormalTok"/>
        </w:rPr>
        <w:t xml:space="preserve">PopAboveLimitbyRegion </w:t>
      </w:r>
      <w:r>
        <w:rPr>
          <w:rStyle w:val="OtherTok"/>
        </w:rPr>
        <w:t>&lt;-</w:t>
      </w:r>
      <w:r>
        <w:rPr>
          <w:rStyle w:val="NormalTok"/>
        </w:rPr>
        <w:t xml:space="preserve">  PopAboveLim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g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Large2020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op2020))</w:t>
      </w:r>
    </w:p>
    <w:p w14:paraId="26622F9B" w14:textId="77777777" w:rsidR="001D69A9" w:rsidRDefault="00215C98">
      <w:pPr>
        <w:pStyle w:val="Heading2"/>
      </w:pPr>
      <w:bookmarkStart w:id="39" w:name="X3c0105860907f337a0c8632f4cfca554f99f944"/>
      <w:bookmarkEnd w:id="38"/>
      <w:r>
        <w:t>View new object with total population of large states, grouped by region</w:t>
      </w:r>
    </w:p>
    <w:p w14:paraId="1FC905F5" w14:textId="77777777" w:rsidR="001D69A9" w:rsidRDefault="00215C98">
      <w:pPr>
        <w:pStyle w:val="SourceCode"/>
      </w:pPr>
      <w:r>
        <w:rPr>
          <w:rStyle w:val="NormalTok"/>
        </w:rPr>
        <w:t>PopAboveLimitbyRegion</w:t>
      </w:r>
    </w:p>
    <w:p w14:paraId="7DF647C4" w14:textId="77777777" w:rsidR="001D69A9" w:rsidRDefault="00215C98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Region  TotalLarge2020</w:t>
      </w:r>
      <w:r>
        <w:br/>
      </w:r>
      <w:r>
        <w:rPr>
          <w:rStyle w:val="VerbatimChar"/>
        </w:rPr>
        <w:t>##   &lt;chr&gt;            &lt;dbl&gt;</w:t>
      </w:r>
      <w:r>
        <w:br/>
      </w:r>
      <w:r>
        <w:rPr>
          <w:rStyle w:val="VerbatimChar"/>
        </w:rPr>
        <w:t>## 1 Midwest       34689287</w:t>
      </w:r>
      <w:r>
        <w:br/>
      </w:r>
      <w:r>
        <w:rPr>
          <w:rStyle w:val="VerbatimChar"/>
        </w:rPr>
        <w:t>## 2 North         33203949</w:t>
      </w:r>
      <w:r>
        <w:br/>
      </w:r>
      <w:r>
        <w:rPr>
          <w:rStyle w:val="VerbatimChar"/>
        </w:rPr>
        <w:t>## 3 South         71834988</w:t>
      </w:r>
      <w:r>
        <w:br/>
      </w:r>
      <w:r>
        <w:rPr>
          <w:rStyle w:val="VerbatimChar"/>
        </w:rPr>
        <w:t>## 4 West          39538223</w:t>
      </w:r>
    </w:p>
    <w:p w14:paraId="6C2C1A25" w14:textId="77777777" w:rsidR="001D69A9" w:rsidRDefault="00215C98">
      <w:pPr>
        <w:pStyle w:val="Heading2"/>
      </w:pPr>
      <w:bookmarkStart w:id="40" w:name="Xac90d0c053dd51326b39e8f9f95e293870ff792"/>
      <w:bookmarkEnd w:id="39"/>
      <w:r>
        <w:lastRenderedPageBreak/>
        <w:t>Calculate the sum of small states, include group_by region</w:t>
      </w:r>
    </w:p>
    <w:p w14:paraId="72F3E5AA" w14:textId="77777777" w:rsidR="001D69A9" w:rsidRDefault="00215C98">
      <w:pPr>
        <w:pStyle w:val="Compact"/>
        <w:numPr>
          <w:ilvl w:val="0"/>
          <w:numId w:val="18"/>
        </w:numPr>
      </w:pPr>
      <w:r>
        <w:t>Use the object PopBelowLimit</w:t>
      </w:r>
    </w:p>
    <w:p w14:paraId="11BE9E13" w14:textId="77777777" w:rsidR="001D69A9" w:rsidRDefault="00215C98">
      <w:pPr>
        <w:pStyle w:val="SourceCode"/>
      </w:pPr>
      <w:r>
        <w:rPr>
          <w:rStyle w:val="NormalTok"/>
        </w:rPr>
        <w:t xml:space="preserve">PopBelowLimitbyRegion </w:t>
      </w:r>
      <w:r>
        <w:rPr>
          <w:rStyle w:val="OtherTok"/>
        </w:rPr>
        <w:t>&lt;-</w:t>
      </w:r>
      <w:r>
        <w:rPr>
          <w:rStyle w:val="NormalTok"/>
        </w:rPr>
        <w:t xml:space="preserve"> PopBelowLim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g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Small2020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op2020))</w:t>
      </w:r>
    </w:p>
    <w:p w14:paraId="58C3075B" w14:textId="77777777" w:rsidR="001D69A9" w:rsidRDefault="00215C98">
      <w:pPr>
        <w:pStyle w:val="Heading2"/>
      </w:pPr>
      <w:bookmarkStart w:id="41" w:name="X98b259de843d234d109deb8022e2bb5ee70442f"/>
      <w:bookmarkEnd w:id="40"/>
      <w:r>
        <w:t>View new object with total population of small states, grouped by region</w:t>
      </w:r>
    </w:p>
    <w:p w14:paraId="4CFE20B3" w14:textId="77777777" w:rsidR="001D69A9" w:rsidRDefault="00215C98">
      <w:pPr>
        <w:pStyle w:val="SourceCode"/>
      </w:pPr>
      <w:r>
        <w:rPr>
          <w:rStyle w:val="NormalTok"/>
        </w:rPr>
        <w:t>PopBelowLimitbyRegion</w:t>
      </w:r>
    </w:p>
    <w:p w14:paraId="4C39496B" w14:textId="77777777" w:rsidR="001D69A9" w:rsidRDefault="00215C98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Region  TotalSmall2020</w:t>
      </w:r>
      <w:r>
        <w:br/>
      </w:r>
      <w:r>
        <w:rPr>
          <w:rStyle w:val="VerbatimChar"/>
        </w:rPr>
        <w:t>##   &lt;chr&gt;            &lt;dbl&gt;</w:t>
      </w:r>
      <w:r>
        <w:br/>
      </w:r>
      <w:r>
        <w:rPr>
          <w:rStyle w:val="VerbatimChar"/>
        </w:rPr>
        <w:t>## 1 Midwest       34296167</w:t>
      </w:r>
      <w:r>
        <w:br/>
      </w:r>
      <w:r>
        <w:rPr>
          <w:rStyle w:val="VerbatimChar"/>
        </w:rPr>
        <w:t>## 2 North         24405199</w:t>
      </w:r>
      <w:r>
        <w:br/>
      </w:r>
      <w:r>
        <w:rPr>
          <w:rStyle w:val="VerbatimChar"/>
        </w:rPr>
        <w:t>## 3 South         54431119</w:t>
      </w:r>
      <w:r>
        <w:br/>
      </w:r>
      <w:r>
        <w:rPr>
          <w:rStyle w:val="VerbatimChar"/>
        </w:rPr>
        <w:t>## 4 West          39050349</w:t>
      </w:r>
    </w:p>
    <w:p w14:paraId="4CC27845" w14:textId="77777777" w:rsidR="001D69A9" w:rsidRDefault="00215C98">
      <w:pPr>
        <w:pStyle w:val="Heading2"/>
      </w:pPr>
      <w:bookmarkStart w:id="42" w:name="X9b972547c2f7e34d733664a229ebb3d904d6073"/>
      <w:bookmarkEnd w:id="41"/>
      <w:r>
        <w:t>Examples of combining multiple dplyr verbs in one workflow - You can use all of the verbs chained together in logical order to achieve complex results</w:t>
      </w:r>
    </w:p>
    <w:p w14:paraId="5B8CC635" w14:textId="77777777" w:rsidR="001D69A9" w:rsidRDefault="00215C98">
      <w:pPr>
        <w:pStyle w:val="Heading2"/>
      </w:pPr>
      <w:bookmarkStart w:id="43" w:name="X39fa2462b4946ce431f0d49a0e36bc02de9bb06"/>
      <w:bookmarkEnd w:id="42"/>
      <w:r>
        <w:t>Utilize select and rename functions in one workflow</w:t>
      </w:r>
    </w:p>
    <w:p w14:paraId="429CC29C" w14:textId="77777777" w:rsidR="001D69A9" w:rsidRDefault="00215C98">
      <w:pPr>
        <w:pStyle w:val="SourceCode"/>
      </w:pPr>
      <w:r>
        <w:rPr>
          <w:rStyle w:val="NormalTok"/>
        </w:rPr>
        <w:t xml:space="preserve">Census2020Bonus </w:t>
      </w:r>
      <w:r>
        <w:rPr>
          <w:rStyle w:val="OtherTok"/>
        </w:rPr>
        <w:t>&lt;-</w:t>
      </w:r>
      <w:r>
        <w:rPr>
          <w:rStyle w:val="NormalTok"/>
        </w:rPr>
        <w:t xml:space="preserve">  Census20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Area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2010 Census Resident Population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State Rank Based on 2020 Census Resident Population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Area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p2020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p2010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2010 Census Resident Population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tateRank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State Rank Based on 2020 Census Resident Populatio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12E2AEF8" w14:textId="77777777" w:rsidR="001D69A9" w:rsidRDefault="00215C98">
      <w:pPr>
        <w:pStyle w:val="Heading2"/>
      </w:pPr>
      <w:bookmarkStart w:id="44" w:name="view-top-observations-of-new-object-1"/>
      <w:bookmarkEnd w:id="43"/>
      <w:r>
        <w:t>View top observations of new object</w:t>
      </w:r>
    </w:p>
    <w:p w14:paraId="1D5F20D6" w14:textId="77777777" w:rsidR="001D69A9" w:rsidRDefault="00215C98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ensus2020Bonus)</w:t>
      </w:r>
    </w:p>
    <w:p w14:paraId="657B62D1" w14:textId="77777777" w:rsidR="001D69A9" w:rsidRDefault="00215C98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  State       Pop2020  Pop2010 StateRank</w:t>
      </w:r>
      <w:r>
        <w:br/>
      </w:r>
      <w:r>
        <w:rPr>
          <w:rStyle w:val="VerbatimChar"/>
        </w:rPr>
        <w:t xml:space="preserve">##   &lt;chr&gt;         &lt;dbl&gt;    &lt;dbl&gt; &lt;chr&gt;    </w:t>
      </w:r>
      <w:r>
        <w:br/>
      </w:r>
      <w:r>
        <w:rPr>
          <w:rStyle w:val="VerbatimChar"/>
        </w:rPr>
        <w:t xml:space="preserve">## 1 Alabama     5024279  4779736 24       </w:t>
      </w:r>
      <w:r>
        <w:br/>
      </w:r>
      <w:r>
        <w:rPr>
          <w:rStyle w:val="VerbatimChar"/>
        </w:rPr>
        <w:t xml:space="preserve">## 2 Alaska       733391   710231 48       </w:t>
      </w:r>
      <w:r>
        <w:br/>
      </w:r>
      <w:r>
        <w:rPr>
          <w:rStyle w:val="VerbatimChar"/>
        </w:rPr>
        <w:t xml:space="preserve">## 3 Arizona     7151502  6392017 14       </w:t>
      </w:r>
      <w:r>
        <w:br/>
      </w:r>
      <w:r>
        <w:rPr>
          <w:rStyle w:val="VerbatimChar"/>
        </w:rPr>
        <w:t xml:space="preserve">## 4 Arkansas    3011524  2915918 33       </w:t>
      </w:r>
      <w:r>
        <w:br/>
      </w:r>
      <w:r>
        <w:rPr>
          <w:rStyle w:val="VerbatimChar"/>
        </w:rPr>
        <w:t xml:space="preserve">## 5 California 39538223 37253956 1        </w:t>
      </w:r>
      <w:r>
        <w:br/>
      </w:r>
      <w:r>
        <w:rPr>
          <w:rStyle w:val="VerbatimChar"/>
        </w:rPr>
        <w:t>## 6 Colorado    5773714  5029196 21</w:t>
      </w:r>
    </w:p>
    <w:p w14:paraId="498AEB27" w14:textId="77777777" w:rsidR="001D69A9" w:rsidRDefault="00215C98">
      <w:pPr>
        <w:pStyle w:val="Heading2"/>
      </w:pPr>
      <w:bookmarkStart w:id="45" w:name="X2072be2cc456d09e50b33699ad7ddf98efc29b0"/>
      <w:bookmarkEnd w:id="44"/>
      <w:r>
        <w:t>Utilize filter and arrange in one workflow</w:t>
      </w:r>
    </w:p>
    <w:p w14:paraId="716C2157" w14:textId="77777777" w:rsidR="001D69A9" w:rsidRDefault="00215C98">
      <w:pPr>
        <w:pStyle w:val="SourceCode"/>
      </w:pPr>
      <w:r>
        <w:rPr>
          <w:rStyle w:val="NormalTok"/>
        </w:rPr>
        <w:t xml:space="preserve">Census2020Bonus1 </w:t>
      </w:r>
      <w:r>
        <w:rPr>
          <w:rStyle w:val="OtherTok"/>
        </w:rPr>
        <w:t>&lt;-</w:t>
      </w:r>
      <w:r>
        <w:rPr>
          <w:rStyle w:val="NormalTok"/>
        </w:rPr>
        <w:t xml:space="preserve">  Census2020Bonu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tateRan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StateRan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Pop2020))</w:t>
      </w:r>
    </w:p>
    <w:p w14:paraId="5C47EF34" w14:textId="77777777" w:rsidR="001D69A9" w:rsidRDefault="00215C98">
      <w:pPr>
        <w:pStyle w:val="Heading2"/>
      </w:pPr>
      <w:bookmarkStart w:id="46" w:name="view-glimpse-of-new-object"/>
      <w:bookmarkEnd w:id="45"/>
      <w:r>
        <w:t>View glimpse of new object</w:t>
      </w:r>
    </w:p>
    <w:p w14:paraId="4EB08D9C" w14:textId="77777777" w:rsidR="001D69A9" w:rsidRDefault="00215C98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Census2020Bonus1)</w:t>
      </w:r>
    </w:p>
    <w:p w14:paraId="66356CD7" w14:textId="77777777" w:rsidR="001D69A9" w:rsidRDefault="00215C98">
      <w:pPr>
        <w:pStyle w:val="SourceCode"/>
      </w:pPr>
      <w:r>
        <w:rPr>
          <w:rStyle w:val="VerbatimChar"/>
        </w:rPr>
        <w:t>## Rows: 35</w:t>
      </w:r>
      <w:r>
        <w:br/>
      </w:r>
      <w:r>
        <w:rPr>
          <w:rStyle w:val="VerbatimChar"/>
        </w:rPr>
        <w:t>## Columns: 4</w:t>
      </w:r>
      <w:r>
        <w:br/>
      </w:r>
      <w:r>
        <w:rPr>
          <w:rStyle w:val="VerbatimChar"/>
        </w:rPr>
        <w:lastRenderedPageBreak/>
        <w:t>## $ State     &lt;chr&gt; "Texas", "Florida", "New York", "Pennsylvania", "Wisconsin",~</w:t>
      </w:r>
      <w:r>
        <w:br/>
      </w:r>
      <w:r>
        <w:rPr>
          <w:rStyle w:val="VerbatimChar"/>
        </w:rPr>
        <w:t>## $ Pop2020   &lt;dbl&gt; 29145505, 21538187, 20201249, 13002700, 5893718, 5773714, 57~</w:t>
      </w:r>
      <w:r>
        <w:br/>
      </w:r>
      <w:r>
        <w:rPr>
          <w:rStyle w:val="VerbatimChar"/>
        </w:rPr>
        <w:t>## $ Pop2010   &lt;dbl&gt; 25145561, 18801310, 19378102, 12702379, 5686986, 5029196, 53~</w:t>
      </w:r>
      <w:r>
        <w:br/>
      </w:r>
      <w:r>
        <w:rPr>
          <w:rStyle w:val="VerbatimChar"/>
        </w:rPr>
        <w:t>## $ StateRank &lt;chr&gt; "2", "3", "4", "5", "20", "21", "22", "23", "24", "25", "26"~</w:t>
      </w:r>
    </w:p>
    <w:p w14:paraId="2A9D65C6" w14:textId="77777777" w:rsidR="001D69A9" w:rsidRDefault="00215C98">
      <w:pPr>
        <w:pStyle w:val="Heading2"/>
      </w:pPr>
      <w:bookmarkStart w:id="47" w:name="X684c3a3840c65d6d9b58c1ba781f5c0a40bf030"/>
      <w:bookmarkEnd w:id="46"/>
      <w:r>
        <w:t>Combine the mutate and summarize functions in one workflow</w:t>
      </w:r>
    </w:p>
    <w:p w14:paraId="73562575" w14:textId="77777777" w:rsidR="001D69A9" w:rsidRDefault="00215C98">
      <w:pPr>
        <w:pStyle w:val="Compact"/>
        <w:numPr>
          <w:ilvl w:val="0"/>
          <w:numId w:val="19"/>
        </w:numPr>
      </w:pPr>
      <w:r>
        <w:t>Sum the population of top largest and smallest states using prior object</w:t>
      </w:r>
    </w:p>
    <w:p w14:paraId="4AE7F31D" w14:textId="77777777" w:rsidR="001D69A9" w:rsidRDefault="00215C98">
      <w:pPr>
        <w:pStyle w:val="SourceCode"/>
      </w:pPr>
      <w:r>
        <w:rPr>
          <w:rStyle w:val="NormalTok"/>
        </w:rPr>
        <w:t xml:space="preserve">Census2020Bonus2 </w:t>
      </w:r>
      <w:r>
        <w:rPr>
          <w:rStyle w:val="OtherTok"/>
        </w:rPr>
        <w:t>&lt;-</w:t>
      </w:r>
      <w:r>
        <w:rPr>
          <w:rStyle w:val="NormalTok"/>
        </w:rPr>
        <w:t xml:space="preserve">  Census2020Bonu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Pop2020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9999999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Big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Pop2020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9999999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Small'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iz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2020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op2020))</w:t>
      </w:r>
    </w:p>
    <w:p w14:paraId="3F6671E2" w14:textId="77777777" w:rsidR="001D69A9" w:rsidRDefault="00215C98">
      <w:pPr>
        <w:pStyle w:val="Heading2"/>
      </w:pPr>
      <w:bookmarkStart w:id="48" w:name="view-glimpse-of-new-object-1"/>
      <w:bookmarkEnd w:id="47"/>
      <w:r>
        <w:t>View glimpse of new object</w:t>
      </w:r>
    </w:p>
    <w:p w14:paraId="582BB67A" w14:textId="77777777" w:rsidR="001D69A9" w:rsidRDefault="00215C98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Census2020Bonus2)</w:t>
      </w:r>
    </w:p>
    <w:p w14:paraId="20045C2F" w14:textId="77777777" w:rsidR="001D69A9" w:rsidRDefault="00215C98">
      <w:pPr>
        <w:pStyle w:val="SourceCode"/>
      </w:pPr>
      <w:r>
        <w:rPr>
          <w:rStyle w:val="VerbatimChar"/>
        </w:rPr>
        <w:t>## Rows: 2</w:t>
      </w:r>
      <w:r>
        <w:br/>
      </w:r>
      <w:r>
        <w:rPr>
          <w:rStyle w:val="VerbatimChar"/>
        </w:rPr>
        <w:t>## Columns: 2</w:t>
      </w:r>
      <w:r>
        <w:br/>
      </w:r>
      <w:r>
        <w:rPr>
          <w:rStyle w:val="VerbatimChar"/>
        </w:rPr>
        <w:t>## $ size      &lt;chr&gt; "Big", "Small"</w:t>
      </w:r>
      <w:r>
        <w:br/>
      </w:r>
      <w:r>
        <w:rPr>
          <w:rStyle w:val="VerbatimChar"/>
        </w:rPr>
        <w:t>## $ Total2020 &lt;dbl&gt; 83887641, 85657697</w:t>
      </w:r>
    </w:p>
    <w:p w14:paraId="62514632" w14:textId="77777777" w:rsidR="001D69A9" w:rsidRDefault="00215C98">
      <w:pPr>
        <w:pStyle w:val="Heading2"/>
      </w:pPr>
      <w:bookmarkStart w:id="49" w:name="put-it-all-together"/>
      <w:bookmarkEnd w:id="48"/>
      <w:r>
        <w:t>Put it all together</w:t>
      </w:r>
    </w:p>
    <w:p w14:paraId="62FEE52C" w14:textId="77777777" w:rsidR="001D69A9" w:rsidRDefault="00215C98">
      <w:pPr>
        <w:pStyle w:val="SourceCode"/>
      </w:pPr>
      <w:r>
        <w:rPr>
          <w:rStyle w:val="NormalTok"/>
        </w:rPr>
        <w:t xml:space="preserve">Census2020Workflow </w:t>
      </w:r>
      <w:r>
        <w:rPr>
          <w:rStyle w:val="OtherTok"/>
        </w:rPr>
        <w:t>&lt;-</w:t>
      </w:r>
      <w:r>
        <w:rPr>
          <w:rStyle w:val="NormalTok"/>
        </w:rPr>
        <w:t xml:space="preserve">  Census20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Area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2010 Census Resident Population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AttributeTok"/>
        </w:rPr>
        <w:t>State Rank Based on 2020 Census Resident Population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Area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p2020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p2010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2010 Census Resident Population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tateRank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State Rank Based on 2020 Census Resident Population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tateRan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StateRan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Pop2020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Pop2020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9999999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Big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Pop2020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9999999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Small'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iz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2020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op2020))</w:t>
      </w:r>
    </w:p>
    <w:p w14:paraId="67AAB03C" w14:textId="77777777" w:rsidR="001D69A9" w:rsidRDefault="00215C98">
      <w:pPr>
        <w:pStyle w:val="Heading2"/>
      </w:pPr>
      <w:bookmarkStart w:id="50" w:name="X561c9336413e19f7410b8a7eed5a9b845ea3ebd"/>
      <w:bookmarkEnd w:id="49"/>
      <w:r>
        <w:t>View outcome, it is the same as the workflow seen prior</w:t>
      </w:r>
    </w:p>
    <w:p w14:paraId="1A37D32D" w14:textId="77777777" w:rsidR="001D69A9" w:rsidRDefault="00215C98">
      <w:pPr>
        <w:pStyle w:val="SourceCode"/>
      </w:pPr>
      <w:r>
        <w:rPr>
          <w:rStyle w:val="NormalTok"/>
        </w:rPr>
        <w:t>Census2020Workflow</w:t>
      </w:r>
    </w:p>
    <w:p w14:paraId="6AAD35F8" w14:textId="77777777" w:rsidR="001D69A9" w:rsidRDefault="00215C98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size  Total2020</w:t>
      </w:r>
      <w:r>
        <w:br/>
      </w:r>
      <w:r>
        <w:rPr>
          <w:rStyle w:val="VerbatimChar"/>
        </w:rPr>
        <w:t>##   &lt;chr&gt;     &lt;dbl&gt;</w:t>
      </w:r>
      <w:r>
        <w:br/>
      </w:r>
      <w:r>
        <w:rPr>
          <w:rStyle w:val="VerbatimChar"/>
        </w:rPr>
        <w:t>## 1 Big    83887641</w:t>
      </w:r>
      <w:r>
        <w:br/>
      </w:r>
      <w:r>
        <w:rPr>
          <w:rStyle w:val="VerbatimChar"/>
        </w:rPr>
        <w:t>## 2 Small  85657697</w:t>
      </w:r>
    </w:p>
    <w:p w14:paraId="11FC5605" w14:textId="77777777" w:rsidR="001D69A9" w:rsidRDefault="00215C98">
      <w:pPr>
        <w:pStyle w:val="Heading2"/>
      </w:pPr>
      <w:bookmarkStart w:id="51" w:name="Xf12c34bc381a94485f2742b181376bdf1eef703"/>
      <w:bookmarkEnd w:id="50"/>
      <w:r>
        <w:t>Join 2020 Census with 2019 ACS Population, by state</w:t>
      </w:r>
    </w:p>
    <w:p w14:paraId="187CB903" w14:textId="77777777" w:rsidR="001D69A9" w:rsidRDefault="00215C98">
      <w:pPr>
        <w:pStyle w:val="SourceCode"/>
      </w:pPr>
      <w:r>
        <w:rPr>
          <w:rStyle w:val="NormalTok"/>
        </w:rPr>
        <w:t xml:space="preserve">CensusData1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Census2020Sub1, Census2019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</w:p>
    <w:p w14:paraId="03D26E9A" w14:textId="77777777" w:rsidR="001D69A9" w:rsidRDefault="00215C98">
      <w:pPr>
        <w:pStyle w:val="Heading2"/>
      </w:pPr>
      <w:bookmarkStart w:id="52" w:name="view-new-joined-object"/>
      <w:bookmarkEnd w:id="51"/>
      <w:r>
        <w:t>View new joined object</w:t>
      </w:r>
    </w:p>
    <w:p w14:paraId="3AE9BA80" w14:textId="77777777" w:rsidR="001D69A9" w:rsidRDefault="00215C98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ensusData1)</w:t>
      </w:r>
    </w:p>
    <w:p w14:paraId="33A48EF3" w14:textId="77777777" w:rsidR="001D69A9" w:rsidRDefault="00215C98">
      <w:pPr>
        <w:pStyle w:val="SourceCode"/>
      </w:pPr>
      <w:r>
        <w:rPr>
          <w:rStyle w:val="VerbatimChar"/>
        </w:rPr>
        <w:t>## # A tibble: 6 x 7</w:t>
      </w:r>
      <w:r>
        <w:br/>
      </w:r>
      <w:r>
        <w:rPr>
          <w:rStyle w:val="VerbatimChar"/>
        </w:rPr>
        <w:t>##   State      Region  Pop2020 NumChange2020 PercentChange2020 StateRank Estimate</w:t>
      </w:r>
      <w:r>
        <w:br/>
      </w:r>
      <w:r>
        <w:rPr>
          <w:rStyle w:val="VerbatimChar"/>
        </w:rPr>
        <w:lastRenderedPageBreak/>
        <w:t>##   &lt;chr&gt;      &lt;chr&gt;     &lt;dbl&gt;         &lt;dbl&gt;             &lt;dbl&gt;     &lt;dbl&gt;    &lt;dbl&gt;</w:t>
      </w:r>
      <w:r>
        <w:br/>
      </w:r>
      <w:r>
        <w:rPr>
          <w:rStyle w:val="VerbatimChar"/>
        </w:rPr>
        <w:t>## 1 Alabama    South   5024279        244543               5.1        24  4876250</w:t>
      </w:r>
      <w:r>
        <w:br/>
      </w:r>
      <w:r>
        <w:rPr>
          <w:rStyle w:val="VerbatimChar"/>
        </w:rPr>
        <w:t>## 2 Alaska     West     733391         23160               3.3        48   737068</w:t>
      </w:r>
      <w:r>
        <w:br/>
      </w:r>
      <w:r>
        <w:rPr>
          <w:rStyle w:val="VerbatimChar"/>
        </w:rPr>
        <w:t>## 3 Arizona    West    7151502        759485              11.9        14  7050299</w:t>
      </w:r>
      <w:r>
        <w:br/>
      </w:r>
      <w:r>
        <w:rPr>
          <w:rStyle w:val="VerbatimChar"/>
        </w:rPr>
        <w:t>## 4 Arkansas   South   3011524         95606               3.3        33  2999370</w:t>
      </w:r>
      <w:r>
        <w:br/>
      </w:r>
      <w:r>
        <w:rPr>
          <w:rStyle w:val="VerbatimChar"/>
        </w:rPr>
        <w:t>## 5 California West   39538223       2284267               6.1         1 39283497</w:t>
      </w:r>
      <w:r>
        <w:br/>
      </w:r>
      <w:r>
        <w:rPr>
          <w:rStyle w:val="VerbatimChar"/>
        </w:rPr>
        <w:t>## 6 Colorado   West    5773714        744518              14.8        21  5610349</w:t>
      </w:r>
    </w:p>
    <w:p w14:paraId="4B0CE0EF" w14:textId="77777777" w:rsidR="001D69A9" w:rsidRDefault="00215C98">
      <w:pPr>
        <w:pStyle w:val="Heading2"/>
      </w:pPr>
      <w:bookmarkStart w:id="53" w:name="X15eb31fc2e1c564d4bbb7b6281b08b883b350c4"/>
      <w:bookmarkEnd w:id="52"/>
      <w:r>
        <w:t>Join 2020 and 2019 population object with 2019 ACS Poverty, by state</w:t>
      </w:r>
    </w:p>
    <w:p w14:paraId="481E16CD" w14:textId="77777777" w:rsidR="001D69A9" w:rsidRDefault="00215C98">
      <w:pPr>
        <w:pStyle w:val="Compact"/>
        <w:numPr>
          <w:ilvl w:val="0"/>
          <w:numId w:val="20"/>
        </w:numPr>
      </w:pPr>
      <w:r>
        <w:t>Use rename function to change generic “estimate” column to something specific before join</w:t>
      </w:r>
    </w:p>
    <w:p w14:paraId="455D987B" w14:textId="77777777" w:rsidR="001D69A9" w:rsidRDefault="00215C98">
      <w:pPr>
        <w:pStyle w:val="SourceCode"/>
      </w:pPr>
      <w:r>
        <w:rPr>
          <w:rStyle w:val="NormalTok"/>
        </w:rPr>
        <w:t xml:space="preserve">CensusData1 </w:t>
      </w:r>
      <w:r>
        <w:rPr>
          <w:rStyle w:val="OtherTok"/>
        </w:rPr>
        <w:t>&lt;-</w:t>
      </w:r>
      <w:r>
        <w:rPr>
          <w:rStyle w:val="NormalTok"/>
        </w:rPr>
        <w:t xml:space="preserve">  Census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PopEstimate2019 =</w:t>
      </w:r>
      <w:r>
        <w:rPr>
          <w:rStyle w:val="NormalTok"/>
        </w:rPr>
        <w:t xml:space="preserve"> Estimate)</w:t>
      </w:r>
      <w:r>
        <w:br/>
      </w:r>
      <w:r>
        <w:br/>
      </w:r>
      <w:r>
        <w:rPr>
          <w:rStyle w:val="NormalTok"/>
        </w:rPr>
        <w:t xml:space="preserve">CensusData2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CensusData1, Poverty2019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</w:p>
    <w:p w14:paraId="32AF70A4" w14:textId="77777777" w:rsidR="001D69A9" w:rsidRDefault="00215C98">
      <w:pPr>
        <w:pStyle w:val="Heading2"/>
      </w:pPr>
      <w:bookmarkStart w:id="54" w:name="view-top-observations-of-the-new-object"/>
      <w:bookmarkEnd w:id="53"/>
      <w:r>
        <w:t>View top observations of the new object</w:t>
      </w:r>
    </w:p>
    <w:p w14:paraId="0F8101C6" w14:textId="77777777" w:rsidR="001D69A9" w:rsidRDefault="00215C98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ensusData2)</w:t>
      </w:r>
    </w:p>
    <w:p w14:paraId="632DB343" w14:textId="77777777" w:rsidR="001D69A9" w:rsidRDefault="00215C98">
      <w:pPr>
        <w:pStyle w:val="SourceCode"/>
      </w:pPr>
      <w:r>
        <w:rPr>
          <w:rStyle w:val="VerbatimChar"/>
        </w:rPr>
        <w:t>## # A tibble: 6 x 10</w:t>
      </w:r>
      <w:r>
        <w:br/>
      </w:r>
      <w:r>
        <w:rPr>
          <w:rStyle w:val="VerbatimChar"/>
        </w:rPr>
        <w:t>##   State  Region Pop2020 NumChange2020 PercentChange20~ StateRank PopEstimate2019</w:t>
      </w:r>
      <w:r>
        <w:br/>
      </w:r>
      <w:r>
        <w:rPr>
          <w:rStyle w:val="VerbatimChar"/>
        </w:rPr>
        <w:t>##   &lt;chr&gt;  &lt;chr&gt;    &lt;dbl&gt;         &lt;dbl&gt;            &lt;dbl&gt;     &lt;dbl&gt;           &lt;dbl&gt;</w:t>
      </w:r>
      <w:r>
        <w:br/>
      </w:r>
      <w:r>
        <w:rPr>
          <w:rStyle w:val="VerbatimChar"/>
        </w:rPr>
        <w:t>## 1 Alaba~ South   5.02e6        244543              5.1        24         4876250</w:t>
      </w:r>
      <w:r>
        <w:br/>
      </w:r>
      <w:r>
        <w:rPr>
          <w:rStyle w:val="VerbatimChar"/>
        </w:rPr>
        <w:t>## 2 Alaska West    7.33e5         23160              3.3        48          737068</w:t>
      </w:r>
      <w:r>
        <w:br/>
      </w:r>
      <w:r>
        <w:rPr>
          <w:rStyle w:val="VerbatimChar"/>
        </w:rPr>
        <w:t>## 3 Arizo~ West    7.15e6        759485             11.9        14         7050299</w:t>
      </w:r>
      <w:r>
        <w:br/>
      </w:r>
      <w:r>
        <w:rPr>
          <w:rStyle w:val="VerbatimChar"/>
        </w:rPr>
        <w:t>## 4 Arkan~ South   3.01e6         95606              3.3        33         2999370</w:t>
      </w:r>
      <w:r>
        <w:br/>
      </w:r>
      <w:r>
        <w:rPr>
          <w:rStyle w:val="VerbatimChar"/>
        </w:rPr>
        <w:t>## 5 Calif~ West    3.95e7       2284267              6.1         1        39283497</w:t>
      </w:r>
      <w:r>
        <w:br/>
      </w:r>
      <w:r>
        <w:rPr>
          <w:rStyle w:val="VerbatimChar"/>
        </w:rPr>
        <w:t>## 6 Color~ West    5.77e6        744518             14.8        21         5610349</w:t>
      </w:r>
      <w:r>
        <w:br/>
      </w:r>
      <w:r>
        <w:rPr>
          <w:rStyle w:val="VerbatimChar"/>
        </w:rPr>
        <w:t>## # ... with 3 more variables: PovertyStatus &lt;dbl&gt;, BelowPoverty &lt;dbl&gt;,</w:t>
      </w:r>
      <w:r>
        <w:br/>
      </w:r>
      <w:r>
        <w:rPr>
          <w:rStyle w:val="VerbatimChar"/>
        </w:rPr>
        <w:t>## #   AbovePoverty &lt;dbl&gt;</w:t>
      </w:r>
    </w:p>
    <w:p w14:paraId="6B43033B" w14:textId="77777777" w:rsidR="001D69A9" w:rsidRDefault="00215C98">
      <w:pPr>
        <w:pStyle w:val="Heading2"/>
      </w:pPr>
      <w:bookmarkStart w:id="55" w:name="X2a87d561077222647822dcb198ea25d8a0fe2ac"/>
      <w:bookmarkEnd w:id="54"/>
      <w:r>
        <w:t>Use filter and mutate functions to add a ranking variable for states based on below poverty variable</w:t>
      </w:r>
    </w:p>
    <w:p w14:paraId="04DFCBE0" w14:textId="77777777" w:rsidR="001D69A9" w:rsidRDefault="00215C98">
      <w:pPr>
        <w:pStyle w:val="SourceCode"/>
      </w:pPr>
      <w:r>
        <w:rPr>
          <w:rStyle w:val="NormalTok"/>
        </w:rPr>
        <w:t xml:space="preserve">CensusDataRanked </w:t>
      </w:r>
      <w:r>
        <w:rPr>
          <w:rStyle w:val="OtherTok"/>
        </w:rPr>
        <w:t>&lt;-</w:t>
      </w:r>
      <w:r>
        <w:rPr>
          <w:rStyle w:val="NormalTok"/>
        </w:rPr>
        <w:t xml:space="preserve">  CensusData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overtyRank =</w:t>
      </w:r>
      <w:r>
        <w:rPr>
          <w:rStyle w:val="NormalTok"/>
        </w:rPr>
        <w:t xml:space="preserve"> </w:t>
      </w:r>
      <w:r>
        <w:rPr>
          <w:rStyle w:val="FunctionTok"/>
        </w:rPr>
        <w:t>dense_rank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BelowPoverty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overtyRan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89CF0F9" w14:textId="77777777" w:rsidR="001D69A9" w:rsidRDefault="00215C98">
      <w:pPr>
        <w:pStyle w:val="Heading2"/>
      </w:pPr>
      <w:bookmarkStart w:id="56" w:name="view-a-glimpse-of-new-object"/>
      <w:bookmarkEnd w:id="55"/>
      <w:r>
        <w:t>View a glimpse of new object</w:t>
      </w:r>
    </w:p>
    <w:p w14:paraId="57D53475" w14:textId="77777777" w:rsidR="001D69A9" w:rsidRDefault="00215C98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CensusDataRanked)</w:t>
      </w:r>
    </w:p>
    <w:p w14:paraId="294A4898" w14:textId="77777777" w:rsidR="001D69A9" w:rsidRDefault="00215C98">
      <w:pPr>
        <w:pStyle w:val="SourceCode"/>
      </w:pPr>
      <w:r>
        <w:rPr>
          <w:rStyle w:val="VerbatimChar"/>
        </w:rPr>
        <w:t>## Rows: 10</w:t>
      </w:r>
      <w:r>
        <w:br/>
      </w:r>
      <w:r>
        <w:rPr>
          <w:rStyle w:val="VerbatimChar"/>
        </w:rPr>
        <w:t>## Columns: 11</w:t>
      </w:r>
      <w:r>
        <w:br/>
      </w:r>
      <w:r>
        <w:rPr>
          <w:rStyle w:val="VerbatimChar"/>
        </w:rPr>
        <w:t>## $ State             &lt;chr&gt; "California", "Florida", "Georgia", "Illinois", "Mic~</w:t>
      </w:r>
      <w:r>
        <w:br/>
      </w:r>
      <w:r>
        <w:rPr>
          <w:rStyle w:val="VerbatimChar"/>
        </w:rPr>
        <w:t>## $ Region            &lt;chr&gt; "West", "South", "South", "Midwest", "Midwest", "Nor~</w:t>
      </w:r>
      <w:r>
        <w:br/>
      </w:r>
      <w:r>
        <w:rPr>
          <w:rStyle w:val="VerbatimChar"/>
        </w:rPr>
        <w:t>## $ Pop2020           &lt;dbl&gt; 39538223, 21538187, 10711908, 12812508, 10077331, 20~</w:t>
      </w:r>
      <w:r>
        <w:br/>
      </w:r>
      <w:r>
        <w:rPr>
          <w:rStyle w:val="VerbatimChar"/>
        </w:rPr>
        <w:t>## $ NumChange2020     &lt;dbl&gt; 2284267, 2736877, 1024255, -18124, 193691, 823147, 9~</w:t>
      </w:r>
      <w:r>
        <w:br/>
      </w:r>
      <w:r>
        <w:rPr>
          <w:rStyle w:val="VerbatimChar"/>
        </w:rPr>
        <w:t>## $ PercentChange2020 &lt;dbl&gt; 6.1, 14.6, 10.6, -0.1, 2.0, 4.2, 9.5, 2.3, 2.4, 15.9</w:t>
      </w:r>
      <w:r>
        <w:br/>
      </w:r>
      <w:r>
        <w:rPr>
          <w:rStyle w:val="VerbatimChar"/>
        </w:rPr>
        <w:t>## $ StateRank         &lt;dbl&gt; 1, 3, 8, 6, 10, 4, 9, 7, 5, 2</w:t>
      </w:r>
      <w:r>
        <w:br/>
      </w:r>
      <w:r>
        <w:rPr>
          <w:rStyle w:val="VerbatimChar"/>
        </w:rPr>
        <w:t>## $ PopEstimate2019   &lt;dbl&gt; 39283497, 20901636, 10403847, 12770631, 9965265, 195~</w:t>
      </w:r>
      <w:r>
        <w:br/>
      </w:r>
      <w:r>
        <w:rPr>
          <w:rStyle w:val="VerbatimChar"/>
        </w:rPr>
        <w:t>## $ PovertyStatus     &lt;dbl&gt; 38733295, 21048884, 10332523, 12373209, 9772151, 189~</w:t>
      </w:r>
      <w:r>
        <w:br/>
      </w:r>
      <w:r>
        <w:rPr>
          <w:rStyle w:val="VerbatimChar"/>
        </w:rPr>
        <w:t>## $ BelowPoverty      &lt;dbl&gt; 4552837, 2664772, 1373909, 1420542, 1269062, 2467006~</w:t>
      </w:r>
      <w:r>
        <w:br/>
      </w:r>
      <w:r>
        <w:rPr>
          <w:rStyle w:val="VerbatimChar"/>
        </w:rPr>
        <w:t>## $ AbovePoverty      &lt;dbl&gt; 34180458, 18384112, 8958614, 10952667, 8503089, 1646~</w:t>
      </w:r>
      <w:r>
        <w:br/>
      </w:r>
      <w:r>
        <w:rPr>
          <w:rStyle w:val="VerbatimChar"/>
        </w:rPr>
        <w:t>## $ PovertyRank       &lt;int&gt; 1, 3, 9, 7, 10, 4, 8, 6, 5, 2</w:t>
      </w:r>
    </w:p>
    <w:p w14:paraId="21CFABC3" w14:textId="77777777" w:rsidR="001D69A9" w:rsidRDefault="00215C98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CensusDataRanked</w:t>
      </w:r>
      <w:r>
        <w:rPr>
          <w:rStyle w:val="SpecialCharTok"/>
        </w:rPr>
        <w:t>$</w:t>
      </w:r>
      <w:r>
        <w:rPr>
          <w:rStyle w:val="NormalTok"/>
        </w:rPr>
        <w:t>PovertyRank)</w:t>
      </w:r>
    </w:p>
    <w:p w14:paraId="36FD28B0" w14:textId="77777777" w:rsidR="001D69A9" w:rsidRDefault="00215C98">
      <w:pPr>
        <w:pStyle w:val="SourceCode"/>
      </w:pPr>
      <w:r>
        <w:rPr>
          <w:rStyle w:val="VerbatimChar"/>
        </w:rPr>
        <w:lastRenderedPageBreak/>
        <w:t>##  int [1:10] 1 3 9 7 10 4 8 6 5 2</w:t>
      </w:r>
    </w:p>
    <w:p w14:paraId="290EC167" w14:textId="77777777" w:rsidR="001D69A9" w:rsidRDefault="00215C98">
      <w:pPr>
        <w:pStyle w:val="Heading2"/>
      </w:pPr>
      <w:bookmarkStart w:id="57" w:name="visualize-using-ggplot"/>
      <w:bookmarkEnd w:id="56"/>
      <w:r>
        <w:t>Visualize using ggplot</w:t>
      </w:r>
    </w:p>
    <w:p w14:paraId="361E619D" w14:textId="77777777" w:rsidR="001D69A9" w:rsidRDefault="00215C9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ensusDataRanke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State,  BelowPoverty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BelowPoverty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PercentChange2020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p 10 Most Populated States in 20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opulation Below Pover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46938BAB" w14:textId="77777777" w:rsidR="001D69A9" w:rsidRDefault="00215C98">
      <w:pPr>
        <w:pStyle w:val="FirstParagraph"/>
      </w:pPr>
      <w:r>
        <w:rPr>
          <w:noProof/>
        </w:rPr>
        <w:drawing>
          <wp:inline distT="0" distB="0" distL="0" distR="0" wp14:anchorId="5AE0D2BB" wp14:editId="451A0FE4">
            <wp:extent cx="7067550" cy="565785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tidyverse-overview-Rmd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8318" cy="565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1EB7A" w14:textId="77777777" w:rsidR="001D69A9" w:rsidRDefault="00215C98" w:rsidP="00246D6C">
      <w:pPr>
        <w:pStyle w:val="Heading1"/>
      </w:pPr>
      <w:bookmarkStart w:id="58" w:name="part-3-explore-with-tidycensus-and-api"/>
      <w:bookmarkEnd w:id="57"/>
      <w:r>
        <w:lastRenderedPageBreak/>
        <w:t>Part 3: Explore with TidyCensus and API</w:t>
      </w:r>
    </w:p>
    <w:p w14:paraId="38935E52" w14:textId="77777777" w:rsidR="001D69A9" w:rsidRDefault="00215C98">
      <w:pPr>
        <w:pStyle w:val="Heading2"/>
      </w:pPr>
      <w:bookmarkStart w:id="59" w:name="api-key-and-load-tidycensus-package"/>
      <w:bookmarkEnd w:id="58"/>
      <w:r>
        <w:t>API Key and load Tidycensus package</w:t>
      </w:r>
    </w:p>
    <w:p w14:paraId="08962FB5" w14:textId="064EE357" w:rsidR="001D69A9" w:rsidRDefault="00215C9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census)</w:t>
      </w:r>
      <w:r>
        <w:br/>
      </w:r>
      <w:r>
        <w:br/>
      </w:r>
      <w:r>
        <w:rPr>
          <w:rStyle w:val="FunctionTok"/>
        </w:rPr>
        <w:t>census_api_key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246D6C">
        <w:rPr>
          <w:rStyle w:val="StringTok"/>
        </w:rPr>
        <w:t>INSERT YOUR API KEY HERE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4B0E3E9" w14:textId="77777777" w:rsidR="001D69A9" w:rsidRDefault="00215C98">
      <w:pPr>
        <w:pStyle w:val="SourceCode"/>
      </w:pPr>
      <w:r>
        <w:rPr>
          <w:rStyle w:val="VerbatimChar"/>
        </w:rPr>
        <w:t>## To install your API key for use in future sessions, run this function with `install = TRUE`.</w:t>
      </w:r>
    </w:p>
    <w:p w14:paraId="11241B1E" w14:textId="77777777" w:rsidR="001D69A9" w:rsidRDefault="00215C98">
      <w:pPr>
        <w:pStyle w:val="Heading2"/>
      </w:pPr>
      <w:bookmarkStart w:id="60" w:name="search-for-variables"/>
      <w:bookmarkEnd w:id="59"/>
      <w:r>
        <w:t>Search for Variables</w:t>
      </w:r>
    </w:p>
    <w:p w14:paraId="31310D97" w14:textId="77777777" w:rsidR="001D69A9" w:rsidRDefault="00215C98">
      <w:pPr>
        <w:pStyle w:val="SourceCode"/>
      </w:pPr>
      <w:r>
        <w:rPr>
          <w:rStyle w:val="NormalTok"/>
        </w:rPr>
        <w:t xml:space="preserve">vars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load_variables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StringTok"/>
        </w:rPr>
        <w:t>"pl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bl_df</w:t>
      </w:r>
      <w:r>
        <w:rPr>
          <w:rStyle w:val="NormalTok"/>
        </w:rPr>
        <w:t xml:space="preserve">(vars), </w:t>
      </w:r>
      <w:r>
        <w:rPr>
          <w:rStyle w:val="AttributeTok"/>
        </w:rPr>
        <w:t>n=</w:t>
      </w:r>
      <w:r>
        <w:rPr>
          <w:rStyle w:val="DecValTok"/>
        </w:rPr>
        <w:t>301</w:t>
      </w:r>
      <w:r>
        <w:rPr>
          <w:rStyle w:val="NormalTok"/>
        </w:rPr>
        <w:t>)</w:t>
      </w:r>
    </w:p>
    <w:p w14:paraId="41E31C78" w14:textId="77777777" w:rsidR="001D69A9" w:rsidRDefault="00215C98">
      <w:pPr>
        <w:pStyle w:val="SourceCode"/>
      </w:pPr>
      <w:r>
        <w:rPr>
          <w:rStyle w:val="VerbatimChar"/>
        </w:rPr>
        <w:t>## Warning: `tbl_df()` was deprecated in dplyr 1.0.0.</w:t>
      </w:r>
      <w:r>
        <w:br/>
      </w:r>
      <w:r>
        <w:rPr>
          <w:rStyle w:val="VerbatimChar"/>
        </w:rPr>
        <w:t>## Please use `tibble::as_tibble()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warnings()` to see where this warning was generated.</w:t>
      </w:r>
    </w:p>
    <w:p w14:paraId="40C7ED6D" w14:textId="77777777" w:rsidR="001D69A9" w:rsidRDefault="00215C98">
      <w:pPr>
        <w:pStyle w:val="SourceCode"/>
      </w:pPr>
      <w:r>
        <w:rPr>
          <w:rStyle w:val="VerbatimChar"/>
        </w:rPr>
        <w:t>## # A tibble: 301 x 3</w:t>
      </w:r>
      <w:r>
        <w:br/>
      </w:r>
      <w:r>
        <w:rPr>
          <w:rStyle w:val="VerbatimChar"/>
        </w:rPr>
        <w:t xml:space="preserve">##     name   label                              concept                           </w:t>
      </w:r>
      <w:r>
        <w:br/>
      </w:r>
      <w:r>
        <w:rPr>
          <w:rStyle w:val="VerbatimChar"/>
        </w:rPr>
        <w:t xml:space="preserve">##     &lt;chr&gt;  &lt;chr&gt;                              &lt;chr&gt;                             </w:t>
      </w:r>
      <w:r>
        <w:br/>
      </w:r>
      <w:r>
        <w:rPr>
          <w:rStyle w:val="VerbatimChar"/>
        </w:rPr>
        <w:t xml:space="preserve">##   1 H1_00~ " !!Total:"                        OCCUPANCY STATUS                  </w:t>
      </w:r>
      <w:r>
        <w:br/>
      </w:r>
      <w:r>
        <w:rPr>
          <w:rStyle w:val="VerbatimChar"/>
        </w:rPr>
        <w:t xml:space="preserve">##   2 H1_00~ " !!Total:!!Occupied"              OCCUPANCY STATUS                  </w:t>
      </w:r>
      <w:r>
        <w:br/>
      </w:r>
      <w:r>
        <w:rPr>
          <w:rStyle w:val="VerbatimChar"/>
        </w:rPr>
        <w:t xml:space="preserve">##   3 H1_00~ " !!Total:!!Vacant"                OCCUPANCY STATUS                  </w:t>
      </w:r>
      <w:r>
        <w:br/>
      </w:r>
      <w:r>
        <w:rPr>
          <w:rStyle w:val="VerbatimChar"/>
        </w:rPr>
        <w:t xml:space="preserve">##   4 P1_00~ " !!Total:"                        RACE                              </w:t>
      </w:r>
      <w:r>
        <w:br/>
      </w:r>
      <w:r>
        <w:rPr>
          <w:rStyle w:val="VerbatimChar"/>
        </w:rPr>
        <w:t xml:space="preserve">##   5 P1_00~ " !!Total:!!Population of one rac~ RACE                              </w:t>
      </w:r>
      <w:r>
        <w:br/>
      </w:r>
      <w:r>
        <w:rPr>
          <w:rStyle w:val="VerbatimChar"/>
        </w:rPr>
        <w:t xml:space="preserve">##   6 P1_00~ " !!Total:!!Population of one rac~ RACE                              </w:t>
      </w:r>
      <w:r>
        <w:br/>
      </w:r>
      <w:r>
        <w:rPr>
          <w:rStyle w:val="VerbatimChar"/>
        </w:rPr>
        <w:t xml:space="preserve">##   7 P1_00~ " !!Total:!!Population of one rac~ RACE                              </w:t>
      </w:r>
      <w:r>
        <w:br/>
      </w:r>
      <w:r>
        <w:rPr>
          <w:rStyle w:val="VerbatimChar"/>
        </w:rPr>
        <w:t xml:space="preserve">##   8 P1_00~ " !!Total:!!Population of one rac~ RACE                              </w:t>
      </w:r>
      <w:r>
        <w:br/>
      </w:r>
      <w:r>
        <w:rPr>
          <w:rStyle w:val="VerbatimChar"/>
        </w:rPr>
        <w:t xml:space="preserve">##   9 P1_00~ " !!Total:!!Population of one rac~ RACE                              </w:t>
      </w:r>
      <w:r>
        <w:br/>
      </w:r>
      <w:r>
        <w:rPr>
          <w:rStyle w:val="VerbatimChar"/>
        </w:rPr>
        <w:t xml:space="preserve">##  10 P1_00~ " !!Total:!!Population of one rac~ RACE                              </w:t>
      </w:r>
      <w:r>
        <w:br/>
      </w:r>
      <w:r>
        <w:rPr>
          <w:rStyle w:val="VerbatimChar"/>
        </w:rPr>
        <w:t xml:space="preserve">##  11 P1_00~ " !!Total:!!Population of one rac~ RACE                              </w:t>
      </w:r>
      <w:r>
        <w:br/>
      </w:r>
      <w:r>
        <w:rPr>
          <w:rStyle w:val="VerbatimChar"/>
        </w:rPr>
        <w:t xml:space="preserve">##  12 P1_00~ " !!Total:!!Population of two or ~ RACE                              </w:t>
      </w:r>
      <w:r>
        <w:br/>
      </w:r>
      <w:r>
        <w:rPr>
          <w:rStyle w:val="VerbatimChar"/>
        </w:rPr>
        <w:t xml:space="preserve">##  13 P1_01~ " !!Total:!!Population of two or ~ RACE                              </w:t>
      </w:r>
      <w:r>
        <w:br/>
      </w:r>
      <w:r>
        <w:rPr>
          <w:rStyle w:val="VerbatimChar"/>
        </w:rPr>
        <w:t xml:space="preserve">##  14 P1_01~ " !!Total:!!Population of two or ~ RACE                              </w:t>
      </w:r>
      <w:r>
        <w:br/>
      </w:r>
      <w:r>
        <w:rPr>
          <w:rStyle w:val="VerbatimChar"/>
        </w:rPr>
        <w:t xml:space="preserve">##  15 P1_01~ " !!Total:!!Population of two or ~ RACE                              </w:t>
      </w:r>
      <w:r>
        <w:br/>
      </w:r>
      <w:r>
        <w:rPr>
          <w:rStyle w:val="VerbatimChar"/>
        </w:rPr>
        <w:t xml:space="preserve">##  16 P1_01~ " !!Total:!!Population of two or ~ RACE                              </w:t>
      </w:r>
      <w:r>
        <w:br/>
      </w:r>
      <w:r>
        <w:rPr>
          <w:rStyle w:val="VerbatimChar"/>
        </w:rPr>
        <w:t xml:space="preserve">##  17 P1_01~ " !!Total:!!Population of two or ~ RACE                              </w:t>
      </w:r>
      <w:r>
        <w:br/>
      </w:r>
      <w:r>
        <w:rPr>
          <w:rStyle w:val="VerbatimChar"/>
        </w:rPr>
        <w:t xml:space="preserve">##  18 P1_01~ " !!Total:!!Population of two or ~ RACE                              </w:t>
      </w:r>
      <w:r>
        <w:br/>
      </w:r>
      <w:r>
        <w:rPr>
          <w:rStyle w:val="VerbatimChar"/>
        </w:rPr>
        <w:t xml:space="preserve">##  19 P1_01~ " !!Total:!!Population of two or ~ RACE                              </w:t>
      </w:r>
      <w:r>
        <w:br/>
      </w:r>
      <w:r>
        <w:rPr>
          <w:rStyle w:val="VerbatimChar"/>
        </w:rPr>
        <w:t xml:space="preserve">##  20 P1_01~ " !!Total:!!Population of two or ~ RACE                              </w:t>
      </w:r>
      <w:r>
        <w:br/>
      </w:r>
      <w:r>
        <w:rPr>
          <w:rStyle w:val="VerbatimChar"/>
        </w:rPr>
        <w:t xml:space="preserve">##  21 P1_01~ " !!Total:!!Population of two or ~ RACE                              </w:t>
      </w:r>
      <w:r>
        <w:br/>
      </w:r>
      <w:r>
        <w:rPr>
          <w:rStyle w:val="VerbatimChar"/>
        </w:rPr>
        <w:t xml:space="preserve">##  22 P1_01~ " !!Total:!!Population of two or ~ RACE                              </w:t>
      </w:r>
      <w:r>
        <w:br/>
      </w:r>
      <w:r>
        <w:rPr>
          <w:rStyle w:val="VerbatimChar"/>
        </w:rPr>
        <w:t xml:space="preserve">##  23 P1_02~ " !!Total:!!Population of two or ~ RACE                              </w:t>
      </w:r>
      <w:r>
        <w:br/>
      </w:r>
      <w:r>
        <w:rPr>
          <w:rStyle w:val="VerbatimChar"/>
        </w:rPr>
        <w:t xml:space="preserve">##  24 P1_02~ " !!Total:!!Population of two or ~ RACE                              </w:t>
      </w:r>
      <w:r>
        <w:br/>
      </w:r>
      <w:r>
        <w:rPr>
          <w:rStyle w:val="VerbatimChar"/>
        </w:rPr>
        <w:t xml:space="preserve">##  25 P1_02~ " !!Total:!!Population of two or ~ RACE                              </w:t>
      </w:r>
      <w:r>
        <w:br/>
      </w:r>
      <w:r>
        <w:rPr>
          <w:rStyle w:val="VerbatimChar"/>
        </w:rPr>
        <w:t xml:space="preserve">##  26 P1_02~ " !!Total:!!Population of two or ~ RACE                              </w:t>
      </w:r>
      <w:r>
        <w:br/>
      </w:r>
      <w:r>
        <w:rPr>
          <w:rStyle w:val="VerbatimChar"/>
        </w:rPr>
        <w:t xml:space="preserve">##  27 P1_02~ " !!Total:!!Population of two or ~ RACE                              </w:t>
      </w:r>
      <w:r>
        <w:br/>
      </w:r>
      <w:r>
        <w:rPr>
          <w:rStyle w:val="VerbatimChar"/>
        </w:rPr>
        <w:t xml:space="preserve">##  28 P1_02~ " !!Total:!!Population of two or ~ RACE                              </w:t>
      </w:r>
      <w:r>
        <w:br/>
      </w:r>
      <w:r>
        <w:rPr>
          <w:rStyle w:val="VerbatimChar"/>
        </w:rPr>
        <w:t xml:space="preserve">##  29 P1_02~ " !!Total:!!Population of two or ~ RACE                              </w:t>
      </w:r>
      <w:r>
        <w:br/>
      </w:r>
      <w:r>
        <w:rPr>
          <w:rStyle w:val="VerbatimChar"/>
        </w:rPr>
        <w:t xml:space="preserve">##  30 P1_02~ " !!Total:!!Population of two or ~ RACE                              </w:t>
      </w:r>
      <w:r>
        <w:br/>
      </w:r>
      <w:r>
        <w:rPr>
          <w:rStyle w:val="VerbatimChar"/>
        </w:rPr>
        <w:t xml:space="preserve">##  31 P1_02~ " !!Total:!!Population of two or ~ RACE                              </w:t>
      </w:r>
      <w:r>
        <w:br/>
      </w:r>
      <w:r>
        <w:rPr>
          <w:rStyle w:val="VerbatimChar"/>
        </w:rPr>
        <w:t xml:space="preserve">##  32 P1_02~ " !!Total:!!Population of two or ~ RACE                              </w:t>
      </w:r>
      <w:r>
        <w:br/>
      </w:r>
      <w:r>
        <w:rPr>
          <w:rStyle w:val="VerbatimChar"/>
        </w:rPr>
        <w:lastRenderedPageBreak/>
        <w:t xml:space="preserve">##  33 P1_03~ " !!Total:!!Population of two or ~ RACE                              </w:t>
      </w:r>
      <w:r>
        <w:br/>
      </w:r>
      <w:r>
        <w:rPr>
          <w:rStyle w:val="VerbatimChar"/>
        </w:rPr>
        <w:t xml:space="preserve">##  34 P1_03~ " !!Total:!!Population of two or ~ RACE                              </w:t>
      </w:r>
      <w:r>
        <w:br/>
      </w:r>
      <w:r>
        <w:rPr>
          <w:rStyle w:val="VerbatimChar"/>
        </w:rPr>
        <w:t xml:space="preserve">##  35 P1_03~ " !!Total:!!Population of two or ~ RACE                              </w:t>
      </w:r>
      <w:r>
        <w:br/>
      </w:r>
      <w:r>
        <w:rPr>
          <w:rStyle w:val="VerbatimChar"/>
        </w:rPr>
        <w:t xml:space="preserve">##  36 P1_03~ " !!Total:!!Population of two or ~ RACE                              </w:t>
      </w:r>
      <w:r>
        <w:br/>
      </w:r>
      <w:r>
        <w:rPr>
          <w:rStyle w:val="VerbatimChar"/>
        </w:rPr>
        <w:t xml:space="preserve">##  37 P1_03~ " !!Total:!!Population of two or ~ RACE                              </w:t>
      </w:r>
      <w:r>
        <w:br/>
      </w:r>
      <w:r>
        <w:rPr>
          <w:rStyle w:val="VerbatimChar"/>
        </w:rPr>
        <w:t xml:space="preserve">##  38 P1_03~ " !!Total:!!Population of two or ~ RACE                              </w:t>
      </w:r>
      <w:r>
        <w:br/>
      </w:r>
      <w:r>
        <w:rPr>
          <w:rStyle w:val="VerbatimChar"/>
        </w:rPr>
        <w:t xml:space="preserve">##  39 P1_03~ " !!Total:!!Population of two or ~ RACE                              </w:t>
      </w:r>
      <w:r>
        <w:br/>
      </w:r>
      <w:r>
        <w:rPr>
          <w:rStyle w:val="VerbatimChar"/>
        </w:rPr>
        <w:t xml:space="preserve">##  40 P1_03~ " !!Total:!!Population of two or ~ RACE                              </w:t>
      </w:r>
      <w:r>
        <w:br/>
      </w:r>
      <w:r>
        <w:rPr>
          <w:rStyle w:val="VerbatimChar"/>
        </w:rPr>
        <w:t xml:space="preserve">##  41 P1_03~ " !!Total:!!Population of two or ~ RACE                              </w:t>
      </w:r>
      <w:r>
        <w:br/>
      </w:r>
      <w:r>
        <w:rPr>
          <w:rStyle w:val="VerbatimChar"/>
        </w:rPr>
        <w:t xml:space="preserve">##  42 P1_03~ " !!Total:!!Population of two or ~ RACE                              </w:t>
      </w:r>
      <w:r>
        <w:br/>
      </w:r>
      <w:r>
        <w:rPr>
          <w:rStyle w:val="VerbatimChar"/>
        </w:rPr>
        <w:t xml:space="preserve">##  43 P1_04~ " !!Total:!!Population of two or ~ RACE                              </w:t>
      </w:r>
      <w:r>
        <w:br/>
      </w:r>
      <w:r>
        <w:rPr>
          <w:rStyle w:val="VerbatimChar"/>
        </w:rPr>
        <w:t xml:space="preserve">##  44 P1_04~ " !!Total:!!Population of two or ~ RACE                              </w:t>
      </w:r>
      <w:r>
        <w:br/>
      </w:r>
      <w:r>
        <w:rPr>
          <w:rStyle w:val="VerbatimChar"/>
        </w:rPr>
        <w:t xml:space="preserve">##  45 P1_04~ " !!Total:!!Population of two or ~ RACE                              </w:t>
      </w:r>
      <w:r>
        <w:br/>
      </w:r>
      <w:r>
        <w:rPr>
          <w:rStyle w:val="VerbatimChar"/>
        </w:rPr>
        <w:t xml:space="preserve">##  46 P1_04~ " !!Total:!!Population of two or ~ RACE                              </w:t>
      </w:r>
      <w:r>
        <w:br/>
      </w:r>
      <w:r>
        <w:rPr>
          <w:rStyle w:val="VerbatimChar"/>
        </w:rPr>
        <w:t xml:space="preserve">##  47 P1_04~ " !!Total:!!Population of two or ~ RACE                              </w:t>
      </w:r>
      <w:r>
        <w:br/>
      </w:r>
      <w:r>
        <w:rPr>
          <w:rStyle w:val="VerbatimChar"/>
        </w:rPr>
        <w:t xml:space="preserve">##  48 P1_04~ " !!Total:!!Population of two or ~ RACE                              </w:t>
      </w:r>
      <w:r>
        <w:br/>
      </w:r>
      <w:r>
        <w:rPr>
          <w:rStyle w:val="VerbatimChar"/>
        </w:rPr>
        <w:t xml:space="preserve">##  49 P1_04~ " !!Total:!!Population of two or ~ RACE                              </w:t>
      </w:r>
      <w:r>
        <w:br/>
      </w:r>
      <w:r>
        <w:rPr>
          <w:rStyle w:val="VerbatimChar"/>
        </w:rPr>
        <w:t xml:space="preserve">##  50 P1_04~ " !!Total:!!Population of two or ~ RACE                              </w:t>
      </w:r>
      <w:r>
        <w:br/>
      </w:r>
      <w:r>
        <w:rPr>
          <w:rStyle w:val="VerbatimChar"/>
        </w:rPr>
        <w:t xml:space="preserve">##  51 P1_04~ " !!Total:!!Population of two or ~ RACE                              </w:t>
      </w:r>
      <w:r>
        <w:br/>
      </w:r>
      <w:r>
        <w:rPr>
          <w:rStyle w:val="VerbatimChar"/>
        </w:rPr>
        <w:t xml:space="preserve">##  52 P1_04~ " !!Total:!!Population of two or ~ RACE                              </w:t>
      </w:r>
      <w:r>
        <w:br/>
      </w:r>
      <w:r>
        <w:rPr>
          <w:rStyle w:val="VerbatimChar"/>
        </w:rPr>
        <w:t xml:space="preserve">##  53 P1_05~ " !!Total:!!Population of two or ~ RACE                              </w:t>
      </w:r>
      <w:r>
        <w:br/>
      </w:r>
      <w:r>
        <w:rPr>
          <w:rStyle w:val="VerbatimChar"/>
        </w:rPr>
        <w:t xml:space="preserve">##  54 P1_05~ " !!Total:!!Population of two or ~ RACE                              </w:t>
      </w:r>
      <w:r>
        <w:br/>
      </w:r>
      <w:r>
        <w:rPr>
          <w:rStyle w:val="VerbatimChar"/>
        </w:rPr>
        <w:t xml:space="preserve">##  55 P1_05~ " !!Total:!!Population of two or ~ RACE                              </w:t>
      </w:r>
      <w:r>
        <w:br/>
      </w:r>
      <w:r>
        <w:rPr>
          <w:rStyle w:val="VerbatimChar"/>
        </w:rPr>
        <w:t xml:space="preserve">##  56 P1_05~ " !!Total:!!Population of two or ~ RACE                              </w:t>
      </w:r>
      <w:r>
        <w:br/>
      </w:r>
      <w:r>
        <w:rPr>
          <w:rStyle w:val="VerbatimChar"/>
        </w:rPr>
        <w:t xml:space="preserve">##  57 P1_05~ " !!Total:!!Population of two or ~ RACE                              </w:t>
      </w:r>
      <w:r>
        <w:br/>
      </w:r>
      <w:r>
        <w:rPr>
          <w:rStyle w:val="VerbatimChar"/>
        </w:rPr>
        <w:t xml:space="preserve">##  58 P1_05~ " !!Total:!!Population of two or ~ RACE                              </w:t>
      </w:r>
      <w:r>
        <w:br/>
      </w:r>
      <w:r>
        <w:rPr>
          <w:rStyle w:val="VerbatimChar"/>
        </w:rPr>
        <w:t xml:space="preserve">##  59 P1_05~ " !!Total:!!Population of two or ~ RACE                              </w:t>
      </w:r>
      <w:r>
        <w:br/>
      </w:r>
      <w:r>
        <w:rPr>
          <w:rStyle w:val="VerbatimChar"/>
        </w:rPr>
        <w:t xml:space="preserve">##  60 P1_05~ " !!Total:!!Population of two or ~ RACE                              </w:t>
      </w:r>
      <w:r>
        <w:br/>
      </w:r>
      <w:r>
        <w:rPr>
          <w:rStyle w:val="VerbatimChar"/>
        </w:rPr>
        <w:t xml:space="preserve">##  61 P1_05~ " !!Total:!!Population of two or ~ RACE                              </w:t>
      </w:r>
      <w:r>
        <w:br/>
      </w:r>
      <w:r>
        <w:rPr>
          <w:rStyle w:val="VerbatimChar"/>
        </w:rPr>
        <w:t xml:space="preserve">##  62 P1_05~ " !!Total:!!Population of two or ~ RACE                              </w:t>
      </w:r>
      <w:r>
        <w:br/>
      </w:r>
      <w:r>
        <w:rPr>
          <w:rStyle w:val="VerbatimChar"/>
        </w:rPr>
        <w:t xml:space="preserve">##  63 P1_06~ " !!Total:!!Population of two or ~ RACE                              </w:t>
      </w:r>
      <w:r>
        <w:br/>
      </w:r>
      <w:r>
        <w:rPr>
          <w:rStyle w:val="VerbatimChar"/>
        </w:rPr>
        <w:t xml:space="preserve">##  64 P1_06~ " !!Total:!!Population of two or ~ RACE                              </w:t>
      </w:r>
      <w:r>
        <w:br/>
      </w:r>
      <w:r>
        <w:rPr>
          <w:rStyle w:val="VerbatimChar"/>
        </w:rPr>
        <w:t xml:space="preserve">##  65 P1_06~ " !!Total:!!Population of two or ~ RACE                              </w:t>
      </w:r>
      <w:r>
        <w:br/>
      </w:r>
      <w:r>
        <w:rPr>
          <w:rStyle w:val="VerbatimChar"/>
        </w:rPr>
        <w:t xml:space="preserve">##  66 P1_06~ " !!Total:!!Population of two or ~ RACE                              </w:t>
      </w:r>
      <w:r>
        <w:br/>
      </w:r>
      <w:r>
        <w:rPr>
          <w:rStyle w:val="VerbatimChar"/>
        </w:rPr>
        <w:t xml:space="preserve">##  67 P1_06~ " !!Total:!!Population of two or ~ RACE                              </w:t>
      </w:r>
      <w:r>
        <w:br/>
      </w:r>
      <w:r>
        <w:rPr>
          <w:rStyle w:val="VerbatimChar"/>
        </w:rPr>
        <w:t xml:space="preserve">##  68 P1_06~ " !!Total:!!Population of two or ~ RACE                              </w:t>
      </w:r>
      <w:r>
        <w:br/>
      </w:r>
      <w:r>
        <w:rPr>
          <w:rStyle w:val="VerbatimChar"/>
        </w:rPr>
        <w:t xml:space="preserve">##  69 P1_06~ " !!Total:!!Population of two or ~ RACE                              </w:t>
      </w:r>
      <w:r>
        <w:br/>
      </w:r>
      <w:r>
        <w:rPr>
          <w:rStyle w:val="VerbatimChar"/>
        </w:rPr>
        <w:t xml:space="preserve">##  70 P1_06~ " !!Total:!!Population of two or ~ RACE                              </w:t>
      </w:r>
      <w:r>
        <w:br/>
      </w:r>
      <w:r>
        <w:rPr>
          <w:rStyle w:val="VerbatimChar"/>
        </w:rPr>
        <w:t xml:space="preserve">##  71 P1_06~ " !!Total:!!Population of two or ~ RACE                              </w:t>
      </w:r>
      <w:r>
        <w:br/>
      </w:r>
      <w:r>
        <w:rPr>
          <w:rStyle w:val="VerbatimChar"/>
        </w:rPr>
        <w:t xml:space="preserve">##  72 P1_06~ " !!Total:!!Population of two or ~ RACE                              </w:t>
      </w:r>
      <w:r>
        <w:br/>
      </w:r>
      <w:r>
        <w:rPr>
          <w:rStyle w:val="VerbatimChar"/>
        </w:rPr>
        <w:t xml:space="preserve">##  73 P1_07~ " !!Total:!!Population of two or ~ RACE                              </w:t>
      </w:r>
      <w:r>
        <w:br/>
      </w:r>
      <w:r>
        <w:rPr>
          <w:rStyle w:val="VerbatimChar"/>
        </w:rPr>
        <w:t xml:space="preserve">##  74 P1_07~ " !!Total:!!Population of two or ~ RACE                              </w:t>
      </w:r>
      <w:r>
        <w:br/>
      </w:r>
      <w:r>
        <w:rPr>
          <w:rStyle w:val="VerbatimChar"/>
        </w:rPr>
        <w:t>##  75 P2_00~ " !!Total:"                        HISPANIC OR LATINO, AND NOT HISPA~</w:t>
      </w:r>
      <w:r>
        <w:br/>
      </w:r>
      <w:r>
        <w:rPr>
          <w:rStyle w:val="VerbatimChar"/>
        </w:rPr>
        <w:t>##  76 P2_00~ " !!Total:!!Hispanic or Latino"    HISPANIC OR LATINO, AND NOT HISPA~</w:t>
      </w:r>
      <w:r>
        <w:br/>
      </w:r>
      <w:r>
        <w:rPr>
          <w:rStyle w:val="VerbatimChar"/>
        </w:rPr>
        <w:t>##  77 P2_00~ " !!Total:!!Not Hispanic or Latin~ HISPANIC OR LATINO, AND NOT HISPA~</w:t>
      </w:r>
      <w:r>
        <w:br/>
      </w:r>
      <w:r>
        <w:rPr>
          <w:rStyle w:val="VerbatimChar"/>
        </w:rPr>
        <w:t>##  78 P2_00~ " !!Total:!!Not Hispanic or Latin~ HISPANIC OR LATINO, AND NOT HISPA~</w:t>
      </w:r>
      <w:r>
        <w:br/>
      </w:r>
      <w:r>
        <w:rPr>
          <w:rStyle w:val="VerbatimChar"/>
        </w:rPr>
        <w:t>##  79 P2_00~ " !!Total:!!Not Hispanic or Latin~ HISPANIC OR LATINO, AND NOT HISPA~</w:t>
      </w:r>
      <w:r>
        <w:br/>
      </w:r>
      <w:r>
        <w:rPr>
          <w:rStyle w:val="VerbatimChar"/>
        </w:rPr>
        <w:t>##  80 P2_00~ " !!Total:!!Not Hispanic or Latin~ HISPANIC OR LATINO, AND NOT HISPA~</w:t>
      </w:r>
      <w:r>
        <w:br/>
      </w:r>
      <w:r>
        <w:rPr>
          <w:rStyle w:val="VerbatimChar"/>
        </w:rPr>
        <w:t>##  81 P2_00~ " !!Total:!!Not Hispanic or Latin~ HISPANIC OR LATINO, AND NOT HISPA~</w:t>
      </w:r>
      <w:r>
        <w:br/>
      </w:r>
      <w:r>
        <w:rPr>
          <w:rStyle w:val="VerbatimChar"/>
        </w:rPr>
        <w:t>##  82 P2_00~ " !!Total:!!Not Hispanic or Latin~ HISPANIC OR LATINO, AND NOT HISPA~</w:t>
      </w:r>
      <w:r>
        <w:br/>
      </w:r>
      <w:r>
        <w:rPr>
          <w:rStyle w:val="VerbatimChar"/>
        </w:rPr>
        <w:t>##  83 P2_00~ " !!Total:!!Not Hispanic or Latin~ HISPANIC OR LATINO, AND NOT HISPA~</w:t>
      </w:r>
      <w:r>
        <w:br/>
      </w:r>
      <w:r>
        <w:rPr>
          <w:rStyle w:val="VerbatimChar"/>
        </w:rPr>
        <w:t>##  84 P2_01~ " !!Total:!!Not Hispanic or Latin~ HISPANIC OR LATINO, AND NOT HISPA~</w:t>
      </w:r>
      <w:r>
        <w:br/>
      </w:r>
      <w:r>
        <w:rPr>
          <w:rStyle w:val="VerbatimChar"/>
        </w:rPr>
        <w:t>##  85 P2_01~ " !!Total:!!Not Hispanic or Latin~ HISPANIC OR LATINO, AND NOT HISPA~</w:t>
      </w:r>
      <w:r>
        <w:br/>
      </w:r>
      <w:r>
        <w:rPr>
          <w:rStyle w:val="VerbatimChar"/>
        </w:rPr>
        <w:t>##  86 P2_01~ " !!Total:!!Not Hispanic or Latin~ HISPANIC OR LATINO, AND NOT HISPA~</w:t>
      </w:r>
      <w:r>
        <w:br/>
      </w:r>
      <w:r>
        <w:rPr>
          <w:rStyle w:val="VerbatimChar"/>
        </w:rPr>
        <w:t>##  87 P2_01~ " !!Total:!!Not Hispanic or Latin~ HISPANIC OR LATINO, AND NOT HISPA~</w:t>
      </w:r>
      <w:r>
        <w:br/>
      </w:r>
      <w:r>
        <w:rPr>
          <w:rStyle w:val="VerbatimChar"/>
        </w:rPr>
        <w:lastRenderedPageBreak/>
        <w:t>##  88 P2_01~ " !!Total:!!Not Hispanic or Latin~ HISPANIC OR LATINO, AND NOT HISPA~</w:t>
      </w:r>
      <w:r>
        <w:br/>
      </w:r>
      <w:r>
        <w:rPr>
          <w:rStyle w:val="VerbatimChar"/>
        </w:rPr>
        <w:t>##  89 P2_01~ " !!Total:!!Not Hispanic or Latin~ HISPANIC OR LATINO, AND NOT HISPA~</w:t>
      </w:r>
      <w:r>
        <w:br/>
      </w:r>
      <w:r>
        <w:rPr>
          <w:rStyle w:val="VerbatimChar"/>
        </w:rPr>
        <w:t>##  90 P2_01~ " !!Total:!!Not Hispanic or Latin~ HISPANIC OR LATINO, AND NOT HISPA~</w:t>
      </w:r>
      <w:r>
        <w:br/>
      </w:r>
      <w:r>
        <w:rPr>
          <w:rStyle w:val="VerbatimChar"/>
        </w:rPr>
        <w:t>##  91 P2_01~ " !!Total:!!Not Hispanic or Latin~ HISPANIC OR LATINO, AND NOT HISPA~</w:t>
      </w:r>
      <w:r>
        <w:br/>
      </w:r>
      <w:r>
        <w:rPr>
          <w:rStyle w:val="VerbatimChar"/>
        </w:rPr>
        <w:t>##  92 P2_01~ " !!Total:!!Not Hispanic or Latin~ HISPANIC OR LATINO, AND NOT HISPA~</w:t>
      </w:r>
      <w:r>
        <w:br/>
      </w:r>
      <w:r>
        <w:rPr>
          <w:rStyle w:val="VerbatimChar"/>
        </w:rPr>
        <w:t>##  93 P2_01~ " !!Total:!!Not Hispanic or Latin~ HISPANIC OR LATINO, AND NOT HISPA~</w:t>
      </w:r>
      <w:r>
        <w:br/>
      </w:r>
      <w:r>
        <w:rPr>
          <w:rStyle w:val="VerbatimChar"/>
        </w:rPr>
        <w:t>##  94 P2_02~ " !!Total:!!Not Hispanic or Latin~ HISPANIC OR LATINO, AND NOT HISPA~</w:t>
      </w:r>
      <w:r>
        <w:br/>
      </w:r>
      <w:r>
        <w:rPr>
          <w:rStyle w:val="VerbatimChar"/>
        </w:rPr>
        <w:t>##  95 P2_02~ " !!Total:!!Not Hispanic or Latin~ HISPANIC OR LATINO, AND NOT HISPA~</w:t>
      </w:r>
      <w:r>
        <w:br/>
      </w:r>
      <w:r>
        <w:rPr>
          <w:rStyle w:val="VerbatimChar"/>
        </w:rPr>
        <w:t>##  96 P2_02~ " !!Total:!!Not Hispanic or Latin~ HISPANIC OR LATINO, AND NOT HISPA~</w:t>
      </w:r>
      <w:r>
        <w:br/>
      </w:r>
      <w:r>
        <w:rPr>
          <w:rStyle w:val="VerbatimChar"/>
        </w:rPr>
        <w:t>##  97 P2_02~ " !!Total:!!Not Hispanic or Latin~ HISPANIC OR LATINO, AND NOT HISPA~</w:t>
      </w:r>
      <w:r>
        <w:br/>
      </w:r>
      <w:r>
        <w:rPr>
          <w:rStyle w:val="VerbatimChar"/>
        </w:rPr>
        <w:t>##  98 P2_02~ " !!Total:!!Not Hispanic or Latin~ HISPANIC OR LATINO, AND NOT HISPA~</w:t>
      </w:r>
      <w:r>
        <w:br/>
      </w:r>
      <w:r>
        <w:rPr>
          <w:rStyle w:val="VerbatimChar"/>
        </w:rPr>
        <w:t>##  99 P2_02~ " !!Total:!!Not Hispanic or Latin~ HISPANIC OR LATINO, AND NOT HISPA~</w:t>
      </w:r>
      <w:r>
        <w:br/>
      </w:r>
      <w:r>
        <w:rPr>
          <w:rStyle w:val="VerbatimChar"/>
        </w:rPr>
        <w:t>## 100 P2_02~ " !!Total:!!Not Hispanic or Latin~ HISPANIC OR LATINO, AND NOT HISPA~</w:t>
      </w:r>
      <w:r>
        <w:br/>
      </w:r>
      <w:r>
        <w:rPr>
          <w:rStyle w:val="VerbatimChar"/>
        </w:rPr>
        <w:t>## 101 P2_02~ " !!Total:!!Not Hispanic or Latin~ HISPANIC OR LATINO, AND NOT HISPA~</w:t>
      </w:r>
      <w:r>
        <w:br/>
      </w:r>
      <w:r>
        <w:rPr>
          <w:rStyle w:val="VerbatimChar"/>
        </w:rPr>
        <w:t>## 102 P2_02~ " !!Total:!!Not Hispanic or Latin~ HISPANIC OR LATINO, AND NOT HISPA~</w:t>
      </w:r>
      <w:r>
        <w:br/>
      </w:r>
      <w:r>
        <w:rPr>
          <w:rStyle w:val="VerbatimChar"/>
        </w:rPr>
        <w:t>## 103 P2_02~ " !!Total:!!Not Hispanic or Latin~ HISPANIC OR LATINO, AND NOT HISPA~</w:t>
      </w:r>
      <w:r>
        <w:br/>
      </w:r>
      <w:r>
        <w:rPr>
          <w:rStyle w:val="VerbatimChar"/>
        </w:rPr>
        <w:t>## 104 P2_03~ " !!Total:!!Not Hispanic or Latin~ HISPANIC OR LATINO, AND NOT HISPA~</w:t>
      </w:r>
      <w:r>
        <w:br/>
      </w:r>
      <w:r>
        <w:rPr>
          <w:rStyle w:val="VerbatimChar"/>
        </w:rPr>
        <w:t>## 105 P2_03~ " !!Total:!!Not Hispanic or Latin~ HISPANIC OR LATINO, AND NOT HISPA~</w:t>
      </w:r>
      <w:r>
        <w:br/>
      </w:r>
      <w:r>
        <w:rPr>
          <w:rStyle w:val="VerbatimChar"/>
        </w:rPr>
        <w:t>## 106 P2_03~ " !!Total:!!Not Hispanic or Latin~ HISPANIC OR LATINO, AND NOT HISPA~</w:t>
      </w:r>
      <w:r>
        <w:br/>
      </w:r>
      <w:r>
        <w:rPr>
          <w:rStyle w:val="VerbatimChar"/>
        </w:rPr>
        <w:t>## 107 P2_03~ " !!Total:!!Not Hispanic or Latin~ HISPANIC OR LATINO, AND NOT HISPA~</w:t>
      </w:r>
      <w:r>
        <w:br/>
      </w:r>
      <w:r>
        <w:rPr>
          <w:rStyle w:val="VerbatimChar"/>
        </w:rPr>
        <w:t>## 108 P2_03~ " !!Total:!!Not Hispanic or Latin~ HISPANIC OR LATINO, AND NOT HISPA~</w:t>
      </w:r>
      <w:r>
        <w:br/>
      </w:r>
      <w:r>
        <w:rPr>
          <w:rStyle w:val="VerbatimChar"/>
        </w:rPr>
        <w:t>## 109 P2_03~ " !!Total:!!Not Hispanic or Latin~ HISPANIC OR LATINO, AND NOT HISPA~</w:t>
      </w:r>
      <w:r>
        <w:br/>
      </w:r>
      <w:r>
        <w:rPr>
          <w:rStyle w:val="VerbatimChar"/>
        </w:rPr>
        <w:t>## 110 P2_03~ " !!Total:!!Not Hispanic or Latin~ HISPANIC OR LATINO, AND NOT HISPA~</w:t>
      </w:r>
      <w:r>
        <w:br/>
      </w:r>
      <w:r>
        <w:rPr>
          <w:rStyle w:val="VerbatimChar"/>
        </w:rPr>
        <w:t>## 111 P2_03~ " !!Total:!!Not Hispanic or Latin~ HISPANIC OR LATINO, AND NOT HISPA~</w:t>
      </w:r>
      <w:r>
        <w:br/>
      </w:r>
      <w:r>
        <w:rPr>
          <w:rStyle w:val="VerbatimChar"/>
        </w:rPr>
        <w:t>## 112 P2_03~ " !!Total:!!Not Hispanic or Latin~ HISPANIC OR LATINO, AND NOT HISPA~</w:t>
      </w:r>
      <w:r>
        <w:br/>
      </w:r>
      <w:r>
        <w:rPr>
          <w:rStyle w:val="VerbatimChar"/>
        </w:rPr>
        <w:t>## 113 P2_03~ " !!Total:!!Not Hispanic or Latin~ HISPANIC OR LATINO, AND NOT HISPA~</w:t>
      </w:r>
      <w:r>
        <w:br/>
      </w:r>
      <w:r>
        <w:rPr>
          <w:rStyle w:val="VerbatimChar"/>
        </w:rPr>
        <w:t>## 114 P2_04~ " !!Total:!!Not Hispanic or Latin~ HISPANIC OR LATINO, AND NOT HISPA~</w:t>
      </w:r>
      <w:r>
        <w:br/>
      </w:r>
      <w:r>
        <w:rPr>
          <w:rStyle w:val="VerbatimChar"/>
        </w:rPr>
        <w:t>## 115 P2_04~ " !!Total:!!Not Hispanic or Latin~ HISPANIC OR LATINO, AND NOT HISPA~</w:t>
      </w:r>
      <w:r>
        <w:br/>
      </w:r>
      <w:r>
        <w:rPr>
          <w:rStyle w:val="VerbatimChar"/>
        </w:rPr>
        <w:t>## 116 P2_04~ " !!Total:!!Not Hispanic or Latin~ HISPANIC OR LATINO, AND NOT HISPA~</w:t>
      </w:r>
      <w:r>
        <w:br/>
      </w:r>
      <w:r>
        <w:rPr>
          <w:rStyle w:val="VerbatimChar"/>
        </w:rPr>
        <w:t>## 117 P2_04~ " !!Total:!!Not Hispanic or Latin~ HISPANIC OR LATINO, AND NOT HISPA~</w:t>
      </w:r>
      <w:r>
        <w:br/>
      </w:r>
      <w:r>
        <w:rPr>
          <w:rStyle w:val="VerbatimChar"/>
        </w:rPr>
        <w:t>## 118 P2_04~ " !!Total:!!Not Hispanic or Latin~ HISPANIC OR LATINO, AND NOT HISPA~</w:t>
      </w:r>
      <w:r>
        <w:br/>
      </w:r>
      <w:r>
        <w:rPr>
          <w:rStyle w:val="VerbatimChar"/>
        </w:rPr>
        <w:t>## 119 P2_04~ " !!Total:!!Not Hispanic or Latin~ HISPANIC OR LATINO, AND NOT HISPA~</w:t>
      </w:r>
      <w:r>
        <w:br/>
      </w:r>
      <w:r>
        <w:rPr>
          <w:rStyle w:val="VerbatimChar"/>
        </w:rPr>
        <w:t>## 120 P2_04~ " !!Total:!!Not Hispanic or Latin~ HISPANIC OR LATINO, AND NOT HISPA~</w:t>
      </w:r>
      <w:r>
        <w:br/>
      </w:r>
      <w:r>
        <w:rPr>
          <w:rStyle w:val="VerbatimChar"/>
        </w:rPr>
        <w:t>## 121 P2_04~ " !!Total:!!Not Hispanic or Latin~ HISPANIC OR LATINO, AND NOT HISPA~</w:t>
      </w:r>
      <w:r>
        <w:br/>
      </w:r>
      <w:r>
        <w:rPr>
          <w:rStyle w:val="VerbatimChar"/>
        </w:rPr>
        <w:t>## 122 P2_04~ " !!Total:!!Not Hispanic or Latin~ HISPANIC OR LATINO, AND NOT HISPA~</w:t>
      </w:r>
      <w:r>
        <w:br/>
      </w:r>
      <w:r>
        <w:rPr>
          <w:rStyle w:val="VerbatimChar"/>
        </w:rPr>
        <w:t>## 123 P2_04~ " !!Total:!!Not Hispanic or Latin~ HISPANIC OR LATINO, AND NOT HISPA~</w:t>
      </w:r>
      <w:r>
        <w:br/>
      </w:r>
      <w:r>
        <w:rPr>
          <w:rStyle w:val="VerbatimChar"/>
        </w:rPr>
        <w:t>## 124 P2_05~ " !!Total:!!Not Hispanic or Latin~ HISPANIC OR LATINO, AND NOT HISPA~</w:t>
      </w:r>
      <w:r>
        <w:br/>
      </w:r>
      <w:r>
        <w:rPr>
          <w:rStyle w:val="VerbatimChar"/>
        </w:rPr>
        <w:t>## 125 P2_05~ " !!Total:!!Not Hispanic or Latin~ HISPANIC OR LATINO, AND NOT HISPA~</w:t>
      </w:r>
      <w:r>
        <w:br/>
      </w:r>
      <w:r>
        <w:rPr>
          <w:rStyle w:val="VerbatimChar"/>
        </w:rPr>
        <w:t>## 126 P2_05~ " !!Total:!!Not Hispanic or Latin~ HISPANIC OR LATINO, AND NOT HISPA~</w:t>
      </w:r>
      <w:r>
        <w:br/>
      </w:r>
      <w:r>
        <w:rPr>
          <w:rStyle w:val="VerbatimChar"/>
        </w:rPr>
        <w:t>## 127 P2_05~ " !!Total:!!Not Hispanic or Latin~ HISPANIC OR LATINO, AND NOT HISPA~</w:t>
      </w:r>
      <w:r>
        <w:br/>
      </w:r>
      <w:r>
        <w:rPr>
          <w:rStyle w:val="VerbatimChar"/>
        </w:rPr>
        <w:t>## 128 P2_05~ " !!Total:!!Not Hispanic or Latin~ HISPANIC OR LATINO, AND NOT HISPA~</w:t>
      </w:r>
      <w:r>
        <w:br/>
      </w:r>
      <w:r>
        <w:rPr>
          <w:rStyle w:val="VerbatimChar"/>
        </w:rPr>
        <w:t>## 129 P2_05~ " !!Total:!!Not Hispanic or Latin~ HISPANIC OR LATINO, AND NOT HISPA~</w:t>
      </w:r>
      <w:r>
        <w:br/>
      </w:r>
      <w:r>
        <w:rPr>
          <w:rStyle w:val="VerbatimChar"/>
        </w:rPr>
        <w:t>## 130 P2_05~ " !!Total:!!Not Hispanic or Latin~ HISPANIC OR LATINO, AND NOT HISPA~</w:t>
      </w:r>
      <w:r>
        <w:br/>
      </w:r>
      <w:r>
        <w:rPr>
          <w:rStyle w:val="VerbatimChar"/>
        </w:rPr>
        <w:t>## 131 P2_05~ " !!Total:!!Not Hispanic or Latin~ HISPANIC OR LATINO, AND NOT HISPA~</w:t>
      </w:r>
      <w:r>
        <w:br/>
      </w:r>
      <w:r>
        <w:rPr>
          <w:rStyle w:val="VerbatimChar"/>
        </w:rPr>
        <w:t>## 132 P2_05~ " !!Total:!!Not Hispanic or Latin~ HISPANIC OR LATINO, AND NOT HISPA~</w:t>
      </w:r>
      <w:r>
        <w:br/>
      </w:r>
      <w:r>
        <w:rPr>
          <w:rStyle w:val="VerbatimChar"/>
        </w:rPr>
        <w:t>## 133 P2_05~ " !!Total:!!Not Hispanic or Latin~ HISPANIC OR LATINO, AND NOT HISPA~</w:t>
      </w:r>
      <w:r>
        <w:br/>
      </w:r>
      <w:r>
        <w:rPr>
          <w:rStyle w:val="VerbatimChar"/>
        </w:rPr>
        <w:t>## 134 P2_06~ " !!Total:!!Not Hispanic or Latin~ HISPANIC OR LATINO, AND NOT HISPA~</w:t>
      </w:r>
      <w:r>
        <w:br/>
      </w:r>
      <w:r>
        <w:rPr>
          <w:rStyle w:val="VerbatimChar"/>
        </w:rPr>
        <w:t>## 135 P2_06~ " !!Total:!!Not Hispanic or Latin~ HISPANIC OR LATINO, AND NOT HISPA~</w:t>
      </w:r>
      <w:r>
        <w:br/>
      </w:r>
      <w:r>
        <w:rPr>
          <w:rStyle w:val="VerbatimChar"/>
        </w:rPr>
        <w:t>## 136 P2_06~ " !!Total:!!Not Hispanic or Latin~ HISPANIC OR LATINO, AND NOT HISPA~</w:t>
      </w:r>
      <w:r>
        <w:br/>
      </w:r>
      <w:r>
        <w:rPr>
          <w:rStyle w:val="VerbatimChar"/>
        </w:rPr>
        <w:t>## 137 P2_06~ " !!Total:!!Not Hispanic or Latin~ HISPANIC OR LATINO, AND NOT HISPA~</w:t>
      </w:r>
      <w:r>
        <w:br/>
      </w:r>
      <w:r>
        <w:rPr>
          <w:rStyle w:val="VerbatimChar"/>
        </w:rPr>
        <w:t>## 138 P2_06~ " !!Total:!!Not Hispanic or Latin~ HISPANIC OR LATINO, AND NOT HISPA~</w:t>
      </w:r>
      <w:r>
        <w:br/>
      </w:r>
      <w:r>
        <w:rPr>
          <w:rStyle w:val="VerbatimChar"/>
        </w:rPr>
        <w:t>## 139 P2_06~ " !!Total:!!Not Hispanic or Latin~ HISPANIC OR LATINO, AND NOT HISPA~</w:t>
      </w:r>
      <w:r>
        <w:br/>
      </w:r>
      <w:r>
        <w:rPr>
          <w:rStyle w:val="VerbatimChar"/>
        </w:rPr>
        <w:t>## 140 P2_06~ " !!Total:!!Not Hispanic or Latin~ HISPANIC OR LATINO, AND NOT HISPA~</w:t>
      </w:r>
      <w:r>
        <w:br/>
      </w:r>
      <w:r>
        <w:rPr>
          <w:rStyle w:val="VerbatimChar"/>
        </w:rPr>
        <w:t>## 141 P2_06~ " !!Total:!!Not Hispanic or Latin~ HISPANIC OR LATINO, AND NOT HISPA~</w:t>
      </w:r>
      <w:r>
        <w:br/>
      </w:r>
      <w:r>
        <w:rPr>
          <w:rStyle w:val="VerbatimChar"/>
        </w:rPr>
        <w:t>## 142 P2_06~ " !!Total:!!Not Hispanic or Latin~ HISPANIC OR LATINO, AND NOT HISPA~</w:t>
      </w:r>
      <w:r>
        <w:br/>
      </w:r>
      <w:r>
        <w:rPr>
          <w:rStyle w:val="VerbatimChar"/>
        </w:rPr>
        <w:lastRenderedPageBreak/>
        <w:t>## 143 P2_06~ " !!Total:!!Not Hispanic or Latin~ HISPANIC OR LATINO, AND NOT HISPA~</w:t>
      </w:r>
      <w:r>
        <w:br/>
      </w:r>
      <w:r>
        <w:rPr>
          <w:rStyle w:val="VerbatimChar"/>
        </w:rPr>
        <w:t>## 144 P2_07~ " !!Total:!!Not Hispanic or Latin~ HISPANIC OR LATINO, AND NOT HISPA~</w:t>
      </w:r>
      <w:r>
        <w:br/>
      </w:r>
      <w:r>
        <w:rPr>
          <w:rStyle w:val="VerbatimChar"/>
        </w:rPr>
        <w:t>## 145 P2_07~ " !!Total:!!Not Hispanic or Latin~ HISPANIC OR LATINO, AND NOT HISPA~</w:t>
      </w:r>
      <w:r>
        <w:br/>
      </w:r>
      <w:r>
        <w:rPr>
          <w:rStyle w:val="VerbatimChar"/>
        </w:rPr>
        <w:t>## 146 P2_07~ " !!Total:!!Not Hispanic or Latin~ HISPANIC OR LATINO, AND NOT HISPA~</w:t>
      </w:r>
      <w:r>
        <w:br/>
      </w:r>
      <w:r>
        <w:rPr>
          <w:rStyle w:val="VerbatimChar"/>
        </w:rPr>
        <w:t>## 147 P2_07~ " !!Total:!!Not Hispanic or Latin~ HISPANIC OR LATINO, AND NOT HISPA~</w:t>
      </w:r>
      <w:r>
        <w:br/>
      </w:r>
      <w:r>
        <w:rPr>
          <w:rStyle w:val="VerbatimChar"/>
        </w:rPr>
        <w:t>## 148 P3_00~ " !!Total:"                        RACE FOR THE POPULATION 18 YEARS ~</w:t>
      </w:r>
      <w:r>
        <w:br/>
      </w:r>
      <w:r>
        <w:rPr>
          <w:rStyle w:val="VerbatimChar"/>
        </w:rPr>
        <w:t>## 149 P3_00~ " !!Total:!!Population of one rac~ RACE FOR THE POPULATION 18 YEARS ~</w:t>
      </w:r>
      <w:r>
        <w:br/>
      </w:r>
      <w:r>
        <w:rPr>
          <w:rStyle w:val="VerbatimChar"/>
        </w:rPr>
        <w:t>## 150 P3_00~ " !!Total:!!Population of one rac~ RACE FOR THE POPULATION 18 YEARS ~</w:t>
      </w:r>
      <w:r>
        <w:br/>
      </w:r>
      <w:r>
        <w:rPr>
          <w:rStyle w:val="VerbatimChar"/>
        </w:rPr>
        <w:t>## 151 P3_00~ " !!Total:!!Population of one rac~ RACE FOR THE POPULATION 18 YEARS ~</w:t>
      </w:r>
      <w:r>
        <w:br/>
      </w:r>
      <w:r>
        <w:rPr>
          <w:rStyle w:val="VerbatimChar"/>
        </w:rPr>
        <w:t>## 152 P3_00~ " !!Total:!!Population of one rac~ RACE FOR THE POPULATION 18 YEARS ~</w:t>
      </w:r>
      <w:r>
        <w:br/>
      </w:r>
      <w:r>
        <w:rPr>
          <w:rStyle w:val="VerbatimChar"/>
        </w:rPr>
        <w:t>## 153 P3_00~ " !!Total:!!Population of one rac~ RACE FOR THE POPULATION 18 YEARS ~</w:t>
      </w:r>
      <w:r>
        <w:br/>
      </w:r>
      <w:r>
        <w:rPr>
          <w:rStyle w:val="VerbatimChar"/>
        </w:rPr>
        <w:t>## 154 P3_00~ " !!Total:!!Population of one rac~ RACE FOR THE POPULATION 18 YEARS ~</w:t>
      </w:r>
      <w:r>
        <w:br/>
      </w:r>
      <w:r>
        <w:rPr>
          <w:rStyle w:val="VerbatimChar"/>
        </w:rPr>
        <w:t>## 155 P3_00~ " !!Total:!!Population of one rac~ RACE FOR THE POPULATION 18 YEARS ~</w:t>
      </w:r>
      <w:r>
        <w:br/>
      </w:r>
      <w:r>
        <w:rPr>
          <w:rStyle w:val="VerbatimChar"/>
        </w:rPr>
        <w:t>## 156 P3_00~ " !!Total:!!Population of two or ~ RACE FOR THE POPULATION 18 YEARS ~</w:t>
      </w:r>
      <w:r>
        <w:br/>
      </w:r>
      <w:r>
        <w:rPr>
          <w:rStyle w:val="VerbatimChar"/>
        </w:rPr>
        <w:t>## 157 P3_01~ " !!Total:!!Population of two or ~ RACE FOR THE POPULATION 18 YEARS ~</w:t>
      </w:r>
      <w:r>
        <w:br/>
      </w:r>
      <w:r>
        <w:rPr>
          <w:rStyle w:val="VerbatimChar"/>
        </w:rPr>
        <w:t>## 158 P3_01~ " !!Total:!!Population of two or ~ RACE FOR THE POPULATION 18 YEARS ~</w:t>
      </w:r>
      <w:r>
        <w:br/>
      </w:r>
      <w:r>
        <w:rPr>
          <w:rStyle w:val="VerbatimChar"/>
        </w:rPr>
        <w:t>## 159 P3_01~ " !!Total:!!Population of two or ~ RACE FOR THE POPULATION 18 YEARS ~</w:t>
      </w:r>
      <w:r>
        <w:br/>
      </w:r>
      <w:r>
        <w:rPr>
          <w:rStyle w:val="VerbatimChar"/>
        </w:rPr>
        <w:t>## 160 P3_01~ " !!Total:!!Population of two or ~ RACE FOR THE POPULATION 18 YEARS ~</w:t>
      </w:r>
      <w:r>
        <w:br/>
      </w:r>
      <w:r>
        <w:rPr>
          <w:rStyle w:val="VerbatimChar"/>
        </w:rPr>
        <w:t>## 161 P3_01~ " !!Total:!!Population of two or ~ RACE FOR THE POPULATION 18 YEARS ~</w:t>
      </w:r>
      <w:r>
        <w:br/>
      </w:r>
      <w:r>
        <w:rPr>
          <w:rStyle w:val="VerbatimChar"/>
        </w:rPr>
        <w:t>## 162 P3_01~ " !!Total:!!Population of two or ~ RACE FOR THE POPULATION 18 YEARS ~</w:t>
      </w:r>
      <w:r>
        <w:br/>
      </w:r>
      <w:r>
        <w:rPr>
          <w:rStyle w:val="VerbatimChar"/>
        </w:rPr>
        <w:t>## 163 P3_01~ " !!Total:!!Population of two or ~ RACE FOR THE POPULATION 18 YEARS ~</w:t>
      </w:r>
      <w:r>
        <w:br/>
      </w:r>
      <w:r>
        <w:rPr>
          <w:rStyle w:val="VerbatimChar"/>
        </w:rPr>
        <w:t>## 164 P3_01~ " !!Total:!!Population of two or ~ RACE FOR THE POPULATION 18 YEARS ~</w:t>
      </w:r>
      <w:r>
        <w:br/>
      </w:r>
      <w:r>
        <w:rPr>
          <w:rStyle w:val="VerbatimChar"/>
        </w:rPr>
        <w:t>## 165 P3_01~ " !!Total:!!Population of two or ~ RACE FOR THE POPULATION 18 YEARS ~</w:t>
      </w:r>
      <w:r>
        <w:br/>
      </w:r>
      <w:r>
        <w:rPr>
          <w:rStyle w:val="VerbatimChar"/>
        </w:rPr>
        <w:t>## 166 P3_01~ " !!Total:!!Population of two or ~ RACE FOR THE POPULATION 18 YEARS ~</w:t>
      </w:r>
      <w:r>
        <w:br/>
      </w:r>
      <w:r>
        <w:rPr>
          <w:rStyle w:val="VerbatimChar"/>
        </w:rPr>
        <w:t>## 167 P3_02~ " !!Total:!!Population of two or ~ RACE FOR THE POPULATION 18 YEARS ~</w:t>
      </w:r>
      <w:r>
        <w:br/>
      </w:r>
      <w:r>
        <w:rPr>
          <w:rStyle w:val="VerbatimChar"/>
        </w:rPr>
        <w:t>## 168 P3_02~ " !!Total:!!Population of two or ~ RACE FOR THE POPULATION 18 YEARS ~</w:t>
      </w:r>
      <w:r>
        <w:br/>
      </w:r>
      <w:r>
        <w:rPr>
          <w:rStyle w:val="VerbatimChar"/>
        </w:rPr>
        <w:t>## 169 P3_02~ " !!Total:!!Population of two or ~ RACE FOR THE POPULATION 18 YEARS ~</w:t>
      </w:r>
      <w:r>
        <w:br/>
      </w:r>
      <w:r>
        <w:rPr>
          <w:rStyle w:val="VerbatimChar"/>
        </w:rPr>
        <w:t>## 170 P3_02~ " !!Total:!!Population of two or ~ RACE FOR THE POPULATION 18 YEARS ~</w:t>
      </w:r>
      <w:r>
        <w:br/>
      </w:r>
      <w:r>
        <w:rPr>
          <w:rStyle w:val="VerbatimChar"/>
        </w:rPr>
        <w:t>## 171 P3_02~ " !!Total:!!Population of two or ~ RACE FOR THE POPULATION 18 YEARS ~</w:t>
      </w:r>
      <w:r>
        <w:br/>
      </w:r>
      <w:r>
        <w:rPr>
          <w:rStyle w:val="VerbatimChar"/>
        </w:rPr>
        <w:t>## 172 P3_02~ " !!Total:!!Population of two or ~ RACE FOR THE POPULATION 18 YEARS ~</w:t>
      </w:r>
      <w:r>
        <w:br/>
      </w:r>
      <w:r>
        <w:rPr>
          <w:rStyle w:val="VerbatimChar"/>
        </w:rPr>
        <w:t>## 173 P3_02~ " !!Total:!!Population of two or ~ RACE FOR THE POPULATION 18 YEARS ~</w:t>
      </w:r>
      <w:r>
        <w:br/>
      </w:r>
      <w:r>
        <w:rPr>
          <w:rStyle w:val="VerbatimChar"/>
        </w:rPr>
        <w:t>## 174 P3_02~ " !!Total:!!Population of two or ~ RACE FOR THE POPULATION 18 YEARS ~</w:t>
      </w:r>
      <w:r>
        <w:br/>
      </w:r>
      <w:r>
        <w:rPr>
          <w:rStyle w:val="VerbatimChar"/>
        </w:rPr>
        <w:t>## 175 P3_02~ " !!Total:!!Population of two or ~ RACE FOR THE POPULATION 18 YEARS ~</w:t>
      </w:r>
      <w:r>
        <w:br/>
      </w:r>
      <w:r>
        <w:rPr>
          <w:rStyle w:val="VerbatimChar"/>
        </w:rPr>
        <w:t>## 176 P3_02~ " !!Total:!!Population of two or ~ RACE FOR THE POPULATION 18 YEARS ~</w:t>
      </w:r>
      <w:r>
        <w:br/>
      </w:r>
      <w:r>
        <w:rPr>
          <w:rStyle w:val="VerbatimChar"/>
        </w:rPr>
        <w:t>## 177 P3_03~ " !!Total:!!Population of two or ~ RACE FOR THE POPULATION 18 YEARS ~</w:t>
      </w:r>
      <w:r>
        <w:br/>
      </w:r>
      <w:r>
        <w:rPr>
          <w:rStyle w:val="VerbatimChar"/>
        </w:rPr>
        <w:t>## 178 P3_03~ " !!Total:!!Population of two or ~ RACE FOR THE POPULATION 18 YEARS ~</w:t>
      </w:r>
      <w:r>
        <w:br/>
      </w:r>
      <w:r>
        <w:rPr>
          <w:rStyle w:val="VerbatimChar"/>
        </w:rPr>
        <w:t>## 179 P3_03~ " !!Total:!!Population of two or ~ RACE FOR THE POPULATION 18 YEARS ~</w:t>
      </w:r>
      <w:r>
        <w:br/>
      </w:r>
      <w:r>
        <w:rPr>
          <w:rStyle w:val="VerbatimChar"/>
        </w:rPr>
        <w:t>## 180 P3_03~ " !!Total:!!Population of two or ~ RACE FOR THE POPULATION 18 YEARS ~</w:t>
      </w:r>
      <w:r>
        <w:br/>
      </w:r>
      <w:r>
        <w:rPr>
          <w:rStyle w:val="VerbatimChar"/>
        </w:rPr>
        <w:t>## 181 P3_03~ " !!Total:!!Population of two or ~ RACE FOR THE POPULATION 18 YEARS ~</w:t>
      </w:r>
      <w:r>
        <w:br/>
      </w:r>
      <w:r>
        <w:rPr>
          <w:rStyle w:val="VerbatimChar"/>
        </w:rPr>
        <w:t>## 182 P3_03~ " !!Total:!!Population of two or ~ RACE FOR THE POPULATION 18 YEARS ~</w:t>
      </w:r>
      <w:r>
        <w:br/>
      </w:r>
      <w:r>
        <w:rPr>
          <w:rStyle w:val="VerbatimChar"/>
        </w:rPr>
        <w:t>## 183 P3_03~ " !!Total:!!Population of two or ~ RACE FOR THE POPULATION 18 YEARS ~</w:t>
      </w:r>
      <w:r>
        <w:br/>
      </w:r>
      <w:r>
        <w:rPr>
          <w:rStyle w:val="VerbatimChar"/>
        </w:rPr>
        <w:t>## 184 P3_03~ " !!Total:!!Population of two or ~ RACE FOR THE POPULATION 18 YEARS ~</w:t>
      </w:r>
      <w:r>
        <w:br/>
      </w:r>
      <w:r>
        <w:rPr>
          <w:rStyle w:val="VerbatimChar"/>
        </w:rPr>
        <w:t>## 185 P3_03~ " !!Total:!!Population of two or ~ RACE FOR THE POPULATION 18 YEARS ~</w:t>
      </w:r>
      <w:r>
        <w:br/>
      </w:r>
      <w:r>
        <w:rPr>
          <w:rStyle w:val="VerbatimChar"/>
        </w:rPr>
        <w:t>## 186 P3_03~ " !!Total:!!Population of two or ~ RACE FOR THE POPULATION 18 YEARS ~</w:t>
      </w:r>
      <w:r>
        <w:br/>
      </w:r>
      <w:r>
        <w:rPr>
          <w:rStyle w:val="VerbatimChar"/>
        </w:rPr>
        <w:t>## 187 P3_04~ " !!Total:!!Population of two or ~ RACE FOR THE POPULATION 18 YEARS ~</w:t>
      </w:r>
      <w:r>
        <w:br/>
      </w:r>
      <w:r>
        <w:rPr>
          <w:rStyle w:val="VerbatimChar"/>
        </w:rPr>
        <w:t>## 188 P3_04~ " !!Total:!!Population of two or ~ RACE FOR THE POPULATION 18 YEARS ~</w:t>
      </w:r>
      <w:r>
        <w:br/>
      </w:r>
      <w:r>
        <w:rPr>
          <w:rStyle w:val="VerbatimChar"/>
        </w:rPr>
        <w:t>## 189 P3_04~ " !!Total:!!Population of two or ~ RACE FOR THE POPULATION 18 YEARS ~</w:t>
      </w:r>
      <w:r>
        <w:br/>
      </w:r>
      <w:r>
        <w:rPr>
          <w:rStyle w:val="VerbatimChar"/>
        </w:rPr>
        <w:t>## 190 P3_04~ " !!Total:!!Population of two or ~ RACE FOR THE POPULATION 18 YEARS ~</w:t>
      </w:r>
      <w:r>
        <w:br/>
      </w:r>
      <w:r>
        <w:rPr>
          <w:rStyle w:val="VerbatimChar"/>
        </w:rPr>
        <w:t>## 191 P3_04~ " !!Total:!!Population of two or ~ RACE FOR THE POPULATION 18 YEARS ~</w:t>
      </w:r>
      <w:r>
        <w:br/>
      </w:r>
      <w:r>
        <w:rPr>
          <w:rStyle w:val="VerbatimChar"/>
        </w:rPr>
        <w:t>## 192 P3_04~ " !!Total:!!Population of two or ~ RACE FOR THE POPULATION 18 YEARS ~</w:t>
      </w:r>
      <w:r>
        <w:br/>
      </w:r>
      <w:r>
        <w:rPr>
          <w:rStyle w:val="VerbatimChar"/>
        </w:rPr>
        <w:t>## 193 P3_04~ " !!Total:!!Population of two or ~ RACE FOR THE POPULATION 18 YEARS ~</w:t>
      </w:r>
      <w:r>
        <w:br/>
      </w:r>
      <w:r>
        <w:rPr>
          <w:rStyle w:val="VerbatimChar"/>
        </w:rPr>
        <w:t>## 194 P3_04~ " !!Total:!!Population of two or ~ RACE FOR THE POPULATION 18 YEARS ~</w:t>
      </w:r>
      <w:r>
        <w:br/>
      </w:r>
      <w:r>
        <w:rPr>
          <w:rStyle w:val="VerbatimChar"/>
        </w:rPr>
        <w:t>## 195 P3_04~ " !!Total:!!Population of two or ~ RACE FOR THE POPULATION 18 YEARS ~</w:t>
      </w:r>
      <w:r>
        <w:br/>
      </w:r>
      <w:r>
        <w:rPr>
          <w:rStyle w:val="VerbatimChar"/>
        </w:rPr>
        <w:t>## 196 P3_04~ " !!Total:!!Population of two or ~ RACE FOR THE POPULATION 18 YEARS ~</w:t>
      </w:r>
      <w:r>
        <w:br/>
      </w:r>
      <w:r>
        <w:rPr>
          <w:rStyle w:val="VerbatimChar"/>
        </w:rPr>
        <w:t>## 197 P3_05~ " !!Total:!!Population of two or ~ RACE FOR THE POPULATION 18 YEARS ~</w:t>
      </w:r>
      <w:r>
        <w:br/>
      </w:r>
      <w:r>
        <w:rPr>
          <w:rStyle w:val="VerbatimChar"/>
        </w:rPr>
        <w:lastRenderedPageBreak/>
        <w:t>## 198 P3_05~ " !!Total:!!Population of two or ~ RACE FOR THE POPULATION 18 YEARS ~</w:t>
      </w:r>
      <w:r>
        <w:br/>
      </w:r>
      <w:r>
        <w:rPr>
          <w:rStyle w:val="VerbatimChar"/>
        </w:rPr>
        <w:t>## 199 P3_05~ " !!Total:!!Population of two or ~ RACE FOR THE POPULATION 18 YEARS ~</w:t>
      </w:r>
      <w:r>
        <w:br/>
      </w:r>
      <w:r>
        <w:rPr>
          <w:rStyle w:val="VerbatimChar"/>
        </w:rPr>
        <w:t>## 200 P3_05~ " !!Total:!!Population of two or ~ RACE FOR THE POPULATION 18 YEARS ~</w:t>
      </w:r>
      <w:r>
        <w:br/>
      </w:r>
      <w:r>
        <w:rPr>
          <w:rStyle w:val="VerbatimChar"/>
        </w:rPr>
        <w:t>## 201 P3_05~ " !!Total:!!Population of two or ~ RACE FOR THE POPULATION 18 YEARS ~</w:t>
      </w:r>
      <w:r>
        <w:br/>
      </w:r>
      <w:r>
        <w:rPr>
          <w:rStyle w:val="VerbatimChar"/>
        </w:rPr>
        <w:t>## 202 P3_05~ " !!Total:!!Population of two or ~ RACE FOR THE POPULATION 18 YEARS ~</w:t>
      </w:r>
      <w:r>
        <w:br/>
      </w:r>
      <w:r>
        <w:rPr>
          <w:rStyle w:val="VerbatimChar"/>
        </w:rPr>
        <w:t>## 203 P3_05~ " !!Total:!!Population of two or ~ RACE FOR THE POPULATION 18 YEARS ~</w:t>
      </w:r>
      <w:r>
        <w:br/>
      </w:r>
      <w:r>
        <w:rPr>
          <w:rStyle w:val="VerbatimChar"/>
        </w:rPr>
        <w:t>## 204 P3_05~ " !!Total:!!Population of two or ~ RACE FOR THE POPULATION 18 YEARS ~</w:t>
      </w:r>
      <w:r>
        <w:br/>
      </w:r>
      <w:r>
        <w:rPr>
          <w:rStyle w:val="VerbatimChar"/>
        </w:rPr>
        <w:t>## 205 P3_05~ " !!Total:!!Population of two or ~ RACE FOR THE POPULATION 18 YEARS ~</w:t>
      </w:r>
      <w:r>
        <w:br/>
      </w:r>
      <w:r>
        <w:rPr>
          <w:rStyle w:val="VerbatimChar"/>
        </w:rPr>
        <w:t>## 206 P3_05~ " !!Total:!!Population of two or ~ RACE FOR THE POPULATION 18 YEARS ~</w:t>
      </w:r>
      <w:r>
        <w:br/>
      </w:r>
      <w:r>
        <w:rPr>
          <w:rStyle w:val="VerbatimChar"/>
        </w:rPr>
        <w:t>## 207 P3_06~ " !!Total:!!Population of two or ~ RACE FOR THE POPULATION 18 YEARS ~</w:t>
      </w:r>
      <w:r>
        <w:br/>
      </w:r>
      <w:r>
        <w:rPr>
          <w:rStyle w:val="VerbatimChar"/>
        </w:rPr>
        <w:t>## 208 P3_06~ " !!Total:!!Population of two or ~ RACE FOR THE POPULATION 18 YEARS ~</w:t>
      </w:r>
      <w:r>
        <w:br/>
      </w:r>
      <w:r>
        <w:rPr>
          <w:rStyle w:val="VerbatimChar"/>
        </w:rPr>
        <w:t>## 209 P3_06~ " !!Total:!!Population of two or ~ RACE FOR THE POPULATION 18 YEARS ~</w:t>
      </w:r>
      <w:r>
        <w:br/>
      </w:r>
      <w:r>
        <w:rPr>
          <w:rStyle w:val="VerbatimChar"/>
        </w:rPr>
        <w:t>## 210 P3_06~ " !!Total:!!Population of two or ~ RACE FOR THE POPULATION 18 YEARS ~</w:t>
      </w:r>
      <w:r>
        <w:br/>
      </w:r>
      <w:r>
        <w:rPr>
          <w:rStyle w:val="VerbatimChar"/>
        </w:rPr>
        <w:t>## 211 P3_06~ " !!Total:!!Population of two or ~ RACE FOR THE POPULATION 18 YEARS ~</w:t>
      </w:r>
      <w:r>
        <w:br/>
      </w:r>
      <w:r>
        <w:rPr>
          <w:rStyle w:val="VerbatimChar"/>
        </w:rPr>
        <w:t>## 212 P3_06~ " !!Total:!!Population of two or ~ RACE FOR THE POPULATION 18 YEARS ~</w:t>
      </w:r>
      <w:r>
        <w:br/>
      </w:r>
      <w:r>
        <w:rPr>
          <w:rStyle w:val="VerbatimChar"/>
        </w:rPr>
        <w:t>## 213 P3_06~ " !!Total:!!Population of two or ~ RACE FOR THE POPULATION 18 YEARS ~</w:t>
      </w:r>
      <w:r>
        <w:br/>
      </w:r>
      <w:r>
        <w:rPr>
          <w:rStyle w:val="VerbatimChar"/>
        </w:rPr>
        <w:t>## 214 P3_06~ " !!Total:!!Population of two or ~ RACE FOR THE POPULATION 18 YEARS ~</w:t>
      </w:r>
      <w:r>
        <w:br/>
      </w:r>
      <w:r>
        <w:rPr>
          <w:rStyle w:val="VerbatimChar"/>
        </w:rPr>
        <w:t>## 215 P3_06~ " !!Total:!!Population of two or ~ RACE FOR THE POPULATION 18 YEARS ~</w:t>
      </w:r>
      <w:r>
        <w:br/>
      </w:r>
      <w:r>
        <w:rPr>
          <w:rStyle w:val="VerbatimChar"/>
        </w:rPr>
        <w:t>## 216 P3_06~ " !!Total:!!Population of two or ~ RACE FOR THE POPULATION 18 YEARS ~</w:t>
      </w:r>
      <w:r>
        <w:br/>
      </w:r>
      <w:r>
        <w:rPr>
          <w:rStyle w:val="VerbatimChar"/>
        </w:rPr>
        <w:t>## 217 P3_07~ " !!Total:!!Population of two or ~ RACE FOR THE POPULATION 18 YEARS ~</w:t>
      </w:r>
      <w:r>
        <w:br/>
      </w:r>
      <w:r>
        <w:rPr>
          <w:rStyle w:val="VerbatimChar"/>
        </w:rPr>
        <w:t>## 218 P3_07~ " !!Total:!!Population of two or ~ RACE FOR THE POPULATION 18 YEARS ~</w:t>
      </w:r>
      <w:r>
        <w:br/>
      </w:r>
      <w:r>
        <w:rPr>
          <w:rStyle w:val="VerbatimChar"/>
        </w:rPr>
        <w:t>## 219 P4_00~ " !!Total:"                        HISPANIC OR LATINO, AND NOT HISPA~</w:t>
      </w:r>
      <w:r>
        <w:br/>
      </w:r>
      <w:r>
        <w:rPr>
          <w:rStyle w:val="VerbatimChar"/>
        </w:rPr>
        <w:t>## 220 P4_00~ " !!Total:!!Hispanic or Latino"    HISPANIC OR LATINO, AND NOT HISPA~</w:t>
      </w:r>
      <w:r>
        <w:br/>
      </w:r>
      <w:r>
        <w:rPr>
          <w:rStyle w:val="VerbatimChar"/>
        </w:rPr>
        <w:t>## 221 P4_00~ " !!Total:!!Not Hispanic or Latin~ HISPANIC OR LATINO, AND NOT HISPA~</w:t>
      </w:r>
      <w:r>
        <w:br/>
      </w:r>
      <w:r>
        <w:rPr>
          <w:rStyle w:val="VerbatimChar"/>
        </w:rPr>
        <w:t>## 222 P4_00~ " !!Total:!!Not Hispanic or Latin~ HISPANIC OR LATINO, AND NOT HISPA~</w:t>
      </w:r>
      <w:r>
        <w:br/>
      </w:r>
      <w:r>
        <w:rPr>
          <w:rStyle w:val="VerbatimChar"/>
        </w:rPr>
        <w:t>## 223 P4_00~ " !!Total:!!Not Hispanic or Latin~ HISPANIC OR LATINO, AND NOT HISPA~</w:t>
      </w:r>
      <w:r>
        <w:br/>
      </w:r>
      <w:r>
        <w:rPr>
          <w:rStyle w:val="VerbatimChar"/>
        </w:rPr>
        <w:t>## 224 P4_00~ " !!Total:!!Not Hispanic or Latin~ HISPANIC OR LATINO, AND NOT HISPA~</w:t>
      </w:r>
      <w:r>
        <w:br/>
      </w:r>
      <w:r>
        <w:rPr>
          <w:rStyle w:val="VerbatimChar"/>
        </w:rPr>
        <w:t>## 225 P4_00~ " !!Total:!!Not Hispanic or Latin~ HISPANIC OR LATINO, AND NOT HISPA~</w:t>
      </w:r>
      <w:r>
        <w:br/>
      </w:r>
      <w:r>
        <w:rPr>
          <w:rStyle w:val="VerbatimChar"/>
        </w:rPr>
        <w:t>## 226 P4_00~ " !!Total:!!Not Hispanic or Latin~ HISPANIC OR LATINO, AND NOT HISPA~</w:t>
      </w:r>
      <w:r>
        <w:br/>
      </w:r>
      <w:r>
        <w:rPr>
          <w:rStyle w:val="VerbatimChar"/>
        </w:rPr>
        <w:t>## 227 P4_00~ " !!Total:!!Not Hispanic or Latin~ HISPANIC OR LATINO, AND NOT HISPA~</w:t>
      </w:r>
      <w:r>
        <w:br/>
      </w:r>
      <w:r>
        <w:rPr>
          <w:rStyle w:val="VerbatimChar"/>
        </w:rPr>
        <w:t>## 228 P4_01~ " !!Total:!!Not Hispanic or Latin~ HISPANIC OR LATINO, AND NOT HISPA~</w:t>
      </w:r>
      <w:r>
        <w:br/>
      </w:r>
      <w:r>
        <w:rPr>
          <w:rStyle w:val="VerbatimChar"/>
        </w:rPr>
        <w:t>## 229 P4_01~ " !!Total:!!Not Hispanic or Latin~ HISPANIC OR LATINO, AND NOT HISPA~</w:t>
      </w:r>
      <w:r>
        <w:br/>
      </w:r>
      <w:r>
        <w:rPr>
          <w:rStyle w:val="VerbatimChar"/>
        </w:rPr>
        <w:t>## 230 P4_01~ " !!Total:!!Not Hispanic or Latin~ HISPANIC OR LATINO, AND NOT HISPA~</w:t>
      </w:r>
      <w:r>
        <w:br/>
      </w:r>
      <w:r>
        <w:rPr>
          <w:rStyle w:val="VerbatimChar"/>
        </w:rPr>
        <w:t>## 231 P4_01~ " !!Total:!!Not Hispanic or Latin~ HISPANIC OR LATINO, AND NOT HISPA~</w:t>
      </w:r>
      <w:r>
        <w:br/>
      </w:r>
      <w:r>
        <w:rPr>
          <w:rStyle w:val="VerbatimChar"/>
        </w:rPr>
        <w:t>## 232 P4_01~ " !!Total:!!Not Hispanic or Latin~ HISPANIC OR LATINO, AND NOT HISPA~</w:t>
      </w:r>
      <w:r>
        <w:br/>
      </w:r>
      <w:r>
        <w:rPr>
          <w:rStyle w:val="VerbatimChar"/>
        </w:rPr>
        <w:t>## 233 P4_01~ " !!Total:!!Not Hispanic or Latin~ HISPANIC OR LATINO, AND NOT HISPA~</w:t>
      </w:r>
      <w:r>
        <w:br/>
      </w:r>
      <w:r>
        <w:rPr>
          <w:rStyle w:val="VerbatimChar"/>
        </w:rPr>
        <w:t>## 234 P4_01~ " !!Total:!!Not Hispanic or Latin~ HISPANIC OR LATINO, AND NOT HISPA~</w:t>
      </w:r>
      <w:r>
        <w:br/>
      </w:r>
      <w:r>
        <w:rPr>
          <w:rStyle w:val="VerbatimChar"/>
        </w:rPr>
        <w:t>## 235 P4_01~ " !!Total:!!Not Hispanic or Latin~ HISPANIC OR LATINO, AND NOT HISPA~</w:t>
      </w:r>
      <w:r>
        <w:br/>
      </w:r>
      <w:r>
        <w:rPr>
          <w:rStyle w:val="VerbatimChar"/>
        </w:rPr>
        <w:t>## 236 P4_01~ " !!Total:!!Not Hispanic or Latin~ HISPANIC OR LATINO, AND NOT HISPA~</w:t>
      </w:r>
      <w:r>
        <w:br/>
      </w:r>
      <w:r>
        <w:rPr>
          <w:rStyle w:val="VerbatimChar"/>
        </w:rPr>
        <w:t>## 237 P4_01~ " !!Total:!!Not Hispanic or Latin~ HISPANIC OR LATINO, AND NOT HISPA~</w:t>
      </w:r>
      <w:r>
        <w:br/>
      </w:r>
      <w:r>
        <w:rPr>
          <w:rStyle w:val="VerbatimChar"/>
        </w:rPr>
        <w:t>## 238 P4_02~ " !!Total:!!Not Hispanic or Latin~ HISPANIC OR LATINO, AND NOT HISPA~</w:t>
      </w:r>
      <w:r>
        <w:br/>
      </w:r>
      <w:r>
        <w:rPr>
          <w:rStyle w:val="VerbatimChar"/>
        </w:rPr>
        <w:t>## 239 P4_02~ " !!Total:!!Not Hispanic or Latin~ HISPANIC OR LATINO, AND NOT HISPA~</w:t>
      </w:r>
      <w:r>
        <w:br/>
      </w:r>
      <w:r>
        <w:rPr>
          <w:rStyle w:val="VerbatimChar"/>
        </w:rPr>
        <w:t>## 240 P4_02~ " !!Total:!!Not Hispanic or Latin~ HISPANIC OR LATINO, AND NOT HISPA~</w:t>
      </w:r>
      <w:r>
        <w:br/>
      </w:r>
      <w:r>
        <w:rPr>
          <w:rStyle w:val="VerbatimChar"/>
        </w:rPr>
        <w:t>## 241 P4_02~ " !!Total:!!Not Hispanic or Latin~ HISPANIC OR LATINO, AND NOT HISPA~</w:t>
      </w:r>
      <w:r>
        <w:br/>
      </w:r>
      <w:r>
        <w:rPr>
          <w:rStyle w:val="VerbatimChar"/>
        </w:rPr>
        <w:t>## 242 P4_02~ " !!Total:!!Not Hispanic or Latin~ HISPANIC OR LATINO, AND NOT HISPA~</w:t>
      </w:r>
      <w:r>
        <w:br/>
      </w:r>
      <w:r>
        <w:rPr>
          <w:rStyle w:val="VerbatimChar"/>
        </w:rPr>
        <w:t>## 243 P4_02~ " !!Total:!!Not Hispanic or Latin~ HISPANIC OR LATINO, AND NOT HISPA~</w:t>
      </w:r>
      <w:r>
        <w:br/>
      </w:r>
      <w:r>
        <w:rPr>
          <w:rStyle w:val="VerbatimChar"/>
        </w:rPr>
        <w:t>## 244 P4_02~ " !!Total:!!Not Hispanic or Latin~ HISPANIC OR LATINO, AND NOT HISPA~</w:t>
      </w:r>
      <w:r>
        <w:br/>
      </w:r>
      <w:r>
        <w:rPr>
          <w:rStyle w:val="VerbatimChar"/>
        </w:rPr>
        <w:t>## 245 P4_02~ " !!Total:!!Not Hispanic or Latin~ HISPANIC OR LATINO, AND NOT HISPA~</w:t>
      </w:r>
      <w:r>
        <w:br/>
      </w:r>
      <w:r>
        <w:rPr>
          <w:rStyle w:val="VerbatimChar"/>
        </w:rPr>
        <w:t>## 246 P4_02~ " !!Total:!!Not Hispanic or Latin~ HISPANIC OR LATINO, AND NOT HISPA~</w:t>
      </w:r>
      <w:r>
        <w:br/>
      </w:r>
      <w:r>
        <w:rPr>
          <w:rStyle w:val="VerbatimChar"/>
        </w:rPr>
        <w:t>## 247 P4_02~ " !!Total:!!Not Hispanic or Latin~ HISPANIC OR LATINO, AND NOT HISPA~</w:t>
      </w:r>
      <w:r>
        <w:br/>
      </w:r>
      <w:r>
        <w:rPr>
          <w:rStyle w:val="VerbatimChar"/>
        </w:rPr>
        <w:t>## 248 P4_03~ " !!Total:!!Not Hispanic or Latin~ HISPANIC OR LATINO, AND NOT HISPA~</w:t>
      </w:r>
      <w:r>
        <w:br/>
      </w:r>
      <w:r>
        <w:rPr>
          <w:rStyle w:val="VerbatimChar"/>
        </w:rPr>
        <w:t>## 249 P4_03~ " !!Total:!!Not Hispanic or Latin~ HISPANIC OR LATINO, AND NOT HISPA~</w:t>
      </w:r>
      <w:r>
        <w:br/>
      </w:r>
      <w:r>
        <w:rPr>
          <w:rStyle w:val="VerbatimChar"/>
        </w:rPr>
        <w:t>## 250 P4_03~ " !!Total:!!Not Hispanic or Latin~ HISPANIC OR LATINO, AND NOT HISPA~</w:t>
      </w:r>
      <w:r>
        <w:br/>
      </w:r>
      <w:r>
        <w:rPr>
          <w:rStyle w:val="VerbatimChar"/>
        </w:rPr>
        <w:t>## 251 P4_03~ " !!Total:!!Not Hispanic or Latin~ HISPANIC OR LATINO, AND NOT HISPA~</w:t>
      </w:r>
      <w:r>
        <w:br/>
      </w:r>
      <w:r>
        <w:rPr>
          <w:rStyle w:val="VerbatimChar"/>
        </w:rPr>
        <w:t>## 252 P4_03~ " !!Total:!!Not Hispanic or Latin~ HISPANIC OR LATINO, AND NOT HISPA~</w:t>
      </w:r>
      <w:r>
        <w:br/>
      </w:r>
      <w:r>
        <w:rPr>
          <w:rStyle w:val="VerbatimChar"/>
        </w:rPr>
        <w:lastRenderedPageBreak/>
        <w:t>## 253 P4_03~ " !!Total:!!Not Hispanic or Latin~ HISPANIC OR LATINO, AND NOT HISPA~</w:t>
      </w:r>
      <w:r>
        <w:br/>
      </w:r>
      <w:r>
        <w:rPr>
          <w:rStyle w:val="VerbatimChar"/>
        </w:rPr>
        <w:t>## 254 P4_03~ " !!Total:!!Not Hispanic or Latin~ HISPANIC OR LATINO, AND NOT HISPA~</w:t>
      </w:r>
      <w:r>
        <w:br/>
      </w:r>
      <w:r>
        <w:rPr>
          <w:rStyle w:val="VerbatimChar"/>
        </w:rPr>
        <w:t>## 255 P4_03~ " !!Total:!!Not Hispanic or Latin~ HISPANIC OR LATINO, AND NOT HISPA~</w:t>
      </w:r>
      <w:r>
        <w:br/>
      </w:r>
      <w:r>
        <w:rPr>
          <w:rStyle w:val="VerbatimChar"/>
        </w:rPr>
        <w:t>## 256 P4_03~ " !!Total:!!Not Hispanic or Latin~ HISPANIC OR LATINO, AND NOT HISPA~</w:t>
      </w:r>
      <w:r>
        <w:br/>
      </w:r>
      <w:r>
        <w:rPr>
          <w:rStyle w:val="VerbatimChar"/>
        </w:rPr>
        <w:t>## 257 P4_03~ " !!Total:!!Not Hispanic or Latin~ HISPANIC OR LATINO, AND NOT HISPA~</w:t>
      </w:r>
      <w:r>
        <w:br/>
      </w:r>
      <w:r>
        <w:rPr>
          <w:rStyle w:val="VerbatimChar"/>
        </w:rPr>
        <w:t>## 258 P4_04~ " !!Total:!!Not Hispanic or Latin~ HISPANIC OR LATINO, AND NOT HISPA~</w:t>
      </w:r>
      <w:r>
        <w:br/>
      </w:r>
      <w:r>
        <w:rPr>
          <w:rStyle w:val="VerbatimChar"/>
        </w:rPr>
        <w:t>## 259 P4_04~ " !!Total:!!Not Hispanic or Latin~ HISPANIC OR LATINO, AND NOT HISPA~</w:t>
      </w:r>
      <w:r>
        <w:br/>
      </w:r>
      <w:r>
        <w:rPr>
          <w:rStyle w:val="VerbatimChar"/>
        </w:rPr>
        <w:t>## 260 P4_04~ " !!Total:!!Not Hispanic or Latin~ HISPANIC OR LATINO, AND NOT HISPA~</w:t>
      </w:r>
      <w:r>
        <w:br/>
      </w:r>
      <w:r>
        <w:rPr>
          <w:rStyle w:val="VerbatimChar"/>
        </w:rPr>
        <w:t>## 261 P4_04~ " !!Total:!!Not Hispanic or Latin~ HISPANIC OR LATINO, AND NOT HISPA~</w:t>
      </w:r>
      <w:r>
        <w:br/>
      </w:r>
      <w:r>
        <w:rPr>
          <w:rStyle w:val="VerbatimChar"/>
        </w:rPr>
        <w:t>## 262 P4_04~ " !!Total:!!Not Hispanic or Latin~ HISPANIC OR LATINO, AND NOT HISPA~</w:t>
      </w:r>
      <w:r>
        <w:br/>
      </w:r>
      <w:r>
        <w:rPr>
          <w:rStyle w:val="VerbatimChar"/>
        </w:rPr>
        <w:t>## 263 P4_04~ " !!Total:!!Not Hispanic or Latin~ HISPANIC OR LATINO, AND NOT HISPA~</w:t>
      </w:r>
      <w:r>
        <w:br/>
      </w:r>
      <w:r>
        <w:rPr>
          <w:rStyle w:val="VerbatimChar"/>
        </w:rPr>
        <w:t>## 264 P4_04~ " !!Total:!!Not Hispanic or Latin~ HISPANIC OR LATINO, AND NOT HISPA~</w:t>
      </w:r>
      <w:r>
        <w:br/>
      </w:r>
      <w:r>
        <w:rPr>
          <w:rStyle w:val="VerbatimChar"/>
        </w:rPr>
        <w:t>## 265 P4_04~ " !!Total:!!Not Hispanic or Latin~ HISPANIC OR LATINO, AND NOT HISPA~</w:t>
      </w:r>
      <w:r>
        <w:br/>
      </w:r>
      <w:r>
        <w:rPr>
          <w:rStyle w:val="VerbatimChar"/>
        </w:rPr>
        <w:t>## 266 P4_04~ " !!Total:!!Not Hispanic or Latin~ HISPANIC OR LATINO, AND NOT HISPA~</w:t>
      </w:r>
      <w:r>
        <w:br/>
      </w:r>
      <w:r>
        <w:rPr>
          <w:rStyle w:val="VerbatimChar"/>
        </w:rPr>
        <w:t>## 267 P4_04~ " !!Total:!!Not Hispanic or Latin~ HISPANIC OR LATINO, AND NOT HISPA~</w:t>
      </w:r>
      <w:r>
        <w:br/>
      </w:r>
      <w:r>
        <w:rPr>
          <w:rStyle w:val="VerbatimChar"/>
        </w:rPr>
        <w:t>## 268 P4_05~ " !!Total:!!Not Hispanic or Latin~ HISPANIC OR LATINO, AND NOT HISPA~</w:t>
      </w:r>
      <w:r>
        <w:br/>
      </w:r>
      <w:r>
        <w:rPr>
          <w:rStyle w:val="VerbatimChar"/>
        </w:rPr>
        <w:t>## 269 P4_05~ " !!Total:!!Not Hispanic or Latin~ HISPANIC OR LATINO, AND NOT HISPA~</w:t>
      </w:r>
      <w:r>
        <w:br/>
      </w:r>
      <w:r>
        <w:rPr>
          <w:rStyle w:val="VerbatimChar"/>
        </w:rPr>
        <w:t>## 270 P4_05~ " !!Total:!!Not Hispanic or Latin~ HISPANIC OR LATINO, AND NOT HISPA~</w:t>
      </w:r>
      <w:r>
        <w:br/>
      </w:r>
      <w:r>
        <w:rPr>
          <w:rStyle w:val="VerbatimChar"/>
        </w:rPr>
        <w:t>## 271 P4_05~ " !!Total:!!Not Hispanic or Latin~ HISPANIC OR LATINO, AND NOT HISPA~</w:t>
      </w:r>
      <w:r>
        <w:br/>
      </w:r>
      <w:r>
        <w:rPr>
          <w:rStyle w:val="VerbatimChar"/>
        </w:rPr>
        <w:t>## 272 P4_05~ " !!Total:!!Not Hispanic or Latin~ HISPANIC OR LATINO, AND NOT HISPA~</w:t>
      </w:r>
      <w:r>
        <w:br/>
      </w:r>
      <w:r>
        <w:rPr>
          <w:rStyle w:val="VerbatimChar"/>
        </w:rPr>
        <w:t>## 273 P4_05~ " !!Total:!!Not Hispanic or Latin~ HISPANIC OR LATINO, AND NOT HISPA~</w:t>
      </w:r>
      <w:r>
        <w:br/>
      </w:r>
      <w:r>
        <w:rPr>
          <w:rStyle w:val="VerbatimChar"/>
        </w:rPr>
        <w:t>## 274 P4_05~ " !!Total:!!Not Hispanic or Latin~ HISPANIC OR LATINO, AND NOT HISPA~</w:t>
      </w:r>
      <w:r>
        <w:br/>
      </w:r>
      <w:r>
        <w:rPr>
          <w:rStyle w:val="VerbatimChar"/>
        </w:rPr>
        <w:t>## 275 P4_05~ " !!Total:!!Not Hispanic or Latin~ HISPANIC OR LATINO, AND NOT HISPA~</w:t>
      </w:r>
      <w:r>
        <w:br/>
      </w:r>
      <w:r>
        <w:rPr>
          <w:rStyle w:val="VerbatimChar"/>
        </w:rPr>
        <w:t>## 276 P4_05~ " !!Total:!!Not Hispanic or Latin~ HISPANIC OR LATINO, AND NOT HISPA~</w:t>
      </w:r>
      <w:r>
        <w:br/>
      </w:r>
      <w:r>
        <w:rPr>
          <w:rStyle w:val="VerbatimChar"/>
        </w:rPr>
        <w:t>## 277 P4_05~ " !!Total:!!Not Hispanic or Latin~ HISPANIC OR LATINO, AND NOT HISPA~</w:t>
      </w:r>
      <w:r>
        <w:br/>
      </w:r>
      <w:r>
        <w:rPr>
          <w:rStyle w:val="VerbatimChar"/>
        </w:rPr>
        <w:t>## 278 P4_06~ " !!Total:!!Not Hispanic or Latin~ HISPANIC OR LATINO, AND NOT HISPA~</w:t>
      </w:r>
      <w:r>
        <w:br/>
      </w:r>
      <w:r>
        <w:rPr>
          <w:rStyle w:val="VerbatimChar"/>
        </w:rPr>
        <w:t>## 279 P4_06~ " !!Total:!!Not Hispanic or Latin~ HISPANIC OR LATINO, AND NOT HISPA~</w:t>
      </w:r>
      <w:r>
        <w:br/>
      </w:r>
      <w:r>
        <w:rPr>
          <w:rStyle w:val="VerbatimChar"/>
        </w:rPr>
        <w:t>## 280 P4_06~ " !!Total:!!Not Hispanic or Latin~ HISPANIC OR LATINO, AND NOT HISPA~</w:t>
      </w:r>
      <w:r>
        <w:br/>
      </w:r>
      <w:r>
        <w:rPr>
          <w:rStyle w:val="VerbatimChar"/>
        </w:rPr>
        <w:t>## 281 P4_06~ " !!Total:!!Not Hispanic or Latin~ HISPANIC OR LATINO, AND NOT HISPA~</w:t>
      </w:r>
      <w:r>
        <w:br/>
      </w:r>
      <w:r>
        <w:rPr>
          <w:rStyle w:val="VerbatimChar"/>
        </w:rPr>
        <w:t>## 282 P4_06~ " !!Total:!!Not Hispanic or Latin~ HISPANIC OR LATINO, AND NOT HISPA~</w:t>
      </w:r>
      <w:r>
        <w:br/>
      </w:r>
      <w:r>
        <w:rPr>
          <w:rStyle w:val="VerbatimChar"/>
        </w:rPr>
        <w:t>## 283 P4_06~ " !!Total:!!Not Hispanic or Latin~ HISPANIC OR LATINO, AND NOT HISPA~</w:t>
      </w:r>
      <w:r>
        <w:br/>
      </w:r>
      <w:r>
        <w:rPr>
          <w:rStyle w:val="VerbatimChar"/>
        </w:rPr>
        <w:t>## 284 P4_06~ " !!Total:!!Not Hispanic or Latin~ HISPANIC OR LATINO, AND NOT HISPA~</w:t>
      </w:r>
      <w:r>
        <w:br/>
      </w:r>
      <w:r>
        <w:rPr>
          <w:rStyle w:val="VerbatimChar"/>
        </w:rPr>
        <w:t>## 285 P4_06~ " !!Total:!!Not Hispanic or Latin~ HISPANIC OR LATINO, AND NOT HISPA~</w:t>
      </w:r>
      <w:r>
        <w:br/>
      </w:r>
      <w:r>
        <w:rPr>
          <w:rStyle w:val="VerbatimChar"/>
        </w:rPr>
        <w:t>## 286 P4_06~ " !!Total:!!Not Hispanic or Latin~ HISPANIC OR LATINO, AND NOT HISPA~</w:t>
      </w:r>
      <w:r>
        <w:br/>
      </w:r>
      <w:r>
        <w:rPr>
          <w:rStyle w:val="VerbatimChar"/>
        </w:rPr>
        <w:t>## 287 P4_06~ " !!Total:!!Not Hispanic or Latin~ HISPANIC OR LATINO, AND NOT HISPA~</w:t>
      </w:r>
      <w:r>
        <w:br/>
      </w:r>
      <w:r>
        <w:rPr>
          <w:rStyle w:val="VerbatimChar"/>
        </w:rPr>
        <w:t>## 288 P4_07~ " !!Total:!!Not Hispanic or Latin~ HISPANIC OR LATINO, AND NOT HISPA~</w:t>
      </w:r>
      <w:r>
        <w:br/>
      </w:r>
      <w:r>
        <w:rPr>
          <w:rStyle w:val="VerbatimChar"/>
        </w:rPr>
        <w:t>## 289 P4_07~ " !!Total:!!Not Hispanic or Latin~ HISPANIC OR LATINO, AND NOT HISPA~</w:t>
      </w:r>
      <w:r>
        <w:br/>
      </w:r>
      <w:r>
        <w:rPr>
          <w:rStyle w:val="VerbatimChar"/>
        </w:rPr>
        <w:t>## 290 P4_07~ " !!Total:!!Not Hispanic or Latin~ HISPANIC OR LATINO, AND NOT HISPA~</w:t>
      </w:r>
      <w:r>
        <w:br/>
      </w:r>
      <w:r>
        <w:rPr>
          <w:rStyle w:val="VerbatimChar"/>
        </w:rPr>
        <w:t>## 291 P4_07~ " !!Total:!!Not Hispanic or Latin~ HISPANIC OR LATINO, AND NOT HISPA~</w:t>
      </w:r>
      <w:r>
        <w:br/>
      </w:r>
      <w:r>
        <w:rPr>
          <w:rStyle w:val="VerbatimChar"/>
        </w:rPr>
        <w:t>## 292 P5_00~ " !!Total:"                        GROUP QUARTERS POPULATION BY MAJO~</w:t>
      </w:r>
      <w:r>
        <w:br/>
      </w:r>
      <w:r>
        <w:rPr>
          <w:rStyle w:val="VerbatimChar"/>
        </w:rPr>
        <w:t>## 293 P5_00~ " !!Total:!!Institutionalized pop~ GROUP QUARTERS POPULATION BY MAJO~</w:t>
      </w:r>
      <w:r>
        <w:br/>
      </w:r>
      <w:r>
        <w:rPr>
          <w:rStyle w:val="VerbatimChar"/>
        </w:rPr>
        <w:t>## 294 P5_00~ " !!Total:!!Institutionalized pop~ GROUP QUARTERS POPULATION BY MAJO~</w:t>
      </w:r>
      <w:r>
        <w:br/>
      </w:r>
      <w:r>
        <w:rPr>
          <w:rStyle w:val="VerbatimChar"/>
        </w:rPr>
        <w:t>## 295 P5_00~ " !!Total:!!Institutionalized pop~ GROUP QUARTERS POPULATION BY MAJO~</w:t>
      </w:r>
      <w:r>
        <w:br/>
      </w:r>
      <w:r>
        <w:rPr>
          <w:rStyle w:val="VerbatimChar"/>
        </w:rPr>
        <w:t>## 296 P5_00~ " !!Total:!!Institutionalized pop~ GROUP QUARTERS POPULATION BY MAJO~</w:t>
      </w:r>
      <w:r>
        <w:br/>
      </w:r>
      <w:r>
        <w:rPr>
          <w:rStyle w:val="VerbatimChar"/>
        </w:rPr>
        <w:t>## 297 P5_00~ " !!Total:!!Institutionalized pop~ GROUP QUARTERS POPULATION BY MAJO~</w:t>
      </w:r>
      <w:r>
        <w:br/>
      </w:r>
      <w:r>
        <w:rPr>
          <w:rStyle w:val="VerbatimChar"/>
        </w:rPr>
        <w:t>## 298 P5_00~ " !!Total:!!Noninstitutionalized ~ GROUP QUARTERS POPULATION BY MAJO~</w:t>
      </w:r>
      <w:r>
        <w:br/>
      </w:r>
      <w:r>
        <w:rPr>
          <w:rStyle w:val="VerbatimChar"/>
        </w:rPr>
        <w:t>## 299 P5_00~ " !!Total:!!Noninstitutionalized ~ GROUP QUARTERS POPULATION BY MAJO~</w:t>
      </w:r>
      <w:r>
        <w:br/>
      </w:r>
      <w:r>
        <w:rPr>
          <w:rStyle w:val="VerbatimChar"/>
        </w:rPr>
        <w:t>## 300 P5_00~ " !!Total:!!Noninstitutionalized ~ GROUP QUARTERS POPULATION BY MAJO~</w:t>
      </w:r>
      <w:r>
        <w:br/>
      </w:r>
      <w:r>
        <w:rPr>
          <w:rStyle w:val="VerbatimChar"/>
        </w:rPr>
        <w:t>## 301 P5_01~ " !!Total:!!Noninstitutionalized ~ GROUP QUARTERS POPULATION BY MAJO~</w:t>
      </w:r>
    </w:p>
    <w:p w14:paraId="50EC5386" w14:textId="77777777" w:rsidR="001D69A9" w:rsidRDefault="00215C98">
      <w:pPr>
        <w:pStyle w:val="Heading2"/>
      </w:pPr>
      <w:bookmarkStart w:id="61" w:name="look-at-decennial-population-numbers"/>
      <w:bookmarkEnd w:id="60"/>
      <w:r>
        <w:t>Look at Decennial Population Numbers</w:t>
      </w:r>
    </w:p>
    <w:p w14:paraId="154D2F39" w14:textId="77777777" w:rsidR="001D69A9" w:rsidRDefault="00215C98">
      <w:pPr>
        <w:pStyle w:val="SourceCode"/>
      </w:pPr>
      <w:r>
        <w:rPr>
          <w:rStyle w:val="NormalTok"/>
        </w:rPr>
        <w:t xml:space="preserve">pop20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get_decenni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ograph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s =</w:t>
      </w:r>
      <w:r>
        <w:rPr>
          <w:rStyle w:val="NormalTok"/>
        </w:rPr>
        <w:t xml:space="preserve"> </w:t>
      </w:r>
      <w:r>
        <w:rPr>
          <w:rStyle w:val="StringTok"/>
        </w:rPr>
        <w:t>"P1_001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>)</w:t>
      </w:r>
    </w:p>
    <w:p w14:paraId="4D1954A1" w14:textId="77777777" w:rsidR="001D69A9" w:rsidRDefault="00215C98">
      <w:pPr>
        <w:pStyle w:val="SourceCode"/>
      </w:pPr>
      <w:r>
        <w:rPr>
          <w:rStyle w:val="VerbatimChar"/>
        </w:rPr>
        <w:lastRenderedPageBreak/>
        <w:t>## Getting data from the 2020 decennial Census</w:t>
      </w:r>
    </w:p>
    <w:p w14:paraId="5FD083CC" w14:textId="77777777" w:rsidR="001D69A9" w:rsidRDefault="00215C98">
      <w:pPr>
        <w:pStyle w:val="SourceCode"/>
      </w:pPr>
      <w:r>
        <w:rPr>
          <w:rStyle w:val="VerbatimChar"/>
        </w:rPr>
        <w:t>## Using the PL 94-171 Redistricting Data summary file</w:t>
      </w:r>
    </w:p>
    <w:p w14:paraId="5D5D04BF" w14:textId="77777777" w:rsidR="001D69A9" w:rsidRDefault="00215C98">
      <w:pPr>
        <w:pStyle w:val="SourceCode"/>
      </w:pPr>
      <w:r>
        <w:rPr>
          <w:rStyle w:val="VerbatimChar"/>
        </w:rPr>
        <w:t>## Note: 2020 decennial Census data use differential privacy, a technique that</w:t>
      </w:r>
      <w:r>
        <w:br/>
      </w:r>
      <w:r>
        <w:rPr>
          <w:rStyle w:val="VerbatimChar"/>
        </w:rPr>
        <w:t>## introduces errors into data to preserve respondent confidentiality.</w:t>
      </w:r>
      <w:r>
        <w:br/>
      </w:r>
      <w:r>
        <w:rPr>
          <w:rStyle w:val="VerbatimChar"/>
        </w:rPr>
        <w:t>## i Small counts should be interpreted with caution.</w:t>
      </w:r>
      <w:r>
        <w:br/>
      </w:r>
      <w:r>
        <w:rPr>
          <w:rStyle w:val="VerbatimChar"/>
        </w:rPr>
        <w:t>## i See https://www.census.gov/library/fact-sheets/2021/protecting-the-confidentiality-of-the-2020-census-redistricting-data.html for additional guidance.</w:t>
      </w:r>
      <w:r>
        <w:br/>
      </w:r>
      <w:r>
        <w:rPr>
          <w:rStyle w:val="VerbatimChar"/>
        </w:rPr>
        <w:t>## This message is displayed once per session.</w:t>
      </w:r>
    </w:p>
    <w:p w14:paraId="548BF2D8" w14:textId="77777777" w:rsidR="001D69A9" w:rsidRDefault="00215C98">
      <w:pPr>
        <w:pStyle w:val="Heading2"/>
      </w:pPr>
      <w:bookmarkStart w:id="62" w:name="view-table-of-decennial-counts"/>
      <w:bookmarkEnd w:id="61"/>
      <w:r>
        <w:t>View table of decennial counts</w:t>
      </w:r>
    </w:p>
    <w:p w14:paraId="17F0320C" w14:textId="546656A5" w:rsidR="001D69A9" w:rsidRDefault="00215C98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bl_df</w:t>
      </w:r>
      <w:r>
        <w:rPr>
          <w:rStyle w:val="NormalTok"/>
        </w:rPr>
        <w:t xml:space="preserve">(pop20), </w:t>
      </w:r>
      <w:r>
        <w:rPr>
          <w:rStyle w:val="AttributeTok"/>
        </w:rPr>
        <w:t>n=</w:t>
      </w:r>
      <w:r>
        <w:rPr>
          <w:rStyle w:val="DecValTok"/>
        </w:rPr>
        <w:t>5</w:t>
      </w:r>
      <w:r w:rsidR="00246D6C">
        <w:rPr>
          <w:rStyle w:val="DecValTok"/>
        </w:rPr>
        <w:t>2</w:t>
      </w:r>
      <w:r>
        <w:rPr>
          <w:rStyle w:val="NormalTok"/>
        </w:rPr>
        <w:t>)</w:t>
      </w:r>
    </w:p>
    <w:p w14:paraId="74BCA736" w14:textId="77777777" w:rsidR="001D69A9" w:rsidRDefault="00215C98">
      <w:pPr>
        <w:pStyle w:val="SourceCode"/>
      </w:pPr>
      <w:r>
        <w:rPr>
          <w:rStyle w:val="VerbatimChar"/>
        </w:rPr>
        <w:t>## # A tibble: 52 x 4</w:t>
      </w:r>
      <w:r>
        <w:br/>
      </w:r>
      <w:r>
        <w:rPr>
          <w:rStyle w:val="VerbatimChar"/>
        </w:rPr>
        <w:t>##    GEOID NAME                 variable    value</w:t>
      </w:r>
      <w:r>
        <w:br/>
      </w:r>
      <w:r>
        <w:rPr>
          <w:rStyle w:val="VerbatimChar"/>
        </w:rPr>
        <w:t>##    &lt;chr&gt; &lt;chr&gt;                &lt;chr&gt;       &lt;dbl&gt;</w:t>
      </w:r>
      <w:r>
        <w:br/>
      </w:r>
      <w:r>
        <w:rPr>
          <w:rStyle w:val="VerbatimChar"/>
        </w:rPr>
        <w:t>##  1 01    Alabama              P1_001N   5024279</w:t>
      </w:r>
      <w:r>
        <w:br/>
      </w:r>
      <w:r>
        <w:rPr>
          <w:rStyle w:val="VerbatimChar"/>
        </w:rPr>
        <w:t>##  2 02    Alaska               P1_001N    733391</w:t>
      </w:r>
      <w:r>
        <w:br/>
      </w:r>
      <w:r>
        <w:rPr>
          <w:rStyle w:val="VerbatimChar"/>
        </w:rPr>
        <w:t>##  3 04    Arizona              P1_001N   7151502</w:t>
      </w:r>
      <w:r>
        <w:br/>
      </w:r>
      <w:r>
        <w:rPr>
          <w:rStyle w:val="VerbatimChar"/>
        </w:rPr>
        <w:t>##  4 05    Arkansas             P1_001N   3011524</w:t>
      </w:r>
      <w:r>
        <w:br/>
      </w:r>
      <w:r>
        <w:rPr>
          <w:rStyle w:val="VerbatimChar"/>
        </w:rPr>
        <w:t>##  5 06    California           P1_001N  39538223</w:t>
      </w:r>
      <w:r>
        <w:br/>
      </w:r>
      <w:r>
        <w:rPr>
          <w:rStyle w:val="VerbatimChar"/>
        </w:rPr>
        <w:t>##  6 08    Colorado             P1_001N   5773714</w:t>
      </w:r>
      <w:r>
        <w:br/>
      </w:r>
      <w:r>
        <w:rPr>
          <w:rStyle w:val="VerbatimChar"/>
        </w:rPr>
        <w:t>##  7 09    Connecticut          P1_001N   3605944</w:t>
      </w:r>
      <w:r>
        <w:br/>
      </w:r>
      <w:r>
        <w:rPr>
          <w:rStyle w:val="VerbatimChar"/>
        </w:rPr>
        <w:t>##  8 10    Delaware             P1_001N    989948</w:t>
      </w:r>
      <w:r>
        <w:br/>
      </w:r>
      <w:r>
        <w:rPr>
          <w:rStyle w:val="VerbatimChar"/>
        </w:rPr>
        <w:t>##  9 11    District of Columbia P1_001N    689545</w:t>
      </w:r>
      <w:r>
        <w:br/>
      </w:r>
      <w:r>
        <w:rPr>
          <w:rStyle w:val="VerbatimChar"/>
        </w:rPr>
        <w:t>## 10 16    Idaho                P1_001N   1839106</w:t>
      </w:r>
      <w:r>
        <w:br/>
      </w:r>
      <w:r>
        <w:rPr>
          <w:rStyle w:val="VerbatimChar"/>
        </w:rPr>
        <w:t>## 11 12    Florida              P1_001N  21538187</w:t>
      </w:r>
      <w:r>
        <w:br/>
      </w:r>
      <w:r>
        <w:rPr>
          <w:rStyle w:val="VerbatimChar"/>
        </w:rPr>
        <w:t>## 12 13    Georgia              P1_001N  10711908</w:t>
      </w:r>
      <w:r>
        <w:br/>
      </w:r>
      <w:r>
        <w:rPr>
          <w:rStyle w:val="VerbatimChar"/>
        </w:rPr>
        <w:t>## 13 15    Hawaii               P1_001N   1455271</w:t>
      </w:r>
      <w:r>
        <w:br/>
      </w:r>
      <w:r>
        <w:rPr>
          <w:rStyle w:val="VerbatimChar"/>
        </w:rPr>
        <w:t>## 14 17    Illinois             P1_001N  12812508</w:t>
      </w:r>
      <w:r>
        <w:br/>
      </w:r>
      <w:r>
        <w:rPr>
          <w:rStyle w:val="VerbatimChar"/>
        </w:rPr>
        <w:t>## 15 18    Indiana              P1_001N   6785528</w:t>
      </w:r>
      <w:r>
        <w:br/>
      </w:r>
      <w:r>
        <w:rPr>
          <w:rStyle w:val="VerbatimChar"/>
        </w:rPr>
        <w:t>## 16 19    Iowa                 P1_001N   3190369</w:t>
      </w:r>
      <w:r>
        <w:br/>
      </w:r>
      <w:r>
        <w:rPr>
          <w:rStyle w:val="VerbatimChar"/>
        </w:rPr>
        <w:t>## 17 20    Kansas               P1_001N   2937880</w:t>
      </w:r>
      <w:r>
        <w:br/>
      </w:r>
      <w:r>
        <w:rPr>
          <w:rStyle w:val="VerbatimChar"/>
        </w:rPr>
        <w:t>## 18 21    Kentucky             P1_001N   4505836</w:t>
      </w:r>
      <w:r>
        <w:br/>
      </w:r>
      <w:r>
        <w:rPr>
          <w:rStyle w:val="VerbatimChar"/>
        </w:rPr>
        <w:t>## 19 22    Louisiana            P1_001N   4657757</w:t>
      </w:r>
      <w:r>
        <w:br/>
      </w:r>
      <w:r>
        <w:rPr>
          <w:rStyle w:val="VerbatimChar"/>
        </w:rPr>
        <w:t>## 20 23    Maine                P1_001N   1362359</w:t>
      </w:r>
      <w:r>
        <w:br/>
      </w:r>
      <w:r>
        <w:rPr>
          <w:rStyle w:val="VerbatimChar"/>
        </w:rPr>
        <w:t>## 21 24    Maryland             P1_001N   6177224</w:t>
      </w:r>
      <w:r>
        <w:br/>
      </w:r>
      <w:r>
        <w:rPr>
          <w:rStyle w:val="VerbatimChar"/>
        </w:rPr>
        <w:t>## 22 25    Massachusetts        P1_001N   7029917</w:t>
      </w:r>
      <w:r>
        <w:br/>
      </w:r>
      <w:r>
        <w:rPr>
          <w:rStyle w:val="VerbatimChar"/>
        </w:rPr>
        <w:t>## 23 26    Michigan             P1_001N  10077331</w:t>
      </w:r>
      <w:r>
        <w:br/>
      </w:r>
      <w:r>
        <w:rPr>
          <w:rStyle w:val="VerbatimChar"/>
        </w:rPr>
        <w:t>## 24 27    Minnesota            P1_001N   5706494</w:t>
      </w:r>
      <w:r>
        <w:br/>
      </w:r>
      <w:r>
        <w:rPr>
          <w:rStyle w:val="VerbatimChar"/>
        </w:rPr>
        <w:t>## 25 28    Mississippi          P1_001N   2961279</w:t>
      </w:r>
      <w:r>
        <w:br/>
      </w:r>
      <w:r>
        <w:rPr>
          <w:rStyle w:val="VerbatimChar"/>
        </w:rPr>
        <w:t>## 26 29    Missouri             P1_001N   6154913</w:t>
      </w:r>
      <w:r>
        <w:br/>
      </w:r>
      <w:r>
        <w:rPr>
          <w:rStyle w:val="VerbatimChar"/>
        </w:rPr>
        <w:t>## 27 30    Montana              P1_001N   1084225</w:t>
      </w:r>
      <w:r>
        <w:br/>
      </w:r>
      <w:r>
        <w:rPr>
          <w:rStyle w:val="VerbatimChar"/>
        </w:rPr>
        <w:t>## 28 31    Nebraska             P1_001N   1961504</w:t>
      </w:r>
      <w:r>
        <w:br/>
      </w:r>
      <w:r>
        <w:rPr>
          <w:rStyle w:val="VerbatimChar"/>
        </w:rPr>
        <w:t>## 29 32    Nevada               P1_001N   3104614</w:t>
      </w:r>
      <w:r>
        <w:br/>
      </w:r>
      <w:r>
        <w:rPr>
          <w:rStyle w:val="VerbatimChar"/>
        </w:rPr>
        <w:t>## 30 33    New Hampshire        P1_001N   1377529</w:t>
      </w:r>
      <w:r>
        <w:br/>
      </w:r>
      <w:r>
        <w:rPr>
          <w:rStyle w:val="VerbatimChar"/>
        </w:rPr>
        <w:t>## 31 34    New Jersey           P1_001N   9288994</w:t>
      </w:r>
      <w:r>
        <w:br/>
      </w:r>
      <w:r>
        <w:rPr>
          <w:rStyle w:val="VerbatimChar"/>
        </w:rPr>
        <w:t>## 32 35    New Mexico           P1_001N   2117522</w:t>
      </w:r>
      <w:r>
        <w:br/>
      </w:r>
      <w:r>
        <w:rPr>
          <w:rStyle w:val="VerbatimChar"/>
        </w:rPr>
        <w:t>## 33 36    New York             P1_001N  20201249</w:t>
      </w:r>
      <w:r>
        <w:br/>
      </w:r>
      <w:r>
        <w:rPr>
          <w:rStyle w:val="VerbatimChar"/>
        </w:rPr>
        <w:t>## 34 37    North Carolina       P1_001N  10439388</w:t>
      </w:r>
      <w:r>
        <w:br/>
      </w:r>
      <w:r>
        <w:rPr>
          <w:rStyle w:val="VerbatimChar"/>
        </w:rPr>
        <w:t>## 35 38    North Dakota         P1_001N    779094</w:t>
      </w:r>
      <w:r>
        <w:br/>
      </w:r>
      <w:r>
        <w:rPr>
          <w:rStyle w:val="VerbatimChar"/>
        </w:rPr>
        <w:t>## 36 39    Ohio                 P1_001N  11799448</w:t>
      </w:r>
      <w:r>
        <w:br/>
      </w:r>
      <w:r>
        <w:rPr>
          <w:rStyle w:val="VerbatimChar"/>
        </w:rPr>
        <w:t>## 37 40    Oklahoma             P1_001N   3959353</w:t>
      </w:r>
      <w:r>
        <w:br/>
      </w:r>
      <w:r>
        <w:rPr>
          <w:rStyle w:val="VerbatimChar"/>
        </w:rPr>
        <w:t>## 38 41    Oregon               P1_001N   4237256</w:t>
      </w:r>
      <w:r>
        <w:br/>
      </w:r>
      <w:r>
        <w:rPr>
          <w:rStyle w:val="VerbatimChar"/>
        </w:rPr>
        <w:t>## 39 42    Pennsylvania         P1_001N  13002700</w:t>
      </w:r>
      <w:r>
        <w:br/>
      </w:r>
      <w:r>
        <w:rPr>
          <w:rStyle w:val="VerbatimChar"/>
        </w:rPr>
        <w:lastRenderedPageBreak/>
        <w:t>## 40 44    Rhode Island         P1_001N   1097379</w:t>
      </w:r>
      <w:r>
        <w:br/>
      </w:r>
      <w:r>
        <w:rPr>
          <w:rStyle w:val="VerbatimChar"/>
        </w:rPr>
        <w:t>## 41 45    South Carolina       P1_001N   5118425</w:t>
      </w:r>
      <w:r>
        <w:br/>
      </w:r>
      <w:r>
        <w:rPr>
          <w:rStyle w:val="VerbatimChar"/>
        </w:rPr>
        <w:t>## 42 46    South Dakota         P1_001N    886667</w:t>
      </w:r>
      <w:r>
        <w:br/>
      </w:r>
      <w:r>
        <w:rPr>
          <w:rStyle w:val="VerbatimChar"/>
        </w:rPr>
        <w:t>## 43 47    Tennessee            P1_001N   6910840</w:t>
      </w:r>
      <w:r>
        <w:br/>
      </w:r>
      <w:r>
        <w:rPr>
          <w:rStyle w:val="VerbatimChar"/>
        </w:rPr>
        <w:t>## 44 48    Texas                P1_001N  29145505</w:t>
      </w:r>
      <w:r>
        <w:br/>
      </w:r>
      <w:r>
        <w:rPr>
          <w:rStyle w:val="VerbatimChar"/>
        </w:rPr>
        <w:t>## 45 49    Utah                 P1_001N   3271616</w:t>
      </w:r>
      <w:r>
        <w:br/>
      </w:r>
      <w:r>
        <w:rPr>
          <w:rStyle w:val="VerbatimChar"/>
        </w:rPr>
        <w:t>## 46 50    Vermont              P1_001N    643077</w:t>
      </w:r>
      <w:r>
        <w:br/>
      </w:r>
      <w:r>
        <w:rPr>
          <w:rStyle w:val="VerbatimChar"/>
        </w:rPr>
        <w:t>## 47 51    Virginia             P1_001N   8631393</w:t>
      </w:r>
      <w:r>
        <w:br/>
      </w:r>
      <w:r>
        <w:rPr>
          <w:rStyle w:val="VerbatimChar"/>
        </w:rPr>
        <w:t>## 48 53    Washington           P1_001N   7705281</w:t>
      </w:r>
      <w:r>
        <w:br/>
      </w:r>
      <w:r>
        <w:rPr>
          <w:rStyle w:val="VerbatimChar"/>
        </w:rPr>
        <w:t>## 49 54    West Virginia        P1_001N   1793716</w:t>
      </w:r>
      <w:r>
        <w:br/>
      </w:r>
      <w:r>
        <w:rPr>
          <w:rStyle w:val="VerbatimChar"/>
        </w:rPr>
        <w:t>## 50 55    Wisconsin            P1_001N   5893718</w:t>
      </w:r>
      <w:r>
        <w:br/>
      </w:r>
      <w:r>
        <w:rPr>
          <w:rStyle w:val="VerbatimChar"/>
        </w:rPr>
        <w:t>## 51 56    Wyoming              P1_001N    576851</w:t>
      </w:r>
      <w:r>
        <w:br/>
      </w:r>
      <w:r>
        <w:rPr>
          <w:rStyle w:val="VerbatimChar"/>
        </w:rPr>
        <w:t>## 52 72    Puerto Rico          P1_001N   3285874</w:t>
      </w:r>
    </w:p>
    <w:p w14:paraId="0467ACF2" w14:textId="77777777" w:rsidR="001D69A9" w:rsidRDefault="00215C98">
      <w:pPr>
        <w:pStyle w:val="Heading2"/>
      </w:pPr>
      <w:bookmarkStart w:id="63" w:name="X0de538700ff52f44e1194a973ed8a6874dad6e1"/>
      <w:bookmarkEnd w:id="62"/>
      <w:r>
        <w:t>View DMV population from Census provided data</w:t>
      </w:r>
    </w:p>
    <w:p w14:paraId="186269CD" w14:textId="77777777" w:rsidR="001D69A9" w:rsidRDefault="00215C98">
      <w:pPr>
        <w:pStyle w:val="Compact"/>
        <w:numPr>
          <w:ilvl w:val="0"/>
          <w:numId w:val="21"/>
        </w:numPr>
      </w:pPr>
      <w:r>
        <w:t>District of Columbia</w:t>
      </w:r>
    </w:p>
    <w:p w14:paraId="1281A58F" w14:textId="77777777" w:rsidR="001D69A9" w:rsidRDefault="00215C98">
      <w:pPr>
        <w:pStyle w:val="SourceCode"/>
      </w:pPr>
      <w:r>
        <w:rPr>
          <w:rStyle w:val="NormalTok"/>
        </w:rPr>
        <w:t xml:space="preserve">pop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O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</w:t>
      </w:r>
    </w:p>
    <w:p w14:paraId="12B90863" w14:textId="77777777" w:rsidR="001D69A9" w:rsidRDefault="00215C98">
      <w:pPr>
        <w:pStyle w:val="SourceCode"/>
      </w:pPr>
      <w:r>
        <w:rPr>
          <w:rStyle w:val="VerbatimChar"/>
        </w:rPr>
        <w:t>## # A tibble: 1 x 4</w:t>
      </w:r>
      <w:r>
        <w:br/>
      </w:r>
      <w:r>
        <w:rPr>
          <w:rStyle w:val="VerbatimChar"/>
        </w:rPr>
        <w:t>##   GEOID NAME                 variable  value</w:t>
      </w:r>
      <w:r>
        <w:br/>
      </w:r>
      <w:r>
        <w:rPr>
          <w:rStyle w:val="VerbatimChar"/>
        </w:rPr>
        <w:t>##   &lt;chr&gt; &lt;chr&gt;                &lt;chr&gt;     &lt;dbl&gt;</w:t>
      </w:r>
      <w:r>
        <w:br/>
      </w:r>
      <w:r>
        <w:rPr>
          <w:rStyle w:val="VerbatimChar"/>
        </w:rPr>
        <w:t>## 1 11    District of Columbia P1_001N  689545</w:t>
      </w:r>
    </w:p>
    <w:p w14:paraId="5F838299" w14:textId="77777777" w:rsidR="001D69A9" w:rsidRDefault="00215C98">
      <w:pPr>
        <w:pStyle w:val="Compact"/>
        <w:numPr>
          <w:ilvl w:val="0"/>
          <w:numId w:val="22"/>
        </w:numPr>
      </w:pPr>
      <w:r>
        <w:t>Maryland</w:t>
      </w:r>
    </w:p>
    <w:p w14:paraId="5336101B" w14:textId="77777777" w:rsidR="001D69A9" w:rsidRDefault="00215C98">
      <w:pPr>
        <w:pStyle w:val="SourceCode"/>
      </w:pPr>
      <w:r>
        <w:rPr>
          <w:rStyle w:val="NormalTok"/>
        </w:rPr>
        <w:t xml:space="preserve">pop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O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</w:t>
      </w:r>
    </w:p>
    <w:p w14:paraId="5C14C48F" w14:textId="77777777" w:rsidR="001D69A9" w:rsidRDefault="00215C98">
      <w:pPr>
        <w:pStyle w:val="SourceCode"/>
      </w:pPr>
      <w:r>
        <w:rPr>
          <w:rStyle w:val="VerbatimChar"/>
        </w:rPr>
        <w:t>## # A tibble: 1 x 4</w:t>
      </w:r>
      <w:r>
        <w:br/>
      </w:r>
      <w:r>
        <w:rPr>
          <w:rStyle w:val="VerbatimChar"/>
        </w:rPr>
        <w:t>##   GEOID NAME     variable   value</w:t>
      </w:r>
      <w:r>
        <w:br/>
      </w:r>
      <w:r>
        <w:rPr>
          <w:rStyle w:val="VerbatimChar"/>
        </w:rPr>
        <w:t>##   &lt;chr&gt; &lt;chr&gt;    &lt;chr&gt;      &lt;dbl&gt;</w:t>
      </w:r>
      <w:r>
        <w:br/>
      </w:r>
      <w:r>
        <w:rPr>
          <w:rStyle w:val="VerbatimChar"/>
        </w:rPr>
        <w:t>## 1 24    Maryland P1_001N  6177224</w:t>
      </w:r>
    </w:p>
    <w:p w14:paraId="23C5793E" w14:textId="77777777" w:rsidR="001D69A9" w:rsidRDefault="00215C98">
      <w:pPr>
        <w:pStyle w:val="Compact"/>
        <w:numPr>
          <w:ilvl w:val="0"/>
          <w:numId w:val="23"/>
        </w:numPr>
      </w:pPr>
      <w:r>
        <w:t>Virginia</w:t>
      </w:r>
    </w:p>
    <w:p w14:paraId="69C90A73" w14:textId="77777777" w:rsidR="001D69A9" w:rsidRDefault="00215C98">
      <w:pPr>
        <w:pStyle w:val="SourceCode"/>
      </w:pPr>
      <w:r>
        <w:rPr>
          <w:rStyle w:val="NormalTok"/>
        </w:rPr>
        <w:t xml:space="preserve">pop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O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>)</w:t>
      </w:r>
    </w:p>
    <w:p w14:paraId="60A2D031" w14:textId="77777777" w:rsidR="001D69A9" w:rsidRDefault="00215C98">
      <w:pPr>
        <w:pStyle w:val="SourceCode"/>
      </w:pPr>
      <w:r>
        <w:rPr>
          <w:rStyle w:val="VerbatimChar"/>
        </w:rPr>
        <w:t>## # A tibble: 1 x 4</w:t>
      </w:r>
      <w:r>
        <w:br/>
      </w:r>
      <w:r>
        <w:rPr>
          <w:rStyle w:val="VerbatimChar"/>
        </w:rPr>
        <w:t>##   GEOID NAME     variable   value</w:t>
      </w:r>
      <w:r>
        <w:br/>
      </w:r>
      <w:r>
        <w:rPr>
          <w:rStyle w:val="VerbatimChar"/>
        </w:rPr>
        <w:t>##   &lt;chr&gt; &lt;chr&gt;    &lt;chr&gt;      &lt;dbl&gt;</w:t>
      </w:r>
      <w:r>
        <w:br/>
      </w:r>
      <w:r>
        <w:rPr>
          <w:rStyle w:val="VerbatimChar"/>
        </w:rPr>
        <w:t>## 1 51    Virginia P1_001N  8631393</w:t>
      </w:r>
    </w:p>
    <w:p w14:paraId="6119CFA6" w14:textId="77777777" w:rsidR="001D69A9" w:rsidRDefault="00215C98">
      <w:pPr>
        <w:pStyle w:val="Heading2"/>
      </w:pPr>
      <w:bookmarkStart w:id="64" w:name="Xa38a6b49764f4cee27c76ce10185118509c4cbf"/>
      <w:bookmarkEnd w:id="63"/>
      <w:r>
        <w:t>View DMV population from outside source provided data</w:t>
      </w:r>
    </w:p>
    <w:p w14:paraId="36400A11" w14:textId="77777777" w:rsidR="001D69A9" w:rsidRDefault="00215C98">
      <w:pPr>
        <w:pStyle w:val="Compact"/>
        <w:numPr>
          <w:ilvl w:val="0"/>
          <w:numId w:val="24"/>
        </w:numPr>
      </w:pPr>
      <w:r>
        <w:t>District of Columbia</w:t>
      </w:r>
    </w:p>
    <w:p w14:paraId="51CF0431" w14:textId="77777777" w:rsidR="001D69A9" w:rsidRDefault="00215C98">
      <w:pPr>
        <w:pStyle w:val="SourceCode"/>
      </w:pPr>
      <w:r>
        <w:rPr>
          <w:rStyle w:val="NormalTok"/>
        </w:rPr>
        <w:t xml:space="preserve">Census20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Are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strict of Columbia"</w:t>
      </w:r>
      <w:r>
        <w:rPr>
          <w:rStyle w:val="NormalTok"/>
        </w:rPr>
        <w:t>)</w:t>
      </w:r>
    </w:p>
    <w:p w14:paraId="0DE0B9B9" w14:textId="77777777" w:rsidR="001D69A9" w:rsidRDefault="00215C98">
      <w:pPr>
        <w:pStyle w:val="SourceCode"/>
      </w:pPr>
      <w:r>
        <w:rPr>
          <w:rStyle w:val="VerbatimChar"/>
        </w:rPr>
        <w:t>## # A tibble: 1 x 10</w:t>
      </w:r>
      <w:r>
        <w:br/>
      </w:r>
      <w:r>
        <w:rPr>
          <w:rStyle w:val="VerbatimChar"/>
        </w:rPr>
        <w:t>##   Area       Region `2020 Census Residen~ `2010 Census Residen~ `Numeric Change`</w:t>
      </w:r>
      <w:r>
        <w:br/>
      </w:r>
      <w:r>
        <w:rPr>
          <w:rStyle w:val="VerbatimChar"/>
        </w:rPr>
        <w:t>##   &lt;chr&gt;      &lt;chr&gt;                  &lt;dbl&gt;                 &lt;dbl&gt;            &lt;dbl&gt;</w:t>
      </w:r>
      <w:r>
        <w:br/>
      </w:r>
      <w:r>
        <w:rPr>
          <w:rStyle w:val="VerbatimChar"/>
        </w:rPr>
        <w:t>## 1 District ~ South                 689545                601723            87822</w:t>
      </w:r>
      <w:r>
        <w:br/>
      </w:r>
      <w:r>
        <w:rPr>
          <w:rStyle w:val="VerbatimChar"/>
        </w:rPr>
        <w:t>## # ... with 5 more variables: Percent Change &lt;dbl&gt;,</w:t>
      </w:r>
      <w:r>
        <w:br/>
      </w:r>
      <w:r>
        <w:rPr>
          <w:rStyle w:val="VerbatimChar"/>
        </w:rPr>
        <w:t>## #   State Rank Based on 2020 Census Resident Population &lt;chr&gt;,</w:t>
      </w:r>
      <w:r>
        <w:br/>
      </w:r>
      <w:r>
        <w:rPr>
          <w:rStyle w:val="VerbatimChar"/>
        </w:rPr>
        <w:t>## #   State Rank Based on 2010 Census Resident Population &lt;chr&gt;,</w:t>
      </w:r>
      <w:r>
        <w:br/>
      </w:r>
      <w:r>
        <w:rPr>
          <w:rStyle w:val="VerbatimChar"/>
        </w:rPr>
        <w:t>## #   State Rank Based on Numeric Change &lt;chr&gt;,</w:t>
      </w:r>
      <w:r>
        <w:br/>
      </w:r>
      <w:r>
        <w:rPr>
          <w:rStyle w:val="VerbatimChar"/>
        </w:rPr>
        <w:t>## #   State Rank Based on Percent Change &lt;chr&gt;</w:t>
      </w:r>
    </w:p>
    <w:p w14:paraId="0141B398" w14:textId="77777777" w:rsidR="001D69A9" w:rsidRDefault="00215C98">
      <w:pPr>
        <w:pStyle w:val="Compact"/>
        <w:numPr>
          <w:ilvl w:val="0"/>
          <w:numId w:val="25"/>
        </w:numPr>
      </w:pPr>
      <w:r>
        <w:t>Maryland</w:t>
      </w:r>
    </w:p>
    <w:p w14:paraId="50938956" w14:textId="77777777" w:rsidR="001D69A9" w:rsidRDefault="00215C98">
      <w:pPr>
        <w:pStyle w:val="SourceCode"/>
      </w:pPr>
      <w:r>
        <w:rPr>
          <w:rStyle w:val="NormalTok"/>
        </w:rPr>
        <w:t xml:space="preserve">Census20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Are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ryland"</w:t>
      </w:r>
      <w:r>
        <w:rPr>
          <w:rStyle w:val="NormalTok"/>
        </w:rPr>
        <w:t>)</w:t>
      </w:r>
    </w:p>
    <w:p w14:paraId="47088E25" w14:textId="77777777" w:rsidR="001D69A9" w:rsidRDefault="00215C98">
      <w:pPr>
        <w:pStyle w:val="SourceCode"/>
      </w:pPr>
      <w:r>
        <w:rPr>
          <w:rStyle w:val="VerbatimChar"/>
        </w:rPr>
        <w:lastRenderedPageBreak/>
        <w:t>## # A tibble: 1 x 10</w:t>
      </w:r>
      <w:r>
        <w:br/>
      </w:r>
      <w:r>
        <w:rPr>
          <w:rStyle w:val="VerbatimChar"/>
        </w:rPr>
        <w:t>##   Area    Region `2020 Census Resident ~ `2010 Census Resident~ `Numeric Change`</w:t>
      </w:r>
      <w:r>
        <w:br/>
      </w:r>
      <w:r>
        <w:rPr>
          <w:rStyle w:val="VerbatimChar"/>
        </w:rPr>
        <w:t>##   &lt;chr&gt;   &lt;chr&gt;                    &lt;dbl&gt;                  &lt;dbl&gt;            &lt;dbl&gt;</w:t>
      </w:r>
      <w:r>
        <w:br/>
      </w:r>
      <w:r>
        <w:rPr>
          <w:rStyle w:val="VerbatimChar"/>
        </w:rPr>
        <w:t>## 1 Maryla~ South                  6177224                5773552           403672</w:t>
      </w:r>
      <w:r>
        <w:br/>
      </w:r>
      <w:r>
        <w:rPr>
          <w:rStyle w:val="VerbatimChar"/>
        </w:rPr>
        <w:t>## # ... with 5 more variables: Percent Change &lt;dbl&gt;,</w:t>
      </w:r>
      <w:r>
        <w:br/>
      </w:r>
      <w:r>
        <w:rPr>
          <w:rStyle w:val="VerbatimChar"/>
        </w:rPr>
        <w:t>## #   State Rank Based on 2020 Census Resident Population &lt;chr&gt;,</w:t>
      </w:r>
      <w:r>
        <w:br/>
      </w:r>
      <w:r>
        <w:rPr>
          <w:rStyle w:val="VerbatimChar"/>
        </w:rPr>
        <w:t>## #   State Rank Based on 2010 Census Resident Population &lt;chr&gt;,</w:t>
      </w:r>
      <w:r>
        <w:br/>
      </w:r>
      <w:r>
        <w:rPr>
          <w:rStyle w:val="VerbatimChar"/>
        </w:rPr>
        <w:t>## #   State Rank Based on Numeric Change &lt;chr&gt;,</w:t>
      </w:r>
      <w:r>
        <w:br/>
      </w:r>
      <w:r>
        <w:rPr>
          <w:rStyle w:val="VerbatimChar"/>
        </w:rPr>
        <w:t>## #   State Rank Based on Percent Change &lt;chr&gt;</w:t>
      </w:r>
    </w:p>
    <w:p w14:paraId="2E4207F2" w14:textId="13E06E14" w:rsidR="001D69A9" w:rsidRDefault="00215C98">
      <w:pPr>
        <w:pStyle w:val="Compact"/>
        <w:numPr>
          <w:ilvl w:val="0"/>
          <w:numId w:val="26"/>
        </w:numPr>
      </w:pPr>
      <w:r>
        <w:t>Virginia</w:t>
      </w:r>
    </w:p>
    <w:p w14:paraId="363794F9" w14:textId="77777777" w:rsidR="001D69A9" w:rsidRDefault="00215C98">
      <w:pPr>
        <w:pStyle w:val="SourceCode"/>
      </w:pPr>
      <w:r>
        <w:rPr>
          <w:rStyle w:val="NormalTok"/>
        </w:rPr>
        <w:t xml:space="preserve">Census20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Are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irginia"</w:t>
      </w:r>
      <w:r>
        <w:rPr>
          <w:rStyle w:val="NormalTok"/>
        </w:rPr>
        <w:t>)</w:t>
      </w:r>
    </w:p>
    <w:p w14:paraId="0D5AE7EE" w14:textId="77777777" w:rsidR="001D69A9" w:rsidRDefault="00215C98">
      <w:pPr>
        <w:pStyle w:val="SourceCode"/>
      </w:pPr>
      <w:r>
        <w:rPr>
          <w:rStyle w:val="VerbatimChar"/>
        </w:rPr>
        <w:t>## # A tibble: 1 x 10</w:t>
      </w:r>
      <w:r>
        <w:br/>
      </w:r>
      <w:r>
        <w:rPr>
          <w:rStyle w:val="VerbatimChar"/>
        </w:rPr>
        <w:t>##   Area    Region `2020 Census Resident ~ `2010 Census Resident~ `Numeric Change`</w:t>
      </w:r>
      <w:r>
        <w:br/>
      </w:r>
      <w:r>
        <w:rPr>
          <w:rStyle w:val="VerbatimChar"/>
        </w:rPr>
        <w:t>##   &lt;chr&gt;   &lt;chr&gt;                    &lt;dbl&gt;                  &lt;dbl&gt;            &lt;dbl&gt;</w:t>
      </w:r>
      <w:r>
        <w:br/>
      </w:r>
      <w:r>
        <w:rPr>
          <w:rStyle w:val="VerbatimChar"/>
        </w:rPr>
        <w:t>## 1 Virgin~ South                  8631393                8001024           630369</w:t>
      </w:r>
      <w:r>
        <w:br/>
      </w:r>
      <w:r>
        <w:rPr>
          <w:rStyle w:val="VerbatimChar"/>
        </w:rPr>
        <w:t>## # ... with 5 more variables: Percent Change &lt;dbl&gt;,</w:t>
      </w:r>
      <w:r>
        <w:br/>
      </w:r>
      <w:r>
        <w:rPr>
          <w:rStyle w:val="VerbatimChar"/>
        </w:rPr>
        <w:t>## #   State Rank Based on 2020 Census Resident Population &lt;chr&gt;,</w:t>
      </w:r>
      <w:r>
        <w:br/>
      </w:r>
      <w:r>
        <w:rPr>
          <w:rStyle w:val="VerbatimChar"/>
        </w:rPr>
        <w:t>## #   State Rank Based on 2010 Census Resident Population &lt;chr&gt;,</w:t>
      </w:r>
      <w:r>
        <w:br/>
      </w:r>
      <w:r>
        <w:rPr>
          <w:rStyle w:val="VerbatimChar"/>
        </w:rPr>
        <w:t>## #   State Rank Based on Numeric Change &lt;chr&gt;,</w:t>
      </w:r>
      <w:r>
        <w:br/>
      </w:r>
      <w:r>
        <w:rPr>
          <w:rStyle w:val="VerbatimChar"/>
        </w:rPr>
        <w:t>## #   State Rank Based on Percent Change &lt;chr&gt;</w:t>
      </w:r>
    </w:p>
    <w:p w14:paraId="73805645" w14:textId="77777777" w:rsidR="001D69A9" w:rsidRDefault="00215C98">
      <w:pPr>
        <w:pStyle w:val="Heading2"/>
      </w:pPr>
      <w:bookmarkStart w:id="65" w:name="X962781cdfc9b5851204fc90b998dabd6a4d7fbc"/>
      <w:bookmarkEnd w:id="64"/>
      <w:r>
        <w:t>Compare the two sources of data, create new objects for each</w:t>
      </w:r>
    </w:p>
    <w:p w14:paraId="1D7A99D7" w14:textId="77777777" w:rsidR="001D69A9" w:rsidRDefault="00215C98">
      <w:pPr>
        <w:pStyle w:val="Compact"/>
        <w:numPr>
          <w:ilvl w:val="0"/>
          <w:numId w:val="27"/>
        </w:numPr>
      </w:pPr>
      <w:r>
        <w:t>District of Columbia</w:t>
      </w:r>
    </w:p>
    <w:p w14:paraId="036CA1DA" w14:textId="77777777" w:rsidR="001D69A9" w:rsidRDefault="00215C98">
      <w:pPr>
        <w:pStyle w:val="SourceCode"/>
      </w:pPr>
      <w:r>
        <w:rPr>
          <w:rStyle w:val="NormalTok"/>
        </w:rPr>
        <w:t xml:space="preserve">API_DC </w:t>
      </w:r>
      <w:r>
        <w:rPr>
          <w:rStyle w:val="OtherTok"/>
        </w:rPr>
        <w:t>&lt;-</w:t>
      </w:r>
      <w:r>
        <w:rPr>
          <w:rStyle w:val="NormalTok"/>
        </w:rPr>
        <w:t xml:space="preserve">  pop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EO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value)</w:t>
      </w:r>
      <w:r>
        <w:br/>
      </w:r>
      <w:r>
        <w:br/>
      </w:r>
      <w:r>
        <w:rPr>
          <w:rStyle w:val="NormalTok"/>
        </w:rPr>
        <w:t xml:space="preserve">ACS_DC </w:t>
      </w:r>
      <w:r>
        <w:rPr>
          <w:rStyle w:val="OtherTok"/>
        </w:rPr>
        <w:t>&lt;-</w:t>
      </w:r>
      <w:r>
        <w:rPr>
          <w:rStyle w:val="NormalTok"/>
        </w:rPr>
        <w:t xml:space="preserve">  Census20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re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strict of Columbi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7989EC60" w14:textId="77777777" w:rsidR="001D69A9" w:rsidRDefault="00215C98">
      <w:pPr>
        <w:pStyle w:val="Compact"/>
        <w:numPr>
          <w:ilvl w:val="0"/>
          <w:numId w:val="28"/>
        </w:numPr>
      </w:pPr>
      <w:r>
        <w:t>Maryland</w:t>
      </w:r>
    </w:p>
    <w:p w14:paraId="3B3E2A51" w14:textId="77777777" w:rsidR="001D69A9" w:rsidRDefault="00215C98">
      <w:pPr>
        <w:pStyle w:val="SourceCode"/>
      </w:pPr>
      <w:r>
        <w:rPr>
          <w:rStyle w:val="NormalTok"/>
        </w:rPr>
        <w:t xml:space="preserve">API_MD </w:t>
      </w:r>
      <w:r>
        <w:rPr>
          <w:rStyle w:val="OtherTok"/>
        </w:rPr>
        <w:t>&lt;-</w:t>
      </w:r>
      <w:r>
        <w:rPr>
          <w:rStyle w:val="NormalTok"/>
        </w:rPr>
        <w:t xml:space="preserve"> pop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O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value)</w:t>
      </w:r>
      <w:r>
        <w:br/>
      </w:r>
      <w:r>
        <w:br/>
      </w:r>
      <w:r>
        <w:rPr>
          <w:rStyle w:val="NormalTok"/>
        </w:rPr>
        <w:t xml:space="preserve">ACS_MD </w:t>
      </w:r>
      <w:r>
        <w:rPr>
          <w:rStyle w:val="OtherTok"/>
        </w:rPr>
        <w:t>&lt;-</w:t>
      </w:r>
      <w:r>
        <w:rPr>
          <w:rStyle w:val="NormalTok"/>
        </w:rPr>
        <w:t xml:space="preserve">  Census20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re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rylan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5AEA409D" w14:textId="77777777" w:rsidR="001D69A9" w:rsidRDefault="00215C98">
      <w:pPr>
        <w:pStyle w:val="Compact"/>
        <w:numPr>
          <w:ilvl w:val="0"/>
          <w:numId w:val="29"/>
        </w:numPr>
      </w:pPr>
      <w:r>
        <w:t>Virginia</w:t>
      </w:r>
    </w:p>
    <w:p w14:paraId="67BDA30C" w14:textId="77777777" w:rsidR="001D69A9" w:rsidRDefault="00215C98">
      <w:pPr>
        <w:pStyle w:val="SourceCode"/>
      </w:pPr>
      <w:r>
        <w:rPr>
          <w:rStyle w:val="NormalTok"/>
        </w:rPr>
        <w:t xml:space="preserve">API_VA </w:t>
      </w:r>
      <w:r>
        <w:rPr>
          <w:rStyle w:val="OtherTok"/>
        </w:rPr>
        <w:t>&lt;-</w:t>
      </w:r>
      <w:r>
        <w:rPr>
          <w:rStyle w:val="NormalTok"/>
        </w:rPr>
        <w:t xml:space="preserve">  pop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O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value)</w:t>
      </w:r>
      <w:r>
        <w:br/>
      </w:r>
      <w:r>
        <w:br/>
      </w:r>
      <w:r>
        <w:rPr>
          <w:rStyle w:val="NormalTok"/>
        </w:rPr>
        <w:t xml:space="preserve">ACS_VA </w:t>
      </w:r>
      <w:r>
        <w:rPr>
          <w:rStyle w:val="OtherTok"/>
        </w:rPr>
        <w:t>&lt;-</w:t>
      </w:r>
      <w:r>
        <w:rPr>
          <w:rStyle w:val="NormalTok"/>
        </w:rPr>
        <w:t xml:space="preserve">  Census20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re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irgini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020 Census Resident Populatio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7124DF4B" w14:textId="77777777" w:rsidR="001D69A9" w:rsidRDefault="00215C98">
      <w:pPr>
        <w:pStyle w:val="Heading2"/>
      </w:pPr>
      <w:bookmarkStart w:id="66" w:name="X92c8658767a08b9b1384e6108fc8423ff98a5a9"/>
      <w:bookmarkEnd w:id="65"/>
      <w:r>
        <w:t>Do the two sources of population data match?</w:t>
      </w:r>
    </w:p>
    <w:p w14:paraId="2E973B94" w14:textId="77777777" w:rsidR="001D69A9" w:rsidRDefault="00215C98">
      <w:pPr>
        <w:pStyle w:val="Compact"/>
        <w:numPr>
          <w:ilvl w:val="0"/>
          <w:numId w:val="30"/>
        </w:numPr>
      </w:pPr>
      <w:r>
        <w:t>District of Columbia</w:t>
      </w:r>
    </w:p>
    <w:p w14:paraId="7AD57601" w14:textId="77777777" w:rsidR="001D69A9" w:rsidRDefault="00215C98">
      <w:pPr>
        <w:pStyle w:val="SourceCode"/>
      </w:pPr>
      <w:r>
        <w:rPr>
          <w:rStyle w:val="FunctionTok"/>
        </w:rPr>
        <w:t>all</w:t>
      </w:r>
      <w:r>
        <w:rPr>
          <w:rStyle w:val="NormalTok"/>
        </w:rPr>
        <w:t xml:space="preserve">(API_DC </w:t>
      </w:r>
      <w:r>
        <w:rPr>
          <w:rStyle w:val="SpecialCharTok"/>
        </w:rPr>
        <w:t>==</w:t>
      </w:r>
      <w:r>
        <w:rPr>
          <w:rStyle w:val="NormalTok"/>
        </w:rPr>
        <w:t xml:space="preserve"> ACS_DC)</w:t>
      </w:r>
    </w:p>
    <w:p w14:paraId="6A1CEB03" w14:textId="77777777" w:rsidR="001D69A9" w:rsidRDefault="00215C98">
      <w:pPr>
        <w:pStyle w:val="SourceCode"/>
      </w:pPr>
      <w:r>
        <w:rPr>
          <w:rStyle w:val="VerbatimChar"/>
        </w:rPr>
        <w:t>## [1] TRUE</w:t>
      </w:r>
    </w:p>
    <w:p w14:paraId="7270CC98" w14:textId="77777777" w:rsidR="001D69A9" w:rsidRDefault="00215C98">
      <w:pPr>
        <w:pStyle w:val="Compact"/>
        <w:numPr>
          <w:ilvl w:val="0"/>
          <w:numId w:val="31"/>
        </w:numPr>
      </w:pPr>
      <w:r>
        <w:lastRenderedPageBreak/>
        <w:t>Maryland</w:t>
      </w:r>
    </w:p>
    <w:p w14:paraId="6C65E2BF" w14:textId="77777777" w:rsidR="001D69A9" w:rsidRDefault="00215C98">
      <w:pPr>
        <w:pStyle w:val="SourceCode"/>
      </w:pPr>
      <w:r>
        <w:rPr>
          <w:rStyle w:val="FunctionTok"/>
        </w:rPr>
        <w:t>all</w:t>
      </w:r>
      <w:r>
        <w:rPr>
          <w:rStyle w:val="NormalTok"/>
        </w:rPr>
        <w:t xml:space="preserve">(API_MD </w:t>
      </w:r>
      <w:r>
        <w:rPr>
          <w:rStyle w:val="SpecialCharTok"/>
        </w:rPr>
        <w:t>==</w:t>
      </w:r>
      <w:r>
        <w:rPr>
          <w:rStyle w:val="NormalTok"/>
        </w:rPr>
        <w:t xml:space="preserve"> ACS_MD)</w:t>
      </w:r>
    </w:p>
    <w:p w14:paraId="1BB89939" w14:textId="77777777" w:rsidR="001D69A9" w:rsidRDefault="00215C98">
      <w:pPr>
        <w:pStyle w:val="SourceCode"/>
      </w:pPr>
      <w:r>
        <w:rPr>
          <w:rStyle w:val="VerbatimChar"/>
        </w:rPr>
        <w:t>## [1] TRUE</w:t>
      </w:r>
    </w:p>
    <w:p w14:paraId="13DADF79" w14:textId="685961F7" w:rsidR="001D69A9" w:rsidRDefault="00215C98" w:rsidP="00246D6C">
      <w:pPr>
        <w:pStyle w:val="FirstParagraph"/>
        <w:numPr>
          <w:ilvl w:val="0"/>
          <w:numId w:val="36"/>
        </w:numPr>
      </w:pPr>
      <w:r>
        <w:t>Virginia</w:t>
      </w:r>
    </w:p>
    <w:p w14:paraId="4EBBEE89" w14:textId="77777777" w:rsidR="001D69A9" w:rsidRDefault="00215C98">
      <w:pPr>
        <w:pStyle w:val="SourceCode"/>
      </w:pPr>
      <w:r>
        <w:rPr>
          <w:rStyle w:val="FunctionTok"/>
        </w:rPr>
        <w:t>all</w:t>
      </w:r>
      <w:r>
        <w:rPr>
          <w:rStyle w:val="NormalTok"/>
        </w:rPr>
        <w:t xml:space="preserve">(API_VA </w:t>
      </w:r>
      <w:r>
        <w:rPr>
          <w:rStyle w:val="SpecialCharTok"/>
        </w:rPr>
        <w:t>==</w:t>
      </w:r>
      <w:r>
        <w:rPr>
          <w:rStyle w:val="NormalTok"/>
        </w:rPr>
        <w:t xml:space="preserve"> ACS_VA)</w:t>
      </w:r>
    </w:p>
    <w:p w14:paraId="1ABAE5D9" w14:textId="77777777" w:rsidR="001D69A9" w:rsidRDefault="00215C98">
      <w:pPr>
        <w:pStyle w:val="SourceCode"/>
      </w:pPr>
      <w:r>
        <w:rPr>
          <w:rStyle w:val="VerbatimChar"/>
        </w:rPr>
        <w:t>## [1] TRUE</w:t>
      </w:r>
    </w:p>
    <w:p w14:paraId="0F1074C6" w14:textId="77777777" w:rsidR="001D69A9" w:rsidRDefault="00215C98">
      <w:pPr>
        <w:pStyle w:val="Heading2"/>
      </w:pPr>
      <w:bookmarkStart w:id="67" w:name="group-quarters-data"/>
      <w:bookmarkEnd w:id="66"/>
      <w:r>
        <w:t>Group quarters data</w:t>
      </w:r>
    </w:p>
    <w:p w14:paraId="055C9997" w14:textId="77777777" w:rsidR="001D69A9" w:rsidRDefault="00215C98">
      <w:pPr>
        <w:pStyle w:val="SourceCode"/>
      </w:pPr>
      <w:r>
        <w:rPr>
          <w:rStyle w:val="NormalTok"/>
        </w:rPr>
        <w:t xml:space="preserve">group_quarters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get_decenni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ograph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able =</w:t>
      </w:r>
      <w:r>
        <w:rPr>
          <w:rStyle w:val="NormalTok"/>
        </w:rPr>
        <w:t xml:space="preserve"> </w:t>
      </w:r>
      <w:r>
        <w:rPr>
          <w:rStyle w:val="StringTok"/>
        </w:rPr>
        <w:t>"P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put =</w:t>
      </w:r>
      <w:r>
        <w:rPr>
          <w:rStyle w:val="NormalTok"/>
        </w:rPr>
        <w:t xml:space="preserve"> </w:t>
      </w:r>
      <w:r>
        <w:rPr>
          <w:rStyle w:val="StringTok"/>
        </w:rPr>
        <w:t>"wide"</w:t>
      </w:r>
      <w:r>
        <w:rPr>
          <w:rStyle w:val="NormalTok"/>
        </w:rPr>
        <w:t>)</w:t>
      </w:r>
    </w:p>
    <w:p w14:paraId="4C7CD82C" w14:textId="77777777" w:rsidR="001D69A9" w:rsidRDefault="00215C98">
      <w:pPr>
        <w:pStyle w:val="SourceCode"/>
      </w:pPr>
      <w:r>
        <w:rPr>
          <w:rStyle w:val="VerbatimChar"/>
        </w:rPr>
        <w:t>## Getting data from the 2020 decennial Census</w:t>
      </w:r>
    </w:p>
    <w:p w14:paraId="6C7DF12A" w14:textId="77777777" w:rsidR="001D69A9" w:rsidRDefault="00215C98">
      <w:pPr>
        <w:pStyle w:val="SourceCode"/>
      </w:pPr>
      <w:r>
        <w:rPr>
          <w:rStyle w:val="VerbatimChar"/>
        </w:rPr>
        <w:t>## Loading PL variables for 2020 from table P5. To cache this dataset for faster access to Census tables in the future, run this function with `cache_table = TRUE`. You only need to do this once per Census dataset.</w:t>
      </w:r>
    </w:p>
    <w:p w14:paraId="3699C8A7" w14:textId="77777777" w:rsidR="001D69A9" w:rsidRDefault="00215C98">
      <w:pPr>
        <w:pStyle w:val="SourceCode"/>
      </w:pPr>
      <w:r>
        <w:rPr>
          <w:rStyle w:val="VerbatimChar"/>
        </w:rPr>
        <w:t>## Using the PL 94-171 Redistricting Data summary file</w:t>
      </w:r>
    </w:p>
    <w:p w14:paraId="44B373D4" w14:textId="77777777" w:rsidR="001D69A9" w:rsidRDefault="00215C98">
      <w:pPr>
        <w:pStyle w:val="Heading2"/>
      </w:pPr>
      <w:bookmarkStart w:id="68" w:name="X6695e04d4132b1ddce645dc86f55255623ed3c4"/>
      <w:bookmarkEnd w:id="67"/>
      <w:r>
        <w:t>Show top observations of group quarters data</w:t>
      </w:r>
    </w:p>
    <w:p w14:paraId="336F5898" w14:textId="77777777" w:rsidR="001D69A9" w:rsidRDefault="00215C98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group_quarters)</w:t>
      </w:r>
    </w:p>
    <w:p w14:paraId="51A68B1F" w14:textId="77777777" w:rsidR="001D69A9" w:rsidRDefault="00215C98">
      <w:pPr>
        <w:pStyle w:val="SourceCode"/>
      </w:pPr>
      <w:r>
        <w:rPr>
          <w:rStyle w:val="VerbatimChar"/>
        </w:rPr>
        <w:t>## # A tibble: 6 x 12</w:t>
      </w:r>
      <w:r>
        <w:br/>
      </w:r>
      <w:r>
        <w:rPr>
          <w:rStyle w:val="VerbatimChar"/>
        </w:rPr>
        <w:t>##   GEOID NAME     P5_001N P5_002N P5_003N P5_004N P5_005N P5_006N P5_007N P5_008N</w:t>
      </w:r>
      <w:r>
        <w:br/>
      </w:r>
      <w:r>
        <w:rPr>
          <w:rStyle w:val="VerbatimChar"/>
        </w:rPr>
        <w:t>##   &lt;chr&gt; &lt;chr&gt;      &lt;dbl&gt;   &lt;dbl&gt;   &lt;dbl&gt;   &lt;dbl&gt;   &lt;dbl&gt;   &lt;dbl&gt;   &lt;dbl&gt;   &lt;dbl&gt;</w:t>
      </w:r>
      <w:r>
        <w:br/>
      </w:r>
      <w:r>
        <w:rPr>
          <w:rStyle w:val="VerbatimChar"/>
        </w:rPr>
        <w:t>## 1 01    Alabama   127934   70648   39749    1479   27869    1551   57286   45489</w:t>
      </w:r>
      <w:r>
        <w:br/>
      </w:r>
      <w:r>
        <w:rPr>
          <w:rStyle w:val="VerbatimChar"/>
        </w:rPr>
        <w:t>## 2 02    Alaska     30291    7177    4842     457    1781      97   23114    1472</w:t>
      </w:r>
      <w:r>
        <w:br/>
      </w:r>
      <w:r>
        <w:rPr>
          <w:rStyle w:val="VerbatimChar"/>
        </w:rPr>
        <w:t>## 3 04    Arizona   160269   89904   64154    2331   21938    1481   70365   38945</w:t>
      </w:r>
      <w:r>
        <w:br/>
      </w:r>
      <w:r>
        <w:rPr>
          <w:rStyle w:val="VerbatimChar"/>
        </w:rPr>
        <w:t>## 4 05    Arkansas   82518   48001   27079    1248   19266     408   34517   26887</w:t>
      </w:r>
      <w:r>
        <w:br/>
      </w:r>
      <w:r>
        <w:rPr>
          <w:rStyle w:val="VerbatimChar"/>
        </w:rPr>
        <w:t>## 5 06    Califor~  917932  344896  201570    8966  124804    9556  573036  230361</w:t>
      </w:r>
      <w:r>
        <w:br/>
      </w:r>
      <w:r>
        <w:rPr>
          <w:rStyle w:val="VerbatimChar"/>
        </w:rPr>
        <w:t>## 6 08    Colorado  126848   55851   32307    1525   21379     640   70997   38819</w:t>
      </w:r>
      <w:r>
        <w:br/>
      </w:r>
      <w:r>
        <w:rPr>
          <w:rStyle w:val="VerbatimChar"/>
        </w:rPr>
        <w:t>## # ... with 2 more variables: P5_009N &lt;dbl&gt;, P5_010N &lt;dbl&gt;</w:t>
      </w:r>
    </w:p>
    <w:p w14:paraId="7D33FE2C" w14:textId="77777777" w:rsidR="001D69A9" w:rsidRDefault="00215C98">
      <w:pPr>
        <w:pStyle w:val="Heading2"/>
      </w:pPr>
      <w:bookmarkStart w:id="69" w:name="group-quarters-dmv-data"/>
      <w:bookmarkEnd w:id="68"/>
      <w:r>
        <w:t>Group quarters DMV data</w:t>
      </w:r>
    </w:p>
    <w:p w14:paraId="4EAADCFD" w14:textId="77777777" w:rsidR="001D69A9" w:rsidRDefault="00215C98">
      <w:pPr>
        <w:pStyle w:val="Compact"/>
        <w:numPr>
          <w:ilvl w:val="0"/>
          <w:numId w:val="32"/>
        </w:numPr>
      </w:pPr>
      <w:r>
        <w:t>District of Columbia</w:t>
      </w:r>
    </w:p>
    <w:p w14:paraId="0BECAB42" w14:textId="77777777" w:rsidR="001D69A9" w:rsidRDefault="00215C98">
      <w:pPr>
        <w:pStyle w:val="SourceCode"/>
      </w:pPr>
      <w:r>
        <w:rPr>
          <w:rStyle w:val="NormalTok"/>
        </w:rPr>
        <w:t xml:space="preserve">dc_group_quarters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get_decenni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ograph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able =</w:t>
      </w:r>
      <w:r>
        <w:rPr>
          <w:rStyle w:val="NormalTok"/>
        </w:rPr>
        <w:t xml:space="preserve"> </w:t>
      </w:r>
      <w:r>
        <w:rPr>
          <w:rStyle w:val="StringTok"/>
        </w:rPr>
        <w:t>"P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D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put =</w:t>
      </w:r>
      <w:r>
        <w:rPr>
          <w:rStyle w:val="NormalTok"/>
        </w:rPr>
        <w:t xml:space="preserve"> </w:t>
      </w:r>
      <w:r>
        <w:rPr>
          <w:rStyle w:val="StringTok"/>
        </w:rPr>
        <w:t>"wide"</w:t>
      </w:r>
      <w:r>
        <w:rPr>
          <w:rStyle w:val="NormalTok"/>
        </w:rPr>
        <w:t>)</w:t>
      </w:r>
    </w:p>
    <w:p w14:paraId="1172B22F" w14:textId="77777777" w:rsidR="001D69A9" w:rsidRDefault="00215C98">
      <w:pPr>
        <w:pStyle w:val="SourceCode"/>
      </w:pPr>
      <w:r>
        <w:rPr>
          <w:rStyle w:val="VerbatimChar"/>
        </w:rPr>
        <w:t>## Getting data from the 2020 decennial Census</w:t>
      </w:r>
    </w:p>
    <w:p w14:paraId="782A792E" w14:textId="77777777" w:rsidR="001D69A9" w:rsidRDefault="00215C98">
      <w:pPr>
        <w:pStyle w:val="SourceCode"/>
      </w:pPr>
      <w:r>
        <w:rPr>
          <w:rStyle w:val="VerbatimChar"/>
        </w:rPr>
        <w:t>## Loading PL variables for 2020 from table P5. To cache this dataset for faster access to Census tables in the future, run this function with `cache_table = TRUE`. You only need to do this once per Census dataset.</w:t>
      </w:r>
    </w:p>
    <w:p w14:paraId="1077DE30" w14:textId="77777777" w:rsidR="001D69A9" w:rsidRDefault="00215C98">
      <w:pPr>
        <w:pStyle w:val="SourceCode"/>
      </w:pPr>
      <w:r>
        <w:rPr>
          <w:rStyle w:val="VerbatimChar"/>
        </w:rPr>
        <w:t>## Using the PL 94-171 Redistricting Data summary file</w:t>
      </w:r>
    </w:p>
    <w:p w14:paraId="6193904E" w14:textId="77777777" w:rsidR="001D69A9" w:rsidRDefault="00215C98">
      <w:pPr>
        <w:pStyle w:val="Compact"/>
        <w:numPr>
          <w:ilvl w:val="0"/>
          <w:numId w:val="33"/>
        </w:numPr>
      </w:pPr>
      <w:r>
        <w:lastRenderedPageBreak/>
        <w:t>Maryland</w:t>
      </w:r>
    </w:p>
    <w:p w14:paraId="7513FB5E" w14:textId="77777777" w:rsidR="001D69A9" w:rsidRDefault="00215C98">
      <w:pPr>
        <w:pStyle w:val="SourceCode"/>
      </w:pPr>
      <w:r>
        <w:rPr>
          <w:rStyle w:val="NormalTok"/>
        </w:rPr>
        <w:t xml:space="preserve">md_group_quarters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get_decenni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ograph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able =</w:t>
      </w:r>
      <w:r>
        <w:rPr>
          <w:rStyle w:val="NormalTok"/>
        </w:rPr>
        <w:t xml:space="preserve"> </w:t>
      </w:r>
      <w:r>
        <w:rPr>
          <w:rStyle w:val="StringTok"/>
        </w:rPr>
        <w:t>"P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M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put =</w:t>
      </w:r>
      <w:r>
        <w:rPr>
          <w:rStyle w:val="NormalTok"/>
        </w:rPr>
        <w:t xml:space="preserve"> </w:t>
      </w:r>
      <w:r>
        <w:rPr>
          <w:rStyle w:val="StringTok"/>
        </w:rPr>
        <w:t>"wide"</w:t>
      </w:r>
      <w:r>
        <w:rPr>
          <w:rStyle w:val="NormalTok"/>
        </w:rPr>
        <w:t>)</w:t>
      </w:r>
    </w:p>
    <w:p w14:paraId="1A9F28BB" w14:textId="77777777" w:rsidR="001D69A9" w:rsidRDefault="00215C98">
      <w:pPr>
        <w:pStyle w:val="SourceCode"/>
      </w:pPr>
      <w:r>
        <w:rPr>
          <w:rStyle w:val="VerbatimChar"/>
        </w:rPr>
        <w:t>## Getting data from the 2020 decennial Census</w:t>
      </w:r>
    </w:p>
    <w:p w14:paraId="66EA50D8" w14:textId="77777777" w:rsidR="001D69A9" w:rsidRDefault="00215C98">
      <w:pPr>
        <w:pStyle w:val="SourceCode"/>
      </w:pPr>
      <w:r>
        <w:rPr>
          <w:rStyle w:val="VerbatimChar"/>
        </w:rPr>
        <w:t>## Loading PL variables for 2020 from table P5. To cache this dataset for faster access to Census tables in the future, run this function with `cache_table = TRUE`. You only need to do this once per Census dataset.</w:t>
      </w:r>
    </w:p>
    <w:p w14:paraId="462C502D" w14:textId="77777777" w:rsidR="001D69A9" w:rsidRDefault="00215C98">
      <w:pPr>
        <w:pStyle w:val="SourceCode"/>
      </w:pPr>
      <w:r>
        <w:rPr>
          <w:rStyle w:val="VerbatimChar"/>
        </w:rPr>
        <w:t>## Using the PL 94-171 Redistricting Data summary file</w:t>
      </w:r>
    </w:p>
    <w:p w14:paraId="2D0CA2CB" w14:textId="77777777" w:rsidR="001D69A9" w:rsidRDefault="00215C98">
      <w:pPr>
        <w:pStyle w:val="Compact"/>
        <w:numPr>
          <w:ilvl w:val="0"/>
          <w:numId w:val="34"/>
        </w:numPr>
      </w:pPr>
      <w:r>
        <w:t>Virginia</w:t>
      </w:r>
    </w:p>
    <w:p w14:paraId="58CE146B" w14:textId="77777777" w:rsidR="001D69A9" w:rsidRDefault="00215C98">
      <w:pPr>
        <w:pStyle w:val="SourceCode"/>
      </w:pPr>
      <w:r>
        <w:rPr>
          <w:rStyle w:val="NormalTok"/>
        </w:rPr>
        <w:t xml:space="preserve">va_group_quarters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get_decenni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ograph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able =</w:t>
      </w:r>
      <w:r>
        <w:rPr>
          <w:rStyle w:val="NormalTok"/>
        </w:rPr>
        <w:t xml:space="preserve"> </w:t>
      </w:r>
      <w:r>
        <w:rPr>
          <w:rStyle w:val="StringTok"/>
        </w:rPr>
        <w:t>"P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put =</w:t>
      </w:r>
      <w:r>
        <w:rPr>
          <w:rStyle w:val="NormalTok"/>
        </w:rPr>
        <w:t xml:space="preserve"> </w:t>
      </w:r>
      <w:r>
        <w:rPr>
          <w:rStyle w:val="StringTok"/>
        </w:rPr>
        <w:t>"wide"</w:t>
      </w:r>
      <w:r>
        <w:rPr>
          <w:rStyle w:val="NormalTok"/>
        </w:rPr>
        <w:t>)</w:t>
      </w:r>
    </w:p>
    <w:p w14:paraId="74F2426E" w14:textId="77777777" w:rsidR="001D69A9" w:rsidRDefault="00215C98">
      <w:pPr>
        <w:pStyle w:val="SourceCode"/>
      </w:pPr>
      <w:r>
        <w:rPr>
          <w:rStyle w:val="VerbatimChar"/>
        </w:rPr>
        <w:t>## Getting data from the 2020 decennial Census</w:t>
      </w:r>
    </w:p>
    <w:p w14:paraId="0CEB75F1" w14:textId="77777777" w:rsidR="001D69A9" w:rsidRDefault="00215C98">
      <w:pPr>
        <w:pStyle w:val="SourceCode"/>
      </w:pPr>
      <w:r>
        <w:rPr>
          <w:rStyle w:val="VerbatimChar"/>
        </w:rPr>
        <w:t>## Loading PL variables for 2020 from table P5. To cache this dataset for faster access to Census tables in the future, run this function with `cache_table = TRUE`. You only need to do this once per Census dataset.</w:t>
      </w:r>
    </w:p>
    <w:p w14:paraId="40185B51" w14:textId="77777777" w:rsidR="001D69A9" w:rsidRDefault="00215C98">
      <w:pPr>
        <w:pStyle w:val="SourceCode"/>
      </w:pPr>
      <w:r>
        <w:rPr>
          <w:rStyle w:val="VerbatimChar"/>
        </w:rPr>
        <w:t>## Using the PL 94-171 Redistricting Data summary file</w:t>
      </w:r>
    </w:p>
    <w:p w14:paraId="0174182F" w14:textId="77777777" w:rsidR="001D69A9" w:rsidRDefault="00215C98">
      <w:pPr>
        <w:pStyle w:val="Heading2"/>
      </w:pPr>
      <w:bookmarkStart w:id="70" w:name="use-rbind-to-concatenate-rows"/>
      <w:bookmarkEnd w:id="69"/>
      <w:r>
        <w:t>Use rbind to concatenate rows</w:t>
      </w:r>
    </w:p>
    <w:p w14:paraId="5DD069D0" w14:textId="77777777" w:rsidR="001D69A9" w:rsidRDefault="00215C98">
      <w:pPr>
        <w:pStyle w:val="SourceCode"/>
      </w:pPr>
      <w:r>
        <w:rPr>
          <w:rStyle w:val="NormalTok"/>
        </w:rPr>
        <w:t xml:space="preserve">dmv_group_quarters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rbind</w:t>
      </w:r>
      <w:r>
        <w:rPr>
          <w:rStyle w:val="NormalTok"/>
        </w:rPr>
        <w:t>(va_group_quarters,</w:t>
      </w:r>
      <w:r>
        <w:br/>
      </w:r>
      <w:r>
        <w:rPr>
          <w:rStyle w:val="NormalTok"/>
        </w:rPr>
        <w:t xml:space="preserve">                            md_group_quarters,</w:t>
      </w:r>
      <w:r>
        <w:br/>
      </w:r>
      <w:r>
        <w:rPr>
          <w:rStyle w:val="NormalTok"/>
        </w:rPr>
        <w:t xml:space="preserve">                            dc_group_quarters)</w:t>
      </w:r>
    </w:p>
    <w:p w14:paraId="1F7826E2" w14:textId="77777777" w:rsidR="001D69A9" w:rsidRDefault="00215C98">
      <w:pPr>
        <w:pStyle w:val="Heading2"/>
      </w:pPr>
      <w:bookmarkStart w:id="71" w:name="view-dmv-group-quarters-object"/>
      <w:bookmarkEnd w:id="70"/>
      <w:r>
        <w:t>View DMV group quarters object</w:t>
      </w:r>
    </w:p>
    <w:p w14:paraId="5F7874A1" w14:textId="77777777" w:rsidR="001D69A9" w:rsidRDefault="00215C98">
      <w:pPr>
        <w:pStyle w:val="SourceCode"/>
      </w:pPr>
      <w:r>
        <w:rPr>
          <w:rStyle w:val="NormalTok"/>
        </w:rPr>
        <w:t>dmv_group_quarters</w:t>
      </w:r>
    </w:p>
    <w:p w14:paraId="2B1F3E19" w14:textId="77777777" w:rsidR="001D69A9" w:rsidRDefault="00215C98">
      <w:pPr>
        <w:pStyle w:val="SourceCode"/>
      </w:pPr>
      <w:r>
        <w:rPr>
          <w:rStyle w:val="VerbatimChar"/>
        </w:rPr>
        <w:t>## # A tibble: 3 x 12</w:t>
      </w:r>
      <w:r>
        <w:br/>
      </w:r>
      <w:r>
        <w:rPr>
          <w:rStyle w:val="VerbatimChar"/>
        </w:rPr>
        <w:t>##   GEOID NAME     P5_001N P5_002N P5_003N P5_004N P5_005N P5_006N P5_007N P5_008N</w:t>
      </w:r>
      <w:r>
        <w:br/>
      </w:r>
      <w:r>
        <w:rPr>
          <w:rStyle w:val="VerbatimChar"/>
        </w:rPr>
        <w:t>##   &lt;chr&gt; &lt;chr&gt;      &lt;dbl&gt;   &lt;dbl&gt;   &lt;dbl&gt;   &lt;dbl&gt;   &lt;dbl&gt;   &lt;dbl&gt;   &lt;dbl&gt;   &lt;dbl&gt;</w:t>
      </w:r>
      <w:r>
        <w:br/>
      </w:r>
      <w:r>
        <w:rPr>
          <w:rStyle w:val="VerbatimChar"/>
        </w:rPr>
        <w:t>## 1 51    Virginia  236646   96832   57014    2038   36195    1585  139814   92450</w:t>
      </w:r>
      <w:r>
        <w:br/>
      </w:r>
      <w:r>
        <w:rPr>
          <w:rStyle w:val="VerbatimChar"/>
        </w:rPr>
        <w:t>## 2 24    Maryland  125505   58693   27040    1008   29252    1393   66812   46179</w:t>
      </w:r>
      <w:r>
        <w:br/>
      </w:r>
      <w:r>
        <w:rPr>
          <w:rStyle w:val="VerbatimChar"/>
        </w:rPr>
        <w:t>## 3 11    Distric~   40682    5606    2278     315    2727     286   35076   23802</w:t>
      </w:r>
      <w:r>
        <w:br/>
      </w:r>
      <w:r>
        <w:rPr>
          <w:rStyle w:val="VerbatimChar"/>
        </w:rPr>
        <w:t>## # ... with 2 more variables: P5_009N &lt;dbl&gt;, P5_010N &lt;dbl&gt;</w:t>
      </w:r>
    </w:p>
    <w:p w14:paraId="689E175A" w14:textId="77777777" w:rsidR="001D69A9" w:rsidRDefault="00215C98">
      <w:pPr>
        <w:pStyle w:val="Heading2"/>
      </w:pPr>
      <w:bookmarkStart w:id="72" w:name="show-hispanic-dmv-data"/>
      <w:bookmarkEnd w:id="71"/>
      <w:r>
        <w:t>Show hispanic DMV data</w:t>
      </w:r>
    </w:p>
    <w:p w14:paraId="13F2C279" w14:textId="0CEEE57F" w:rsidR="001D69A9" w:rsidRDefault="00215C98" w:rsidP="00246D6C">
      <w:pPr>
        <w:pStyle w:val="FirstParagraph"/>
        <w:numPr>
          <w:ilvl w:val="0"/>
          <w:numId w:val="36"/>
        </w:numPr>
      </w:pPr>
      <w:r>
        <w:t>District of Columbia</w:t>
      </w:r>
    </w:p>
    <w:p w14:paraId="631B4936" w14:textId="77777777" w:rsidR="001D69A9" w:rsidRDefault="00215C98">
      <w:pPr>
        <w:pStyle w:val="SourceCode"/>
      </w:pPr>
      <w:r>
        <w:rPr>
          <w:rStyle w:val="NormalTok"/>
        </w:rPr>
        <w:t xml:space="preserve">dc_hispanic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get_decenni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ography =</w:t>
      </w:r>
      <w:r>
        <w:rPr>
          <w:rStyle w:val="NormalTok"/>
        </w:rPr>
        <w:t xml:space="preserve"> </w:t>
      </w:r>
      <w:r>
        <w:rPr>
          <w:rStyle w:val="StringTok"/>
        </w:rPr>
        <w:t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s =</w:t>
      </w:r>
      <w:r>
        <w:rPr>
          <w:rStyle w:val="NormalTok"/>
        </w:rPr>
        <w:t xml:space="preserve"> </w:t>
      </w:r>
      <w:r>
        <w:rPr>
          <w:rStyle w:val="StringTok"/>
        </w:rPr>
        <w:t>"P2_002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D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>)</w:t>
      </w:r>
    </w:p>
    <w:p w14:paraId="28D491BB" w14:textId="77777777" w:rsidR="001D69A9" w:rsidRDefault="00215C98">
      <w:pPr>
        <w:pStyle w:val="SourceCode"/>
      </w:pPr>
      <w:r>
        <w:rPr>
          <w:rStyle w:val="VerbatimChar"/>
        </w:rPr>
        <w:lastRenderedPageBreak/>
        <w:t>## Getting data from the 2020 decennial Census</w:t>
      </w:r>
    </w:p>
    <w:p w14:paraId="7DE78919" w14:textId="77777777" w:rsidR="001D69A9" w:rsidRDefault="00215C98">
      <w:pPr>
        <w:pStyle w:val="SourceCode"/>
      </w:pPr>
      <w:r>
        <w:rPr>
          <w:rStyle w:val="VerbatimChar"/>
        </w:rPr>
        <w:t>## Using the PL 94-171 Redistricting Data summary file</w:t>
      </w:r>
    </w:p>
    <w:p w14:paraId="36837FF0" w14:textId="02E8310B" w:rsidR="001D69A9" w:rsidRDefault="00215C98" w:rsidP="00246D6C">
      <w:pPr>
        <w:pStyle w:val="FirstParagraph"/>
        <w:numPr>
          <w:ilvl w:val="0"/>
          <w:numId w:val="36"/>
        </w:numPr>
      </w:pPr>
      <w:r>
        <w:t>Maryland</w:t>
      </w:r>
    </w:p>
    <w:p w14:paraId="6DCFFDC4" w14:textId="77777777" w:rsidR="001D69A9" w:rsidRDefault="00215C98">
      <w:pPr>
        <w:pStyle w:val="SourceCode"/>
      </w:pPr>
      <w:r>
        <w:rPr>
          <w:rStyle w:val="NormalTok"/>
        </w:rPr>
        <w:t xml:space="preserve">md_hispanic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get_decenni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ography =</w:t>
      </w:r>
      <w:r>
        <w:rPr>
          <w:rStyle w:val="NormalTok"/>
        </w:rPr>
        <w:t xml:space="preserve"> </w:t>
      </w:r>
      <w:r>
        <w:rPr>
          <w:rStyle w:val="StringTok"/>
        </w:rPr>
        <w:t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s =</w:t>
      </w:r>
      <w:r>
        <w:rPr>
          <w:rStyle w:val="NormalTok"/>
        </w:rPr>
        <w:t xml:space="preserve"> </w:t>
      </w:r>
      <w:r>
        <w:rPr>
          <w:rStyle w:val="StringTok"/>
        </w:rPr>
        <w:t>"P2_002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M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>)</w:t>
      </w:r>
    </w:p>
    <w:p w14:paraId="5F473167" w14:textId="77777777" w:rsidR="001D69A9" w:rsidRDefault="00215C98">
      <w:pPr>
        <w:pStyle w:val="SourceCode"/>
      </w:pPr>
      <w:r>
        <w:rPr>
          <w:rStyle w:val="VerbatimChar"/>
        </w:rPr>
        <w:t>## Getting data from the 2020 decennial Census</w:t>
      </w:r>
    </w:p>
    <w:p w14:paraId="493F1728" w14:textId="77777777" w:rsidR="001D69A9" w:rsidRDefault="00215C98">
      <w:pPr>
        <w:pStyle w:val="SourceCode"/>
      </w:pPr>
      <w:r>
        <w:rPr>
          <w:rStyle w:val="VerbatimChar"/>
        </w:rPr>
        <w:t>## Using the PL 94-171 Redistricting Data summary file</w:t>
      </w:r>
    </w:p>
    <w:p w14:paraId="14683219" w14:textId="23EBBD59" w:rsidR="001D69A9" w:rsidRDefault="00215C98" w:rsidP="00213721">
      <w:pPr>
        <w:pStyle w:val="FirstParagraph"/>
        <w:numPr>
          <w:ilvl w:val="0"/>
          <w:numId w:val="36"/>
        </w:numPr>
      </w:pPr>
      <w:r>
        <w:t>Virginia</w:t>
      </w:r>
    </w:p>
    <w:p w14:paraId="7C56B761" w14:textId="77777777" w:rsidR="001D69A9" w:rsidRDefault="00215C98">
      <w:pPr>
        <w:pStyle w:val="SourceCode"/>
      </w:pPr>
      <w:r>
        <w:rPr>
          <w:rStyle w:val="NormalTok"/>
        </w:rPr>
        <w:t xml:space="preserve">va_hispanic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get_decenni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ography =</w:t>
      </w:r>
      <w:r>
        <w:rPr>
          <w:rStyle w:val="NormalTok"/>
        </w:rPr>
        <w:t xml:space="preserve"> </w:t>
      </w:r>
      <w:r>
        <w:rPr>
          <w:rStyle w:val="StringTok"/>
        </w:rPr>
        <w:t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s =</w:t>
      </w:r>
      <w:r>
        <w:rPr>
          <w:rStyle w:val="NormalTok"/>
        </w:rPr>
        <w:t xml:space="preserve"> </w:t>
      </w:r>
      <w:r>
        <w:rPr>
          <w:rStyle w:val="StringTok"/>
        </w:rPr>
        <w:t>"P2_002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V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>)</w:t>
      </w:r>
    </w:p>
    <w:p w14:paraId="25C5FD53" w14:textId="77777777" w:rsidR="001D69A9" w:rsidRDefault="00215C98">
      <w:pPr>
        <w:pStyle w:val="SourceCode"/>
      </w:pPr>
      <w:r>
        <w:rPr>
          <w:rStyle w:val="VerbatimChar"/>
        </w:rPr>
        <w:t>## Getting data from the 2020 decennial Census</w:t>
      </w:r>
    </w:p>
    <w:p w14:paraId="37942102" w14:textId="77777777" w:rsidR="001D69A9" w:rsidRDefault="00215C98">
      <w:pPr>
        <w:pStyle w:val="SourceCode"/>
      </w:pPr>
      <w:r>
        <w:rPr>
          <w:rStyle w:val="VerbatimChar"/>
        </w:rPr>
        <w:t>## Using the PL 94-171 Redistricting Data summary file</w:t>
      </w:r>
    </w:p>
    <w:p w14:paraId="48C32AFC" w14:textId="77777777" w:rsidR="001D69A9" w:rsidRDefault="00215C98">
      <w:pPr>
        <w:pStyle w:val="Heading2"/>
      </w:pPr>
      <w:bookmarkStart w:id="73" w:name="show-dmv-hispanic-data"/>
      <w:bookmarkEnd w:id="72"/>
      <w:r>
        <w:t>Show DMV Hispanic data</w:t>
      </w:r>
    </w:p>
    <w:p w14:paraId="0254D68C" w14:textId="39EA874D" w:rsidR="001D69A9" w:rsidRDefault="00215C98" w:rsidP="00246D6C">
      <w:pPr>
        <w:pStyle w:val="FirstParagraph"/>
        <w:numPr>
          <w:ilvl w:val="0"/>
          <w:numId w:val="36"/>
        </w:numPr>
      </w:pPr>
      <w:r>
        <w:t>District of Columbia</w:t>
      </w:r>
    </w:p>
    <w:p w14:paraId="0BB779E7" w14:textId="77777777" w:rsidR="001D69A9" w:rsidRDefault="00215C98">
      <w:pPr>
        <w:pStyle w:val="SourceCode"/>
      </w:pPr>
      <w:r>
        <w:rPr>
          <w:rStyle w:val="NormalTok"/>
        </w:rPr>
        <w:t>dc_hispanic</w:t>
      </w:r>
    </w:p>
    <w:p w14:paraId="18CC3983" w14:textId="77777777" w:rsidR="001D69A9" w:rsidRDefault="00215C98">
      <w:pPr>
        <w:pStyle w:val="SourceCode"/>
      </w:pPr>
      <w:r>
        <w:rPr>
          <w:rStyle w:val="VerbatimChar"/>
        </w:rPr>
        <w:t>## # A tibble: 1 x 4</w:t>
      </w:r>
      <w:r>
        <w:br/>
      </w:r>
      <w:r>
        <w:rPr>
          <w:rStyle w:val="VerbatimChar"/>
        </w:rPr>
        <w:t>##   GEOID NAME                                       variable value</w:t>
      </w:r>
      <w:r>
        <w:br/>
      </w:r>
      <w:r>
        <w:rPr>
          <w:rStyle w:val="VerbatimChar"/>
        </w:rPr>
        <w:t>##   &lt;chr&gt; &lt;chr&gt;                                      &lt;chr&gt;    &lt;dbl&gt;</w:t>
      </w:r>
      <w:r>
        <w:br/>
      </w:r>
      <w:r>
        <w:rPr>
          <w:rStyle w:val="VerbatimChar"/>
        </w:rPr>
        <w:t>## 1 11001 District of Columbia, District of Columbia P2_002N  77652</w:t>
      </w:r>
    </w:p>
    <w:p w14:paraId="7F542AD6" w14:textId="6B5835B7" w:rsidR="00EA316A" w:rsidRDefault="00215C98" w:rsidP="00EA316A">
      <w:pPr>
        <w:pStyle w:val="Compact"/>
        <w:numPr>
          <w:ilvl w:val="0"/>
          <w:numId w:val="35"/>
        </w:numPr>
      </w:pPr>
      <w:r>
        <w:t>Maryland</w:t>
      </w:r>
    </w:p>
    <w:p w14:paraId="08AE5A4F" w14:textId="77777777" w:rsidR="001D69A9" w:rsidRDefault="00215C98">
      <w:pPr>
        <w:pStyle w:val="SourceCode"/>
      </w:pPr>
      <w:r>
        <w:rPr>
          <w:rStyle w:val="NormalTok"/>
        </w:rPr>
        <w:t>md_hispanic</w:t>
      </w:r>
    </w:p>
    <w:p w14:paraId="23CB2BFE" w14:textId="77777777" w:rsidR="001D69A9" w:rsidRDefault="00215C98">
      <w:pPr>
        <w:pStyle w:val="SourceCode"/>
      </w:pPr>
      <w:r>
        <w:rPr>
          <w:rStyle w:val="VerbatimChar"/>
        </w:rPr>
        <w:t>## # A tibble: 24 x 4</w:t>
      </w:r>
      <w:r>
        <w:br/>
      </w:r>
      <w:r>
        <w:rPr>
          <w:rStyle w:val="VerbatimChar"/>
        </w:rPr>
        <w:t>##    GEOID NAME                             variable  value</w:t>
      </w:r>
      <w:r>
        <w:br/>
      </w:r>
      <w:r>
        <w:rPr>
          <w:rStyle w:val="VerbatimChar"/>
        </w:rPr>
        <w:t>##    &lt;chr&gt; &lt;chr&gt;                            &lt;chr&gt;     &lt;dbl&gt;</w:t>
      </w:r>
      <w:r>
        <w:br/>
      </w:r>
      <w:r>
        <w:rPr>
          <w:rStyle w:val="VerbatimChar"/>
        </w:rPr>
        <w:t>##  1 24003 Anne Arundel County, Maryland    P2_002N   56796</w:t>
      </w:r>
      <w:r>
        <w:br/>
      </w:r>
      <w:r>
        <w:rPr>
          <w:rStyle w:val="VerbatimChar"/>
        </w:rPr>
        <w:t>##  2 24005 Baltimore County, Maryland       P2_002N   61492</w:t>
      </w:r>
      <w:r>
        <w:br/>
      </w:r>
      <w:r>
        <w:rPr>
          <w:rStyle w:val="VerbatimChar"/>
        </w:rPr>
        <w:t>##  3 24011 Caroline County, Maryland        P2_002N    2820</w:t>
      </w:r>
      <w:r>
        <w:br/>
      </w:r>
      <w:r>
        <w:rPr>
          <w:rStyle w:val="VerbatimChar"/>
        </w:rPr>
        <w:t>##  4 24013 Carroll County, Maryland         P2_002N    7745</w:t>
      </w:r>
      <w:r>
        <w:br/>
      </w:r>
      <w:r>
        <w:rPr>
          <w:rStyle w:val="VerbatimChar"/>
        </w:rPr>
        <w:t>##  5 24017 Charles County, Maryland         P2_002N   11677</w:t>
      </w:r>
      <w:r>
        <w:br/>
      </w:r>
      <w:r>
        <w:rPr>
          <w:rStyle w:val="VerbatimChar"/>
        </w:rPr>
        <w:t>##  6 24019 Dorchester County, Maryland      P2_002N    1777</w:t>
      </w:r>
      <w:r>
        <w:br/>
      </w:r>
      <w:r>
        <w:rPr>
          <w:rStyle w:val="VerbatimChar"/>
        </w:rPr>
        <w:t>##  7 24023 Garrett County, Maryland         P2_002N     321</w:t>
      </w:r>
      <w:r>
        <w:br/>
      </w:r>
      <w:r>
        <w:rPr>
          <w:rStyle w:val="VerbatimChar"/>
        </w:rPr>
        <w:t>##  8 24025 Harford County, Maryland         P2_002N   14007</w:t>
      </w:r>
      <w:r>
        <w:br/>
      </w:r>
      <w:r>
        <w:rPr>
          <w:rStyle w:val="VerbatimChar"/>
        </w:rPr>
        <w:t>##  9 24029 Kent County, Maryland            P2_002N    1061</w:t>
      </w:r>
      <w:r>
        <w:br/>
      </w:r>
      <w:r>
        <w:rPr>
          <w:rStyle w:val="VerbatimChar"/>
        </w:rPr>
        <w:t>## 10 24033 Prince George's County, Maryland P2_002N  205463</w:t>
      </w:r>
      <w:r>
        <w:br/>
      </w:r>
      <w:r>
        <w:rPr>
          <w:rStyle w:val="VerbatimChar"/>
        </w:rPr>
        <w:t>## # ... with 14 more rows</w:t>
      </w:r>
    </w:p>
    <w:p w14:paraId="582997F9" w14:textId="6F1588A0" w:rsidR="00246D6C" w:rsidRPr="00246D6C" w:rsidRDefault="00215C98" w:rsidP="00246D6C">
      <w:pPr>
        <w:pStyle w:val="FirstParagraph"/>
        <w:numPr>
          <w:ilvl w:val="0"/>
          <w:numId w:val="36"/>
        </w:numPr>
      </w:pPr>
      <w:r>
        <w:t>Virginia</w:t>
      </w:r>
    </w:p>
    <w:p w14:paraId="36FDACD3" w14:textId="77777777" w:rsidR="001D69A9" w:rsidRDefault="00215C98">
      <w:pPr>
        <w:pStyle w:val="SourceCode"/>
      </w:pPr>
      <w:r>
        <w:rPr>
          <w:rStyle w:val="NormalTok"/>
        </w:rPr>
        <w:lastRenderedPageBreak/>
        <w:t>va_hispanic</w:t>
      </w:r>
    </w:p>
    <w:p w14:paraId="2820CCD4" w14:textId="45585B5C" w:rsidR="00246D6C" w:rsidRDefault="00215C98">
      <w:pPr>
        <w:pStyle w:val="SourceCode"/>
        <w:rPr>
          <w:rStyle w:val="VerbatimChar"/>
        </w:rPr>
        <w:sectPr w:rsidR="00246D6C" w:rsidSect="00246D6C">
          <w:pgSz w:w="12240" w:h="15840"/>
          <w:pgMar w:top="720" w:right="720" w:bottom="720" w:left="720" w:header="720" w:footer="720" w:gutter="0"/>
          <w:cols w:space="720"/>
          <w:docGrid w:linePitch="326"/>
        </w:sectPr>
      </w:pPr>
      <w:r>
        <w:rPr>
          <w:rStyle w:val="VerbatimChar"/>
        </w:rPr>
        <w:t>## # A tibble: 133 x 4</w:t>
      </w:r>
      <w:r>
        <w:br/>
      </w:r>
      <w:r>
        <w:rPr>
          <w:rStyle w:val="VerbatimChar"/>
        </w:rPr>
        <w:t>##    GEOID NAME                        variable value</w:t>
      </w:r>
      <w:r>
        <w:br/>
      </w:r>
      <w:r>
        <w:rPr>
          <w:rStyle w:val="VerbatimChar"/>
        </w:rPr>
        <w:t>##    &lt;chr&gt; &lt;chr&gt;                       &lt;chr&gt;    &lt;dbl&gt;</w:t>
      </w:r>
      <w:r>
        <w:br/>
      </w:r>
      <w:r>
        <w:rPr>
          <w:rStyle w:val="VerbatimChar"/>
        </w:rPr>
        <w:t>##  1 51003 Albemarle County, Virginia  P2_002N   8453</w:t>
      </w:r>
      <w:r>
        <w:br/>
      </w:r>
      <w:r>
        <w:rPr>
          <w:rStyle w:val="VerbatimChar"/>
        </w:rPr>
        <w:t>##  2 51005 Alleghany County, Virginia  P2_002N    178</w:t>
      </w:r>
      <w:r>
        <w:br/>
      </w:r>
      <w:r>
        <w:rPr>
          <w:rStyle w:val="VerbatimChar"/>
        </w:rPr>
        <w:t>##  3 51009 Amherst County, Virginia    P2_002N    838</w:t>
      </w:r>
      <w:r>
        <w:br/>
      </w:r>
      <w:r>
        <w:rPr>
          <w:rStyle w:val="VerbatimChar"/>
        </w:rPr>
        <w:t>##  4 51011 Appomattox County, Virginia P2_002N    344</w:t>
      </w:r>
      <w:r>
        <w:br/>
      </w:r>
      <w:r>
        <w:rPr>
          <w:rStyle w:val="VerbatimChar"/>
        </w:rPr>
        <w:t>##  5 51015 Augusta County, Virginia    P2_002N   2728</w:t>
      </w:r>
      <w:r>
        <w:br/>
      </w:r>
      <w:r>
        <w:rPr>
          <w:rStyle w:val="VerbatimChar"/>
        </w:rPr>
        <w:t>##  6 51017 Bath County, Virginia       P2_002N     73</w:t>
      </w:r>
      <w:r>
        <w:br/>
      </w:r>
      <w:r>
        <w:rPr>
          <w:rStyle w:val="VerbatimChar"/>
        </w:rPr>
        <w:t>##  7 51021 Bland County, Virginia      P2_002N     60</w:t>
      </w:r>
      <w:r>
        <w:br/>
      </w:r>
      <w:r>
        <w:rPr>
          <w:rStyle w:val="VerbatimChar"/>
        </w:rPr>
        <w:t>##  8 51023 Botetourt County, Virginia  P2_002N    776</w:t>
      </w:r>
      <w:r>
        <w:br/>
      </w:r>
      <w:r>
        <w:rPr>
          <w:rStyle w:val="VerbatimChar"/>
        </w:rPr>
        <w:t>##  9 51027 Buchanan County, Virginia   P2_002N    177</w:t>
      </w:r>
      <w:r>
        <w:br/>
      </w:r>
      <w:r>
        <w:rPr>
          <w:rStyle w:val="VerbatimChar"/>
        </w:rPr>
        <w:t>## 10 51029 Buckingham County, Virginia P2_002N    413</w:t>
      </w:r>
      <w:r>
        <w:br/>
      </w:r>
      <w:r>
        <w:rPr>
          <w:rStyle w:val="VerbatimChar"/>
        </w:rPr>
        <w:t>## # ... with 123 more row</w:t>
      </w:r>
      <w:bookmarkEnd w:id="13"/>
      <w:bookmarkEnd w:id="73"/>
    </w:p>
    <w:p w14:paraId="5EC3AD6A" w14:textId="3FC6B69C" w:rsidR="00246D6C" w:rsidRPr="00246D6C" w:rsidRDefault="00246D6C">
      <w:pPr>
        <w:pStyle w:val="SourceCode"/>
        <w:rPr>
          <w:rFonts w:ascii="Consolas" w:hAnsi="Consolas"/>
          <w:sz w:val="22"/>
        </w:rPr>
      </w:pPr>
    </w:p>
    <w:sectPr w:rsidR="00246D6C" w:rsidRPr="00246D6C" w:rsidSect="00246D6C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67BAA" w14:textId="77777777" w:rsidR="00215C98" w:rsidRDefault="00215C98">
      <w:pPr>
        <w:spacing w:after="0"/>
      </w:pPr>
      <w:r>
        <w:separator/>
      </w:r>
    </w:p>
  </w:endnote>
  <w:endnote w:type="continuationSeparator" w:id="0">
    <w:p w14:paraId="089CD794" w14:textId="77777777" w:rsidR="00215C98" w:rsidRDefault="00215C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A28CE" w14:textId="77777777" w:rsidR="00215C98" w:rsidRDefault="00215C98">
      <w:r>
        <w:separator/>
      </w:r>
    </w:p>
  </w:footnote>
  <w:footnote w:type="continuationSeparator" w:id="0">
    <w:p w14:paraId="37C4EB12" w14:textId="77777777" w:rsidR="00215C98" w:rsidRDefault="00215C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DD466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6185CF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E61416D"/>
    <w:multiLevelType w:val="hybridMultilevel"/>
    <w:tmpl w:val="1E12F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69A9"/>
    <w:rsid w:val="001D69A9"/>
    <w:rsid w:val="00213721"/>
    <w:rsid w:val="00215C98"/>
    <w:rsid w:val="00246D6C"/>
    <w:rsid w:val="00EA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C24BA"/>
  <w15:docId w15:val="{5F5AF179-625B-47C7-9C24-B0DEA8C92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9</Pages>
  <Words>11757</Words>
  <Characters>57846</Characters>
  <Application>Microsoft Office Word</Application>
  <DocSecurity>0</DocSecurity>
  <Lines>1563</Lines>
  <Paragraphs>451</Paragraphs>
  <ScaleCrop>false</ScaleCrop>
  <Company/>
  <LinksUpToDate>false</LinksUpToDate>
  <CharactersWithSpaces>69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Brown Bag session: tidyverse overview</dc:title>
  <dc:creator>JMKlein</dc:creator>
  <cp:keywords/>
  <cp:lastModifiedBy>Jessica Marie Klein (CENSUS/ERD FED)</cp:lastModifiedBy>
  <cp:revision>4</cp:revision>
  <dcterms:created xsi:type="dcterms:W3CDTF">2022-04-15T10:47:00Z</dcterms:created>
  <dcterms:modified xsi:type="dcterms:W3CDTF">2022-04-15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-19-2022</vt:lpwstr>
  </property>
  <property fmtid="{D5CDD505-2E9C-101B-9397-08002B2CF9AE}" pid="3" name="output">
    <vt:lpwstr/>
  </property>
</Properties>
</file>